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3CAC" w:rsidRPr="00E40DAE" w:rsidRDefault="004E1D62" w:rsidP="004E1D62">
      <w:pPr>
        <w:jc w:val="both"/>
        <w:rPr>
          <w:smallCaps/>
          <w:sz w:val="24"/>
          <w:szCs w:val="24"/>
          <w:u w:val="single"/>
          <w:lang w:val="en-US"/>
        </w:rPr>
      </w:pPr>
      <w:r w:rsidRPr="00E40DAE">
        <w:rPr>
          <w:smallCaps/>
          <w:sz w:val="24"/>
          <w:szCs w:val="24"/>
          <w:u w:val="single"/>
          <w:lang w:val="en-US"/>
        </w:rPr>
        <w:t xml:space="preserve">The folder MySQL (Stored Procedures) </w:t>
      </w:r>
      <w:r w:rsidR="00005CD0" w:rsidRPr="00E40DAE">
        <w:rPr>
          <w:smallCaps/>
          <w:sz w:val="24"/>
          <w:szCs w:val="24"/>
          <w:u w:val="single"/>
          <w:lang w:val="en-US"/>
        </w:rPr>
        <w:t>is comprised of</w:t>
      </w:r>
      <w:r w:rsidRPr="00E40DAE">
        <w:rPr>
          <w:smallCaps/>
          <w:sz w:val="24"/>
          <w:szCs w:val="24"/>
          <w:u w:val="single"/>
          <w:lang w:val="en-US"/>
        </w:rPr>
        <w:t xml:space="preserve"> 3 </w:t>
      </w:r>
      <w:r w:rsidR="00E40DAE">
        <w:rPr>
          <w:smallCaps/>
          <w:sz w:val="24"/>
          <w:szCs w:val="24"/>
          <w:u w:val="single"/>
          <w:lang w:val="en-US"/>
        </w:rPr>
        <w:t>sub-</w:t>
      </w:r>
      <w:r w:rsidRPr="00E40DAE">
        <w:rPr>
          <w:smallCaps/>
          <w:sz w:val="24"/>
          <w:szCs w:val="24"/>
          <w:u w:val="single"/>
          <w:lang w:val="en-US"/>
        </w:rPr>
        <w:t>folders:</w:t>
      </w:r>
      <w:r w:rsidR="00B42658" w:rsidRPr="00E40DAE">
        <w:rPr>
          <w:smallCaps/>
          <w:sz w:val="24"/>
          <w:szCs w:val="24"/>
          <w:u w:val="single"/>
          <w:lang w:val="en-US"/>
        </w:rPr>
        <w:t xml:space="preserve"> </w:t>
      </w:r>
    </w:p>
    <w:p w:rsidR="003D0A99" w:rsidRDefault="004E1D62" w:rsidP="003D0A99">
      <w:pPr>
        <w:pStyle w:val="ListParagraph"/>
        <w:numPr>
          <w:ilvl w:val="0"/>
          <w:numId w:val="1"/>
        </w:numPr>
        <w:ind w:left="714" w:hanging="357"/>
        <w:jc w:val="both"/>
        <w:rPr>
          <w:sz w:val="20"/>
          <w:szCs w:val="20"/>
          <w:lang w:val="en-US"/>
        </w:rPr>
      </w:pPr>
      <w:r w:rsidRPr="003D0A99">
        <w:rPr>
          <w:sz w:val="20"/>
          <w:szCs w:val="20"/>
          <w:lang w:val="en-US"/>
        </w:rPr>
        <w:t xml:space="preserve">CLASSES </w:t>
      </w:r>
      <w:r w:rsidRPr="003D0A99">
        <w:rPr>
          <w:sz w:val="16"/>
          <w:szCs w:val="16"/>
          <w:lang w:val="en-US"/>
        </w:rPr>
        <w:t>&amp;</w:t>
      </w:r>
      <w:r w:rsidRPr="003D0A99">
        <w:rPr>
          <w:sz w:val="20"/>
          <w:szCs w:val="20"/>
          <w:lang w:val="en-US"/>
        </w:rPr>
        <w:t xml:space="preserve"> MESSAGES: referring to th</w:t>
      </w:r>
      <w:r w:rsidR="00137542" w:rsidRPr="003D0A99">
        <w:rPr>
          <w:sz w:val="20"/>
          <w:szCs w:val="20"/>
          <w:lang w:val="en-US"/>
        </w:rPr>
        <w:t>ose</w:t>
      </w:r>
      <w:r w:rsidRPr="003D0A99">
        <w:rPr>
          <w:sz w:val="20"/>
          <w:szCs w:val="20"/>
          <w:lang w:val="en-US"/>
        </w:rPr>
        <w:t xml:space="preserve"> stored procedure queries used </w:t>
      </w:r>
      <w:r w:rsidR="00646A78" w:rsidRPr="003D0A99">
        <w:rPr>
          <w:sz w:val="20"/>
          <w:szCs w:val="20"/>
          <w:lang w:val="en-US"/>
        </w:rPr>
        <w:t>for</w:t>
      </w:r>
      <w:r w:rsidR="00137542" w:rsidRPr="003D0A99">
        <w:rPr>
          <w:sz w:val="20"/>
          <w:szCs w:val="20"/>
          <w:lang w:val="en-US"/>
        </w:rPr>
        <w:t xml:space="preserve"> Chapter 3, </w:t>
      </w:r>
      <w:r w:rsidRPr="003D0A99">
        <w:rPr>
          <w:sz w:val="20"/>
          <w:szCs w:val="20"/>
          <w:lang w:val="en-US"/>
        </w:rPr>
        <w:t xml:space="preserve">to retrieve the bulk (unfiltered) data of the </w:t>
      </w:r>
      <w:r w:rsidR="00AA764B" w:rsidRPr="003D0A99">
        <w:rPr>
          <w:sz w:val="20"/>
          <w:szCs w:val="20"/>
          <w:lang w:val="en-US"/>
        </w:rPr>
        <w:t xml:space="preserve">most problematic </w:t>
      </w:r>
      <w:r w:rsidRPr="003D0A99">
        <w:rPr>
          <w:sz w:val="20"/>
          <w:szCs w:val="20"/>
          <w:lang w:val="en-US"/>
        </w:rPr>
        <w:t xml:space="preserve">runtime exception </w:t>
      </w:r>
      <w:r w:rsidRPr="003D0A99">
        <w:rPr>
          <w:i/>
          <w:sz w:val="20"/>
          <w:szCs w:val="20"/>
          <w:lang w:val="en-US"/>
        </w:rPr>
        <w:t>classes</w:t>
      </w:r>
      <w:r w:rsidR="008768B5" w:rsidRPr="003D0A99">
        <w:rPr>
          <w:sz w:val="20"/>
          <w:szCs w:val="20"/>
          <w:lang w:val="en-US"/>
        </w:rPr>
        <w:t>,</w:t>
      </w:r>
      <w:r w:rsidRPr="003D0A99">
        <w:rPr>
          <w:sz w:val="20"/>
          <w:szCs w:val="20"/>
          <w:lang w:val="en-US"/>
        </w:rPr>
        <w:t xml:space="preserve"> </w:t>
      </w:r>
      <w:r w:rsidR="008768B5" w:rsidRPr="003D0A99">
        <w:rPr>
          <w:rFonts w:eastAsia="Calibri" w:cs="Times New Roman"/>
          <w:sz w:val="20"/>
          <w:szCs w:val="20"/>
          <w:lang w:val="en-US"/>
        </w:rPr>
        <w:t xml:space="preserve">and then analogously within those </w:t>
      </w:r>
      <w:r w:rsidR="008768B5" w:rsidRPr="003D0A99">
        <w:rPr>
          <w:sz w:val="20"/>
          <w:szCs w:val="20"/>
          <w:lang w:val="en-US"/>
        </w:rPr>
        <w:t xml:space="preserve">identified most problematic </w:t>
      </w:r>
      <w:r w:rsidR="008768B5" w:rsidRPr="003D0A99">
        <w:rPr>
          <w:rFonts w:eastAsia="Calibri" w:cs="Times New Roman"/>
          <w:sz w:val="20"/>
          <w:szCs w:val="20"/>
          <w:lang w:val="en-US"/>
        </w:rPr>
        <w:t>'runtime exception classes' errors, the most prevailing</w:t>
      </w:r>
      <w:r w:rsidR="003D0A99" w:rsidRPr="003D0A99">
        <w:rPr>
          <w:rFonts w:eastAsia="Calibri" w:cs="Times New Roman"/>
          <w:sz w:val="20"/>
          <w:szCs w:val="20"/>
          <w:lang w:val="en-US"/>
        </w:rPr>
        <w:t xml:space="preserve"> 'exception errors </w:t>
      </w:r>
      <w:r w:rsidR="003D0A99" w:rsidRPr="003D0A99">
        <w:rPr>
          <w:rFonts w:eastAsia="Calibri" w:cs="Times New Roman"/>
          <w:i/>
          <w:sz w:val="20"/>
          <w:szCs w:val="20"/>
          <w:lang w:val="en-US"/>
        </w:rPr>
        <w:t>messages</w:t>
      </w:r>
      <w:r w:rsidR="003D0A99" w:rsidRPr="003D0A99">
        <w:rPr>
          <w:rFonts w:eastAsia="Calibri" w:cs="Times New Roman"/>
          <w:sz w:val="20"/>
          <w:szCs w:val="20"/>
          <w:lang w:val="en-US"/>
        </w:rPr>
        <w:t>' categories</w:t>
      </w:r>
      <w:r>
        <w:rPr>
          <w:rStyle w:val="FootnoteReference"/>
          <w:rFonts w:eastAsia="Calibri" w:cs="Times New Roman"/>
          <w:sz w:val="20"/>
          <w:szCs w:val="20"/>
          <w:lang w:val="en-US"/>
        </w:rPr>
        <w:footnoteReference w:id="1"/>
      </w:r>
      <w:r w:rsidRPr="003D0A99">
        <w:rPr>
          <w:rFonts w:eastAsia="Calibri" w:cs="Times New Roman"/>
          <w:sz w:val="20"/>
          <w:szCs w:val="20"/>
          <w:lang w:val="en-US"/>
        </w:rPr>
        <w:t xml:space="preserve"> </w:t>
      </w:r>
      <w:r w:rsidR="003D0A99" w:rsidRPr="00381C3F">
        <w:rPr>
          <w:sz w:val="20"/>
          <w:szCs w:val="20"/>
          <w:lang w:val="en-US"/>
        </w:rPr>
        <w:t>that encompassed the largest percentage share of constructs' errors</w:t>
      </w:r>
      <w:r w:rsidR="003D0A99">
        <w:rPr>
          <w:sz w:val="20"/>
          <w:szCs w:val="20"/>
          <w:lang w:val="en-US"/>
        </w:rPr>
        <w:t>.</w:t>
      </w:r>
    </w:p>
    <w:p w:rsidR="00C0351D" w:rsidRPr="003D0A99" w:rsidRDefault="00C0351D" w:rsidP="003D0A99">
      <w:pPr>
        <w:pStyle w:val="ListParagraph"/>
        <w:numPr>
          <w:ilvl w:val="0"/>
          <w:numId w:val="1"/>
        </w:numPr>
        <w:ind w:left="714" w:hanging="357"/>
        <w:jc w:val="both"/>
        <w:rPr>
          <w:sz w:val="20"/>
          <w:szCs w:val="20"/>
          <w:lang w:val="en-US"/>
        </w:rPr>
      </w:pPr>
      <w:r w:rsidRPr="003D0A99">
        <w:rPr>
          <w:sz w:val="20"/>
          <w:szCs w:val="20"/>
          <w:lang w:val="en-US"/>
        </w:rPr>
        <w:t xml:space="preserve">TOTAL </w:t>
      </w:r>
      <w:r w:rsidRPr="003D0A99">
        <w:rPr>
          <w:sz w:val="16"/>
          <w:szCs w:val="16"/>
          <w:lang w:val="en-US"/>
        </w:rPr>
        <w:t>&amp;</w:t>
      </w:r>
      <w:r w:rsidRPr="003D0A99">
        <w:rPr>
          <w:sz w:val="20"/>
          <w:szCs w:val="20"/>
          <w:lang w:val="en-US"/>
        </w:rPr>
        <w:t xml:space="preserve"> USERS</w:t>
      </w:r>
      <w:r w:rsidR="00D53F20" w:rsidRPr="003D0A99">
        <w:rPr>
          <w:sz w:val="20"/>
          <w:szCs w:val="20"/>
          <w:lang w:val="en-US"/>
        </w:rPr>
        <w:t xml:space="preserve"> INSTANCES</w:t>
      </w:r>
      <w:r w:rsidRPr="003D0A99">
        <w:rPr>
          <w:sz w:val="20"/>
          <w:szCs w:val="20"/>
          <w:lang w:val="en-US"/>
        </w:rPr>
        <w:t>: referring to th</w:t>
      </w:r>
      <w:r w:rsidR="00137542" w:rsidRPr="003D0A99">
        <w:rPr>
          <w:sz w:val="20"/>
          <w:szCs w:val="20"/>
          <w:lang w:val="en-US"/>
        </w:rPr>
        <w:t>ose</w:t>
      </w:r>
      <w:r w:rsidRPr="003D0A99">
        <w:rPr>
          <w:sz w:val="20"/>
          <w:szCs w:val="20"/>
          <w:lang w:val="en-US"/>
        </w:rPr>
        <w:t xml:space="preserve"> stored procedure queries </w:t>
      </w:r>
      <w:r w:rsidR="00137542" w:rsidRPr="003D0A99">
        <w:rPr>
          <w:sz w:val="20"/>
          <w:szCs w:val="20"/>
          <w:lang w:val="en-US"/>
        </w:rPr>
        <w:t>used</w:t>
      </w:r>
      <w:r w:rsidRPr="003D0A99">
        <w:rPr>
          <w:sz w:val="20"/>
          <w:szCs w:val="20"/>
          <w:lang w:val="en-US"/>
        </w:rPr>
        <w:t xml:space="preserve"> </w:t>
      </w:r>
      <w:r w:rsidR="00646A78" w:rsidRPr="003D0A99">
        <w:rPr>
          <w:sz w:val="20"/>
          <w:szCs w:val="20"/>
          <w:lang w:val="en-US"/>
        </w:rPr>
        <w:t>for</w:t>
      </w:r>
      <w:r w:rsidRPr="003D0A99">
        <w:rPr>
          <w:sz w:val="20"/>
          <w:szCs w:val="20"/>
          <w:lang w:val="en-US"/>
        </w:rPr>
        <w:t xml:space="preserve"> Chapter 3, to retrieve the ArrayIndexOutOfBoundsException, StringIndexOutOfBoundsException</w:t>
      </w:r>
      <w:r w:rsidR="00137542" w:rsidRPr="003D0A99">
        <w:rPr>
          <w:sz w:val="20"/>
          <w:szCs w:val="20"/>
          <w:lang w:val="en-US"/>
        </w:rPr>
        <w:t xml:space="preserve"> </w:t>
      </w:r>
      <w:r w:rsidRPr="003D0A99">
        <w:rPr>
          <w:sz w:val="20"/>
          <w:szCs w:val="20"/>
          <w:lang w:val="en-US"/>
        </w:rPr>
        <w:t xml:space="preserve">and IndexOutOfBoundsException classes </w:t>
      </w:r>
      <w:r w:rsidRPr="003D0A99">
        <w:rPr>
          <w:rFonts w:eastAsia="Calibri" w:cs="Arial"/>
          <w:sz w:val="20"/>
          <w:szCs w:val="20"/>
          <w:lang w:val="en-US"/>
        </w:rPr>
        <w:t>'</w:t>
      </w:r>
      <w:r w:rsidRPr="003D0A99">
        <w:rPr>
          <w:rFonts w:eastAsia="Calibri" w:cs="Arial"/>
          <w:i/>
          <w:sz w:val="20"/>
          <w:szCs w:val="20"/>
          <w:lang w:val="en-US"/>
        </w:rPr>
        <w:t>Total Number</w:t>
      </w:r>
      <w:r w:rsidRPr="003D0A99">
        <w:rPr>
          <w:rFonts w:eastAsia="Calibri" w:cs="Arial"/>
          <w:sz w:val="20"/>
          <w:szCs w:val="20"/>
          <w:lang w:val="en-US"/>
        </w:rPr>
        <w:t>' of Instances and '</w:t>
      </w:r>
      <w:r w:rsidRPr="003D0A99">
        <w:rPr>
          <w:rFonts w:eastAsia="Calibri" w:cs="Arial"/>
          <w:i/>
          <w:sz w:val="20"/>
          <w:szCs w:val="20"/>
          <w:lang w:val="en-US"/>
        </w:rPr>
        <w:t>Users Number</w:t>
      </w:r>
      <w:r w:rsidRPr="003D0A99">
        <w:rPr>
          <w:rFonts w:eastAsia="Calibri" w:cs="Arial"/>
          <w:sz w:val="20"/>
          <w:szCs w:val="20"/>
          <w:lang w:val="en-US"/>
        </w:rPr>
        <w:t>' values; for those queries (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unlike the cases of the </w:t>
      </w:r>
      <w:r w:rsidR="00137542" w:rsidRPr="003D0A99">
        <w:rPr>
          <w:rFonts w:eastAsia="Calibri" w:cs="Arial"/>
          <w:sz w:val="20"/>
          <w:szCs w:val="20"/>
          <w:lang w:val="en-US"/>
        </w:rPr>
        <w:t>'</w:t>
      </w:r>
      <w:r w:rsidRPr="003D0A99">
        <w:rPr>
          <w:rFonts w:eastAsia="Calibri" w:cs="Arial"/>
          <w:sz w:val="20"/>
          <w:szCs w:val="20"/>
          <w:lang w:val="en-US"/>
        </w:rPr>
        <w:t>CLASSES &amp; MESSAGES</w:t>
      </w:r>
      <w:r w:rsidR="00137542" w:rsidRPr="003D0A99">
        <w:rPr>
          <w:rFonts w:eastAsia="Calibri" w:cs="Arial"/>
          <w:sz w:val="20"/>
          <w:szCs w:val="20"/>
          <w:lang w:val="en-US"/>
        </w:rPr>
        <w:t>'</w:t>
      </w:r>
      <w:r w:rsidRPr="003D0A99">
        <w:rPr>
          <w:rFonts w:eastAsia="Calibri" w:cs="Arial"/>
          <w:sz w:val="20"/>
          <w:szCs w:val="20"/>
          <w:lang w:val="en-US"/>
        </w:rPr>
        <w:t xml:space="preserve"> queries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</w:t>
      </w:r>
      <w:r w:rsidRPr="003D0A99">
        <w:rPr>
          <w:rFonts w:eastAsia="Calibri" w:cs="Arial"/>
          <w:sz w:val="20"/>
          <w:szCs w:val="20"/>
          <w:lang w:val="en-US"/>
        </w:rPr>
        <w:t>above)</w:t>
      </w:r>
      <w:r w:rsidR="00D00C39" w:rsidRPr="003D0A99">
        <w:rPr>
          <w:rFonts w:eastAsia="Calibri" w:cs="Arial"/>
          <w:sz w:val="20"/>
          <w:szCs w:val="20"/>
          <w:lang w:val="en-US"/>
        </w:rPr>
        <w:t>,</w:t>
      </w:r>
      <w:r w:rsidRPr="003D0A99">
        <w:rPr>
          <w:rFonts w:eastAsia="Calibri" w:cs="Arial"/>
          <w:sz w:val="20"/>
          <w:szCs w:val="20"/>
          <w:lang w:val="en-US"/>
        </w:rPr>
        <w:t xml:space="preserve"> a different time</w:t>
      </w:r>
      <w:r w:rsidR="00AA764B" w:rsidRPr="003D0A99">
        <w:rPr>
          <w:rFonts w:eastAsia="Calibri" w:cs="Arial"/>
          <w:sz w:val="20"/>
          <w:szCs w:val="20"/>
          <w:lang w:val="en-US"/>
        </w:rPr>
        <w:t>-</w:t>
      </w:r>
      <w:r w:rsidR="00D00C39" w:rsidRPr="003D0A99">
        <w:rPr>
          <w:rFonts w:eastAsia="Calibri" w:cs="Arial"/>
          <w:sz w:val="20"/>
          <w:szCs w:val="20"/>
          <w:lang w:val="en-US"/>
        </w:rPr>
        <w:t>period</w:t>
      </w:r>
      <w:r w:rsidRPr="003D0A99">
        <w:rPr>
          <w:rFonts w:eastAsia="Calibri" w:cs="Arial"/>
          <w:sz w:val="20"/>
          <w:szCs w:val="20"/>
          <w:lang w:val="en-US"/>
        </w:rPr>
        <w:t xml:space="preserve"> </w:t>
      </w:r>
      <w:r w:rsidR="00224CDF" w:rsidRPr="003D0A99">
        <w:rPr>
          <w:rFonts w:eastAsia="Calibri" w:cs="Arial"/>
          <w:sz w:val="20"/>
          <w:szCs w:val="20"/>
          <w:lang w:val="en-US"/>
        </w:rPr>
        <w:t xml:space="preserve">(termed as 'User Lifetime') </w:t>
      </w:r>
      <w:r w:rsidR="00005CD0" w:rsidRPr="003D0A99">
        <w:rPr>
          <w:rFonts w:eastAsia="Calibri" w:cs="Arial"/>
          <w:sz w:val="20"/>
          <w:szCs w:val="20"/>
          <w:lang w:val="en-US"/>
        </w:rPr>
        <w:t>was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used</w:t>
      </w:r>
      <w:r w:rsidR="00770D50">
        <w:rPr>
          <w:rStyle w:val="FootnoteReference"/>
          <w:rFonts w:eastAsia="Calibri" w:cs="Arial"/>
          <w:sz w:val="20"/>
          <w:szCs w:val="20"/>
          <w:lang w:val="en-US"/>
        </w:rPr>
        <w:footnoteReference w:id="2"/>
      </w:r>
      <w:r w:rsidRPr="003D0A99">
        <w:rPr>
          <w:rFonts w:eastAsia="Calibri" w:cs="Arial"/>
          <w:sz w:val="20"/>
          <w:szCs w:val="20"/>
          <w:lang w:val="en-US"/>
        </w:rPr>
        <w:t xml:space="preserve">, and 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more </w:t>
      </w:r>
      <w:r w:rsidRPr="003D0A99">
        <w:rPr>
          <w:rFonts w:eastAsia="Calibri" w:cs="Arial"/>
          <w:sz w:val="20"/>
          <w:szCs w:val="20"/>
          <w:lang w:val="en-US"/>
        </w:rPr>
        <w:t>specifically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</w:t>
      </w:r>
      <w:r w:rsidR="00770D50" w:rsidRPr="003D0A99">
        <w:rPr>
          <w:rFonts w:eastAsia="Calibri" w:cs="Arial"/>
          <w:sz w:val="20"/>
          <w:szCs w:val="20"/>
          <w:lang w:val="en-US"/>
        </w:rPr>
        <w:t>‒</w:t>
      </w:r>
      <w:r w:rsidR="00224CDF" w:rsidRPr="003D0A99">
        <w:rPr>
          <w:rFonts w:eastAsia="Calibri" w:cs="Arial"/>
          <w:sz w:val="20"/>
          <w:szCs w:val="20"/>
          <w:lang w:val="en-US"/>
        </w:rPr>
        <w:t xml:space="preserve"> </w:t>
      </w:r>
      <w:r w:rsidRPr="003D0A99">
        <w:rPr>
          <w:rFonts w:eastAsia="Calibri" w:cs="Arial"/>
          <w:sz w:val="20"/>
          <w:szCs w:val="20"/>
          <w:lang w:val="en-US"/>
        </w:rPr>
        <w:t xml:space="preserve">the </w:t>
      </w:r>
      <w:r w:rsidR="00D00C39" w:rsidRPr="003D0A99">
        <w:rPr>
          <w:rFonts w:eastAsia="Calibri" w:cs="Arial"/>
          <w:sz w:val="20"/>
          <w:szCs w:val="20"/>
          <w:lang w:val="en-US"/>
        </w:rPr>
        <w:t>time-</w:t>
      </w:r>
      <w:r w:rsidRPr="003D0A99">
        <w:rPr>
          <w:rFonts w:eastAsia="Calibri" w:cs="Arial"/>
          <w:sz w:val="20"/>
          <w:szCs w:val="20"/>
          <w:lang w:val="en-US"/>
        </w:rPr>
        <w:t xml:space="preserve">difference between the time </w:t>
      </w:r>
      <w:r w:rsidR="00D00C39" w:rsidRPr="003D0A99">
        <w:rPr>
          <w:rFonts w:eastAsia="Calibri" w:cs="Arial"/>
          <w:sz w:val="20"/>
          <w:szCs w:val="20"/>
          <w:lang w:val="en-US"/>
        </w:rPr>
        <w:t>that each</w:t>
      </w:r>
      <w:r w:rsidRPr="003D0A99">
        <w:rPr>
          <w:rFonts w:eastAsia="Calibri" w:cs="Arial"/>
          <w:sz w:val="20"/>
          <w:szCs w:val="20"/>
          <w:lang w:val="en-US"/>
        </w:rPr>
        <w:t xml:space="preserve"> </w:t>
      </w:r>
      <w:r w:rsidR="00224CDF" w:rsidRPr="003D0A99">
        <w:rPr>
          <w:rFonts w:eastAsia="Calibri" w:cs="Arial"/>
          <w:sz w:val="20"/>
          <w:szCs w:val="20"/>
          <w:lang w:val="en-US"/>
        </w:rPr>
        <w:t xml:space="preserve">individual </w:t>
      </w:r>
      <w:r w:rsidRPr="003D0A99">
        <w:rPr>
          <w:rFonts w:eastAsia="Calibri" w:cs="Arial"/>
          <w:sz w:val="20"/>
          <w:szCs w:val="20"/>
          <w:lang w:val="en-US"/>
        </w:rPr>
        <w:t xml:space="preserve">participant subject </w:t>
      </w:r>
      <w:r w:rsidR="00770D50" w:rsidRPr="003D0A99">
        <w:rPr>
          <w:rFonts w:eastAsia="Calibri" w:cs="Arial"/>
          <w:sz w:val="20"/>
          <w:szCs w:val="20"/>
          <w:lang w:val="en-US"/>
        </w:rPr>
        <w:t xml:space="preserve">user </w:t>
      </w:r>
      <w:r w:rsidRPr="003D0A99">
        <w:rPr>
          <w:rFonts w:eastAsia="Calibri" w:cs="Arial"/>
          <w:sz w:val="20"/>
          <w:szCs w:val="20"/>
          <w:lang w:val="en-US"/>
        </w:rPr>
        <w:t>ha</w:t>
      </w:r>
      <w:r w:rsidR="00005CD0" w:rsidRPr="003D0A99">
        <w:rPr>
          <w:rFonts w:eastAsia="Calibri" w:cs="Arial"/>
          <w:sz w:val="20"/>
          <w:szCs w:val="20"/>
          <w:lang w:val="en-US"/>
        </w:rPr>
        <w:t>d</w:t>
      </w:r>
      <w:r w:rsidRPr="003D0A99">
        <w:rPr>
          <w:rFonts w:eastAsia="Calibri" w:cs="Arial"/>
          <w:sz w:val="20"/>
          <w:szCs w:val="20"/>
          <w:lang w:val="en-US"/>
        </w:rPr>
        <w:t xml:space="preserve"> opted-in to participate in Blackbox</w:t>
      </w:r>
      <w:r w:rsidR="00005CD0" w:rsidRPr="003D0A99">
        <w:rPr>
          <w:rFonts w:eastAsia="Calibri" w:cs="Arial"/>
          <w:sz w:val="20"/>
          <w:szCs w:val="20"/>
          <w:lang w:val="en-US"/>
        </w:rPr>
        <w:t>,</w:t>
      </w:r>
      <w:r w:rsidRPr="003D0A99">
        <w:rPr>
          <w:rFonts w:eastAsia="Calibri" w:cs="Arial"/>
          <w:sz w:val="20"/>
          <w:szCs w:val="20"/>
          <w:lang w:val="en-US"/>
        </w:rPr>
        <w:t xml:space="preserve"> until the time that th</w:t>
      </w:r>
      <w:r w:rsidR="00770D50" w:rsidRPr="003D0A99">
        <w:rPr>
          <w:rFonts w:eastAsia="Calibri" w:cs="Arial"/>
          <w:sz w:val="20"/>
          <w:szCs w:val="20"/>
          <w:lang w:val="en-US"/>
        </w:rPr>
        <w:t>is participant subject user’s</w:t>
      </w:r>
      <w:r w:rsidRPr="003D0A99">
        <w:rPr>
          <w:rFonts w:eastAsia="Calibri" w:cs="Arial"/>
          <w:sz w:val="20"/>
          <w:szCs w:val="20"/>
          <w:lang w:val="en-US"/>
        </w:rPr>
        <w:t xml:space="preserve"> exception error </w:t>
      </w:r>
      <w:r w:rsidR="00224CDF" w:rsidRPr="003D0A99">
        <w:rPr>
          <w:rFonts w:eastAsia="Calibri" w:cs="Arial"/>
          <w:sz w:val="20"/>
          <w:szCs w:val="20"/>
          <w:lang w:val="en-US"/>
        </w:rPr>
        <w:t>occurred (was</w:t>
      </w:r>
      <w:r w:rsidRPr="003D0A99">
        <w:rPr>
          <w:rFonts w:eastAsia="Calibri" w:cs="Arial"/>
          <w:sz w:val="20"/>
          <w:szCs w:val="20"/>
          <w:lang w:val="en-US"/>
        </w:rPr>
        <w:t xml:space="preserve"> thrown</w:t>
      </w:r>
      <w:r w:rsidR="00224CDF" w:rsidRPr="003D0A99">
        <w:rPr>
          <w:rFonts w:eastAsia="Calibri" w:cs="Arial"/>
          <w:sz w:val="20"/>
          <w:szCs w:val="20"/>
          <w:lang w:val="en-US"/>
        </w:rPr>
        <w:t xml:space="preserve">). </w:t>
      </w:r>
      <w:r w:rsidR="00D00C39" w:rsidRPr="003D0A99">
        <w:rPr>
          <w:rFonts w:eastAsia="Calibri" w:cs="Arial"/>
          <w:sz w:val="20"/>
          <w:szCs w:val="20"/>
          <w:lang w:val="en-US"/>
        </w:rPr>
        <w:t>In addition</w:t>
      </w:r>
      <w:r w:rsidR="00224CDF" w:rsidRPr="003D0A99">
        <w:rPr>
          <w:rFonts w:eastAsia="Calibri" w:cs="Arial"/>
          <w:sz w:val="20"/>
          <w:szCs w:val="20"/>
          <w:lang w:val="en-US"/>
        </w:rPr>
        <w:t>,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these queries (unlike the cases of the </w:t>
      </w:r>
      <w:r w:rsidR="00137542" w:rsidRPr="003D0A99">
        <w:rPr>
          <w:rFonts w:eastAsia="Calibri" w:cs="Arial"/>
          <w:sz w:val="20"/>
          <w:szCs w:val="20"/>
          <w:lang w:val="en-US"/>
        </w:rPr>
        <w:t>'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CLASSES </w:t>
      </w:r>
      <w:r w:rsidR="00D00C39" w:rsidRPr="003D0A99">
        <w:rPr>
          <w:rFonts w:eastAsia="Calibri" w:cs="Arial"/>
          <w:sz w:val="16"/>
          <w:szCs w:val="16"/>
          <w:lang w:val="en-US"/>
        </w:rPr>
        <w:t>&amp;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MESSAGES</w:t>
      </w:r>
      <w:r w:rsidR="00137542" w:rsidRPr="003D0A99">
        <w:rPr>
          <w:rFonts w:eastAsia="Calibri" w:cs="Arial"/>
          <w:sz w:val="20"/>
          <w:szCs w:val="20"/>
          <w:lang w:val="en-US"/>
        </w:rPr>
        <w:t>'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queries above) </w:t>
      </w:r>
      <w:r w:rsidR="00005CD0" w:rsidRPr="003D0A99">
        <w:rPr>
          <w:rFonts w:eastAsia="Calibri" w:cs="Arial"/>
          <w:sz w:val="20"/>
          <w:szCs w:val="20"/>
          <w:lang w:val="en-US"/>
        </w:rPr>
        <w:t>were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further filtered to include: i) those Blackbox participant subject</w:t>
      </w:r>
      <w:r w:rsidR="00224CDF" w:rsidRPr="003D0A99">
        <w:rPr>
          <w:rFonts w:eastAsia="Calibri" w:cs="Arial"/>
          <w:sz w:val="20"/>
          <w:szCs w:val="20"/>
          <w:lang w:val="en-US"/>
        </w:rPr>
        <w:t xml:space="preserve"> users</w:t>
      </w:r>
      <w:r w:rsidR="00D00C39" w:rsidRPr="003D0A99">
        <w:rPr>
          <w:rFonts w:eastAsia="Calibri" w:cs="Arial"/>
          <w:sz w:val="20"/>
          <w:szCs w:val="20"/>
          <w:lang w:val="en-US"/>
        </w:rPr>
        <w:t xml:space="preserve"> </w:t>
      </w:r>
      <w:r w:rsidR="00D00C39" w:rsidRPr="003D0A99">
        <w:rPr>
          <w:sz w:val="20"/>
          <w:szCs w:val="20"/>
        </w:rPr>
        <w:t xml:space="preserve">whose </w:t>
      </w:r>
      <w:r w:rsidR="00D00C39" w:rsidRPr="003D0A99">
        <w:rPr>
          <w:noProof/>
          <w:sz w:val="20"/>
          <w:szCs w:val="20"/>
        </w:rPr>
        <w:t>lifetime-interaction</w:t>
      </w:r>
      <w:r w:rsidR="00D00C39" w:rsidRPr="003D0A99">
        <w:rPr>
          <w:sz w:val="20"/>
          <w:szCs w:val="20"/>
        </w:rPr>
        <w:t xml:space="preserve"> with the BlueJ IDE had more than 1 session, and ii) </w:t>
      </w:r>
      <w:r w:rsidR="00D00C39" w:rsidRPr="003D0A99">
        <w:rPr>
          <w:rFonts w:cs="Arial"/>
          <w:sz w:val="20"/>
          <w:szCs w:val="20"/>
          <w:lang w:val="en-US"/>
        </w:rPr>
        <w:t xml:space="preserve">those </w:t>
      </w:r>
      <w:r w:rsidR="00682065" w:rsidRPr="003D0A99">
        <w:rPr>
          <w:rFonts w:cs="Arial"/>
          <w:sz w:val="20"/>
          <w:szCs w:val="20"/>
          <w:lang w:val="en-US"/>
        </w:rPr>
        <w:t>errors</w:t>
      </w:r>
      <w:r w:rsidR="00D00C39" w:rsidRPr="003D0A99">
        <w:rPr>
          <w:rFonts w:cs="Arial"/>
          <w:sz w:val="20"/>
          <w:szCs w:val="20"/>
          <w:lang w:val="en-US"/>
        </w:rPr>
        <w:t xml:space="preserve"> which derived </w:t>
      </w:r>
      <w:r w:rsidR="00682065" w:rsidRPr="003D0A99">
        <w:rPr>
          <w:rFonts w:cs="Arial"/>
          <w:sz w:val="20"/>
          <w:szCs w:val="20"/>
          <w:lang w:val="en-US"/>
        </w:rPr>
        <w:t>from standard Java libraries</w:t>
      </w:r>
      <w:r w:rsidR="00D810C7" w:rsidRPr="003D0A99">
        <w:rPr>
          <w:rFonts w:cs="Arial"/>
          <w:sz w:val="20"/>
          <w:szCs w:val="20"/>
          <w:lang w:val="en-US"/>
        </w:rPr>
        <w:t>,</w:t>
      </w:r>
      <w:r w:rsidR="00682065" w:rsidRPr="003D0A99">
        <w:rPr>
          <w:rFonts w:cs="Arial"/>
          <w:sz w:val="20"/>
          <w:szCs w:val="20"/>
          <w:lang w:val="en-US"/>
        </w:rPr>
        <w:t xml:space="preserve"> and </w:t>
      </w:r>
      <w:r w:rsidR="00D00C39" w:rsidRPr="003D0A99">
        <w:rPr>
          <w:rFonts w:cs="Arial"/>
          <w:sz w:val="20"/>
          <w:szCs w:val="20"/>
          <w:lang w:val="en-US"/>
        </w:rPr>
        <w:t>from exception-message type categories that were previously indicated to have the highest number of instances (under appropriate thresholds</w:t>
      </w:r>
      <w:r w:rsidR="00682065" w:rsidRPr="003D0A99">
        <w:rPr>
          <w:rFonts w:cs="Arial"/>
          <w:sz w:val="20"/>
          <w:szCs w:val="20"/>
          <w:lang w:val="en-US"/>
        </w:rPr>
        <w:t>)</w:t>
      </w:r>
      <w:r w:rsidR="00D00C39" w:rsidRPr="003D0A99">
        <w:rPr>
          <w:rFonts w:cs="Arial"/>
          <w:sz w:val="20"/>
          <w:szCs w:val="20"/>
          <w:lang w:val="en-US"/>
        </w:rPr>
        <w:t>.</w:t>
      </w:r>
    </w:p>
    <w:p w:rsidR="00EB0035" w:rsidRPr="00EB0035" w:rsidRDefault="00CE1F10" w:rsidP="00CC2996">
      <w:pPr>
        <w:pStyle w:val="ListParagraph"/>
        <w:numPr>
          <w:ilvl w:val="0"/>
          <w:numId w:val="1"/>
        </w:numPr>
        <w:jc w:val="both"/>
        <w:rPr>
          <w:rFonts w:ascii="Constantia" w:hAnsi="Constantia" w:cs="Segoe UI"/>
          <w:sz w:val="20"/>
          <w:szCs w:val="20"/>
          <w:shd w:val="clear" w:color="auto" w:fill="FFFFFF"/>
        </w:rPr>
      </w:pPr>
      <w:r w:rsidRPr="00EB0035">
        <w:rPr>
          <w:sz w:val="20"/>
          <w:szCs w:val="20"/>
          <w:lang w:val="en-US"/>
        </w:rPr>
        <w:t>CONTENT: referring to th</w:t>
      </w:r>
      <w:r w:rsidR="00137542" w:rsidRPr="00EB0035">
        <w:rPr>
          <w:sz w:val="20"/>
          <w:szCs w:val="20"/>
          <w:lang w:val="en-US"/>
        </w:rPr>
        <w:t>ose</w:t>
      </w:r>
      <w:r w:rsidRPr="00EB0035">
        <w:rPr>
          <w:sz w:val="20"/>
          <w:szCs w:val="20"/>
          <w:lang w:val="en-US"/>
        </w:rPr>
        <w:t xml:space="preserve"> stored procedure queries used </w:t>
      </w:r>
      <w:r w:rsidR="00646A78" w:rsidRPr="00EB0035">
        <w:rPr>
          <w:sz w:val="20"/>
          <w:szCs w:val="20"/>
          <w:lang w:val="en-US"/>
        </w:rPr>
        <w:t>for</w:t>
      </w:r>
      <w:r w:rsidRPr="00EB0035">
        <w:rPr>
          <w:sz w:val="20"/>
          <w:szCs w:val="20"/>
          <w:lang w:val="en-US"/>
        </w:rPr>
        <w:t xml:space="preserve"> Chapter 5, to retrieve the </w:t>
      </w:r>
      <w:r w:rsidR="000C75C4" w:rsidRPr="00EB0035">
        <w:rPr>
          <w:sz w:val="20"/>
          <w:szCs w:val="20"/>
          <w:lang w:val="en-US"/>
        </w:rPr>
        <w:t>sample of those participants' actual error-cases,</w:t>
      </w:r>
      <w:r w:rsidR="00DC7153" w:rsidRPr="00EB0035">
        <w:rPr>
          <w:sz w:val="20"/>
          <w:szCs w:val="20"/>
          <w:lang w:val="en-US"/>
        </w:rPr>
        <w:t xml:space="preserve"> whose packages' </w:t>
      </w:r>
      <w:r w:rsidR="00DC7153" w:rsidRPr="00EB0035">
        <w:rPr>
          <w:noProof/>
          <w:sz w:val="20"/>
          <w:szCs w:val="20"/>
          <w:lang w:val="en-US"/>
        </w:rPr>
        <w:t>source-files</w:t>
      </w:r>
      <w:r w:rsidR="00DC7153" w:rsidRPr="00EB0035">
        <w:rPr>
          <w:sz w:val="20"/>
          <w:szCs w:val="20"/>
          <w:lang w:val="en-US"/>
        </w:rPr>
        <w:t xml:space="preserve"> upon loading in BlueJ contained the complete </w:t>
      </w:r>
      <w:r w:rsidR="000C75C4" w:rsidRPr="00EB0035">
        <w:rPr>
          <w:sz w:val="20"/>
          <w:szCs w:val="20"/>
          <w:lang w:val="en-US"/>
        </w:rPr>
        <w:t xml:space="preserve">source-code </w:t>
      </w:r>
      <w:r w:rsidR="00DC7153" w:rsidRPr="00EB0035">
        <w:rPr>
          <w:sz w:val="20"/>
          <w:szCs w:val="20"/>
          <w:lang w:val="en-US"/>
        </w:rPr>
        <w:t xml:space="preserve">text </w:t>
      </w:r>
      <w:r w:rsidR="00DC7153" w:rsidRPr="00EB0035">
        <w:rPr>
          <w:i/>
          <w:sz w:val="20"/>
          <w:szCs w:val="20"/>
          <w:lang w:val="en-US"/>
        </w:rPr>
        <w:t>content</w:t>
      </w:r>
      <w:r w:rsidR="00DC7153" w:rsidRPr="00EB0035">
        <w:rPr>
          <w:sz w:val="20"/>
          <w:szCs w:val="20"/>
          <w:lang w:val="en-US"/>
        </w:rPr>
        <w:t xml:space="preserve"> which led to the ArrayIndexOutOfBoundsException errors; </w:t>
      </w:r>
      <w:r w:rsidR="00DC7153" w:rsidRPr="00EB0035">
        <w:rPr>
          <w:rFonts w:eastAsia="Calibri" w:cs="Arial"/>
          <w:sz w:val="20"/>
          <w:szCs w:val="20"/>
          <w:lang w:val="en-US"/>
        </w:rPr>
        <w:t xml:space="preserve">for those queries (like </w:t>
      </w:r>
      <w:r w:rsidR="000C75C4" w:rsidRPr="00EB0035">
        <w:rPr>
          <w:rFonts w:eastAsia="Calibri" w:cs="Arial"/>
          <w:sz w:val="20"/>
          <w:szCs w:val="20"/>
          <w:lang w:val="en-US"/>
        </w:rPr>
        <w:t>in</w:t>
      </w:r>
      <w:r w:rsidR="00DC7153" w:rsidRPr="00EB0035">
        <w:rPr>
          <w:rFonts w:eastAsia="Calibri" w:cs="Arial"/>
          <w:sz w:val="20"/>
          <w:szCs w:val="20"/>
          <w:lang w:val="en-US"/>
        </w:rPr>
        <w:t xml:space="preserve"> the case of the </w:t>
      </w:r>
      <w:r w:rsidR="00137542" w:rsidRPr="00EB0035">
        <w:rPr>
          <w:rFonts w:eastAsia="Calibri" w:cs="Arial"/>
          <w:sz w:val="20"/>
          <w:szCs w:val="20"/>
          <w:lang w:val="en-US"/>
        </w:rPr>
        <w:t>'</w:t>
      </w:r>
      <w:r w:rsidR="00DC7153" w:rsidRPr="00EB0035">
        <w:rPr>
          <w:sz w:val="20"/>
          <w:szCs w:val="20"/>
          <w:lang w:val="en-US"/>
        </w:rPr>
        <w:t>TOTAL &amp; USERS INSTANCES</w:t>
      </w:r>
      <w:r w:rsidR="00137542" w:rsidRPr="00EB0035">
        <w:rPr>
          <w:sz w:val="20"/>
          <w:szCs w:val="20"/>
          <w:lang w:val="en-US"/>
        </w:rPr>
        <w:t>'</w:t>
      </w:r>
      <w:r w:rsidR="00DC7153" w:rsidRPr="00EB0035">
        <w:rPr>
          <w:rFonts w:eastAsia="Calibri" w:cs="Arial"/>
          <w:sz w:val="20"/>
          <w:szCs w:val="20"/>
          <w:lang w:val="en-US"/>
        </w:rPr>
        <w:t xml:space="preserve"> queries above), the same 'User Lifetime' time period had been used, as additionally the same filtering </w:t>
      </w:r>
      <w:r w:rsidR="000C75C4" w:rsidRPr="00EB0035">
        <w:rPr>
          <w:rFonts w:eastAsia="Calibri" w:cs="Arial"/>
          <w:sz w:val="20"/>
          <w:szCs w:val="20"/>
          <w:lang w:val="en-US"/>
        </w:rPr>
        <w:t>pattern</w:t>
      </w:r>
      <w:r w:rsidR="00DC7153" w:rsidRPr="00EB0035">
        <w:rPr>
          <w:rFonts w:eastAsia="Calibri" w:cs="Arial"/>
          <w:sz w:val="20"/>
          <w:szCs w:val="20"/>
          <w:lang w:val="en-US"/>
        </w:rPr>
        <w:t xml:space="preserve"> (i.e., instances of Blackbox participant subject users </w:t>
      </w:r>
      <w:r w:rsidR="00DC7153" w:rsidRPr="00EB0035">
        <w:rPr>
          <w:sz w:val="20"/>
          <w:szCs w:val="20"/>
        </w:rPr>
        <w:t xml:space="preserve">whose </w:t>
      </w:r>
      <w:r w:rsidR="00DC7153" w:rsidRPr="00EB0035">
        <w:rPr>
          <w:noProof/>
          <w:sz w:val="20"/>
          <w:szCs w:val="20"/>
        </w:rPr>
        <w:t>lifetime-interaction</w:t>
      </w:r>
      <w:r w:rsidR="00DC7153" w:rsidRPr="00EB0035">
        <w:rPr>
          <w:sz w:val="20"/>
          <w:szCs w:val="20"/>
        </w:rPr>
        <w:t xml:space="preserve"> with the BlueJ IDE had more than 1 session, and </w:t>
      </w:r>
      <w:r w:rsidR="000C75C4" w:rsidRPr="00EB0035">
        <w:rPr>
          <w:sz w:val="20"/>
          <w:szCs w:val="20"/>
        </w:rPr>
        <w:t xml:space="preserve">whose </w:t>
      </w:r>
      <w:r w:rsidR="00DC7153" w:rsidRPr="00EB0035">
        <w:rPr>
          <w:rFonts w:cs="Arial"/>
          <w:sz w:val="20"/>
          <w:szCs w:val="20"/>
          <w:lang w:val="en-US"/>
        </w:rPr>
        <w:t>instances deriv</w:t>
      </w:r>
      <w:r w:rsidR="000C75C4" w:rsidRPr="00EB0035">
        <w:rPr>
          <w:rFonts w:cs="Arial"/>
          <w:sz w:val="20"/>
          <w:szCs w:val="20"/>
          <w:lang w:val="en-US"/>
        </w:rPr>
        <w:t>ed</w:t>
      </w:r>
      <w:r w:rsidR="00DC7153" w:rsidRPr="00EB0035">
        <w:rPr>
          <w:rFonts w:cs="Arial"/>
          <w:sz w:val="20"/>
          <w:szCs w:val="20"/>
          <w:lang w:val="en-US"/>
        </w:rPr>
        <w:t xml:space="preserve"> from exception-message type categories having the highest number of errors </w:t>
      </w:r>
      <w:r w:rsidR="000C75C4" w:rsidRPr="00EB0035">
        <w:rPr>
          <w:rFonts w:cs="Arial"/>
          <w:sz w:val="20"/>
          <w:szCs w:val="20"/>
          <w:lang w:val="en-US"/>
        </w:rPr>
        <w:t>with appropriate thresholds, stemming only from</w:t>
      </w:r>
      <w:r w:rsidR="00DC7153" w:rsidRPr="00EB0035">
        <w:rPr>
          <w:rFonts w:cs="Arial"/>
          <w:sz w:val="20"/>
          <w:szCs w:val="20"/>
          <w:lang w:val="en-US"/>
        </w:rPr>
        <w:t xml:space="preserve"> standard Java libraries</w:t>
      </w:r>
      <w:r w:rsidR="000C75C4" w:rsidRPr="00EB0035">
        <w:rPr>
          <w:rFonts w:cs="Arial"/>
          <w:sz w:val="20"/>
          <w:szCs w:val="20"/>
          <w:lang w:val="en-US"/>
        </w:rPr>
        <w:t>)</w:t>
      </w:r>
      <w:r w:rsidR="00DC7153" w:rsidRPr="00EB0035">
        <w:rPr>
          <w:rFonts w:cs="Arial"/>
          <w:sz w:val="20"/>
          <w:szCs w:val="20"/>
          <w:lang w:val="en-US"/>
        </w:rPr>
        <w:t>.</w:t>
      </w:r>
      <w:r w:rsidR="00AA764B" w:rsidRPr="00EB0035">
        <w:rPr>
          <w:rFonts w:cs="Arial"/>
          <w:sz w:val="20"/>
          <w:szCs w:val="20"/>
          <w:lang w:val="en-US"/>
        </w:rPr>
        <w:t xml:space="preserve"> </w:t>
      </w:r>
      <w:r w:rsidR="00DB0DBF" w:rsidRPr="00EB0035">
        <w:rPr>
          <w:rFonts w:cs="Arial"/>
          <w:sz w:val="20"/>
          <w:szCs w:val="20"/>
          <w:lang w:val="en-US"/>
        </w:rPr>
        <w:t>However, o</w:t>
      </w:r>
      <w:r w:rsidR="0001188D" w:rsidRPr="00EB0035">
        <w:rPr>
          <w:sz w:val="20"/>
          <w:szCs w:val="20"/>
          <w:lang w:val="en-US"/>
        </w:rPr>
        <w:t>ne thing to note in these queries is the fact that</w:t>
      </w:r>
      <w:r w:rsidR="00CC2996" w:rsidRPr="00EB0035">
        <w:rPr>
          <w:sz w:val="20"/>
          <w:szCs w:val="20"/>
          <w:lang w:val="en-US"/>
        </w:rPr>
        <w:t>,</w:t>
      </w:r>
      <w:r w:rsidR="0001188D" w:rsidRPr="00EB0035">
        <w:rPr>
          <w:sz w:val="20"/>
          <w:szCs w:val="20"/>
          <w:lang w:val="en-US"/>
        </w:rPr>
        <w:t xml:space="preserve"> unlike the 'CLASSES &amp; MESSAGES' and the 'TOTAL &amp; USERS INSTANCES' folders, each query in this folder </w:t>
      </w:r>
      <w:r w:rsidR="00CC2996" w:rsidRPr="00EB0035">
        <w:rPr>
          <w:sz w:val="20"/>
          <w:szCs w:val="20"/>
          <w:lang w:val="en-US"/>
        </w:rPr>
        <w:t xml:space="preserve">contains an extra step; and that is, that </w:t>
      </w:r>
      <w:r w:rsidR="0001188D" w:rsidRPr="00EB0035">
        <w:rPr>
          <w:sz w:val="20"/>
          <w:szCs w:val="20"/>
          <w:lang w:val="en-US"/>
        </w:rPr>
        <w:t xml:space="preserve">the researcher </w:t>
      </w:r>
      <w:r w:rsidR="00CC2996" w:rsidRPr="00EB0035">
        <w:rPr>
          <w:sz w:val="20"/>
          <w:szCs w:val="20"/>
          <w:lang w:val="en-US"/>
        </w:rPr>
        <w:t>upon running these queries will receive</w:t>
      </w:r>
      <w:r w:rsidR="0001188D" w:rsidRPr="00EB0035">
        <w:rPr>
          <w:sz w:val="20"/>
          <w:szCs w:val="20"/>
          <w:lang w:val="en-US"/>
        </w:rPr>
        <w:t xml:space="preserve"> a</w:t>
      </w:r>
      <w:r w:rsidR="0001188D" w:rsidRPr="00EB0035">
        <w:rPr>
          <w:rFonts w:cs="Segoe UI"/>
          <w:sz w:val="20"/>
          <w:szCs w:val="20"/>
          <w:shd w:val="clear" w:color="auto" w:fill="FFFFFF"/>
        </w:rPr>
        <w:t xml:space="preserve"> </w:t>
      </w:r>
      <w:r w:rsidR="0001188D" w:rsidRPr="00EB0035">
        <w:rPr>
          <w:rFonts w:ascii="Courier New" w:hAnsi="Courier New" w:cs="Courier New"/>
          <w:sz w:val="18"/>
          <w:szCs w:val="18"/>
          <w:shd w:val="clear" w:color="auto" w:fill="FFFFFF"/>
        </w:rPr>
        <w:t>source_file id</w:t>
      </w:r>
      <w:r w:rsidR="0001188D" w:rsidRPr="00EB0035">
        <w:rPr>
          <w:rFonts w:cs="Segoe UI"/>
          <w:sz w:val="20"/>
          <w:szCs w:val="20"/>
          <w:shd w:val="clear" w:color="auto" w:fill="FFFFFF"/>
        </w:rPr>
        <w:t xml:space="preserve"> and a </w:t>
      </w:r>
      <w:r w:rsidR="0001188D" w:rsidRPr="00EB0035">
        <w:rPr>
          <w:rFonts w:ascii="Courier New" w:hAnsi="Courier New" w:cs="Courier New"/>
          <w:sz w:val="18"/>
          <w:szCs w:val="18"/>
          <w:shd w:val="clear" w:color="auto" w:fill="FFFFFF"/>
        </w:rPr>
        <w:t>master_event id</w:t>
      </w:r>
      <w:r w:rsidR="0001188D" w:rsidRPr="00EB0035">
        <w:rPr>
          <w:rFonts w:cs="Segoe UI"/>
          <w:sz w:val="20"/>
          <w:szCs w:val="20"/>
          <w:shd w:val="clear" w:color="auto" w:fill="FFFFFF"/>
        </w:rPr>
        <w:t xml:space="preserve"> </w:t>
      </w:r>
      <w:r w:rsidR="00CC2996" w:rsidRPr="00EB0035">
        <w:rPr>
          <w:rFonts w:cs="Segoe UI"/>
          <w:sz w:val="20"/>
          <w:szCs w:val="20"/>
          <w:shd w:val="clear" w:color="auto" w:fill="FFFFFF"/>
        </w:rPr>
        <w:t xml:space="preserve">‒ </w:t>
      </w:r>
      <w:r w:rsidR="0001188D" w:rsidRPr="00EB0035">
        <w:rPr>
          <w:rFonts w:cs="Segoe UI"/>
          <w:sz w:val="20"/>
          <w:szCs w:val="20"/>
          <w:shd w:val="clear" w:color="auto" w:fill="FFFFFF"/>
        </w:rPr>
        <w:t xml:space="preserve">which </w:t>
      </w:r>
      <w:r w:rsidR="00CC2996" w:rsidRPr="00EB0035">
        <w:rPr>
          <w:rFonts w:cs="Segoe UI"/>
          <w:sz w:val="20"/>
          <w:szCs w:val="20"/>
          <w:shd w:val="clear" w:color="auto" w:fill="FFFFFF"/>
        </w:rPr>
        <w:t>should</w:t>
      </w:r>
      <w:r w:rsidR="0001188D" w:rsidRPr="00EB0035">
        <w:rPr>
          <w:rFonts w:cs="Segoe UI"/>
          <w:sz w:val="20"/>
          <w:szCs w:val="20"/>
          <w:shd w:val="clear" w:color="auto" w:fill="FFFFFF"/>
        </w:rPr>
        <w:t xml:space="preserve"> be </w:t>
      </w:r>
      <w:r w:rsidR="00CC2996" w:rsidRPr="00EB0035">
        <w:rPr>
          <w:rFonts w:cs="Segoe UI"/>
          <w:sz w:val="20"/>
          <w:szCs w:val="20"/>
          <w:shd w:val="clear" w:color="auto" w:fill="FFFFFF"/>
        </w:rPr>
        <w:t xml:space="preserve">subsequently </w:t>
      </w:r>
      <w:r w:rsidR="0001188D" w:rsidRPr="00EB0035">
        <w:rPr>
          <w:rFonts w:cs="Segoe UI"/>
          <w:sz w:val="20"/>
          <w:szCs w:val="20"/>
          <w:shd w:val="clear" w:color="auto" w:fill="FFFFFF"/>
        </w:rPr>
        <w:t xml:space="preserve">fed to an external </w:t>
      </w:r>
      <w:r w:rsidR="00CC2996" w:rsidRPr="00EB0035">
        <w:rPr>
          <w:rFonts w:cs="Segoe UI"/>
          <w:sz w:val="20"/>
          <w:szCs w:val="20"/>
          <w:shd w:val="clear" w:color="auto" w:fill="FFFFFF"/>
        </w:rPr>
        <w:t>B</w:t>
      </w:r>
      <w:r w:rsidR="0001188D" w:rsidRPr="00EB0035">
        <w:rPr>
          <w:rFonts w:cs="Segoe UI"/>
          <w:sz w:val="20"/>
          <w:szCs w:val="20"/>
          <w:shd w:val="clear" w:color="auto" w:fill="FFFFFF"/>
        </w:rPr>
        <w:t>lackbox</w:t>
      </w:r>
      <w:r w:rsidR="00CC2996" w:rsidRPr="00EB0035">
        <w:rPr>
          <w:rFonts w:cs="Segoe UI"/>
          <w:sz w:val="20"/>
          <w:szCs w:val="20"/>
          <w:shd w:val="clear" w:color="auto" w:fill="FFFFFF"/>
        </w:rPr>
        <w:t xml:space="preserve"> tool (</w:t>
      </w:r>
      <w:r w:rsidR="00CC2996" w:rsidRPr="00EB0035">
        <w:rPr>
          <w:rFonts w:ascii="Courier New" w:hAnsi="Courier New" w:cs="Courier New"/>
          <w:color w:val="212121"/>
          <w:sz w:val="18"/>
          <w:szCs w:val="18"/>
          <w:shd w:val="clear" w:color="auto" w:fill="FFFFFF"/>
        </w:rPr>
        <w:t>/tools/nccb/bin/print-source-state</w:t>
      </w:r>
      <w:r w:rsidR="00CC2996" w:rsidRPr="00EB0035">
        <w:rPr>
          <w:rFonts w:cs="Courier New"/>
          <w:color w:val="212121"/>
          <w:sz w:val="20"/>
          <w:szCs w:val="20"/>
          <w:shd w:val="clear" w:color="auto" w:fill="FFFFFF"/>
        </w:rPr>
        <w:t>)</w:t>
      </w:r>
      <w:r w:rsidR="00CC2996" w:rsidRPr="00EB0035">
        <w:rPr>
          <w:rFonts w:cs="Segoe UI"/>
          <w:sz w:val="20"/>
          <w:szCs w:val="20"/>
          <w:shd w:val="clear" w:color="auto" w:fill="FFFFFF"/>
        </w:rPr>
        <w:t>, as with the example below:</w:t>
      </w:r>
    </w:p>
    <w:p w:rsidR="00EB0035" w:rsidRPr="00EB0035" w:rsidRDefault="00EB0035" w:rsidP="00EB0035">
      <w:pPr>
        <w:pStyle w:val="ListParagraph"/>
        <w:ind w:left="5760"/>
        <w:jc w:val="both"/>
        <w:rPr>
          <w:rFonts w:ascii="Constantia" w:hAnsi="Constantia" w:cs="Segoe UI"/>
          <w:sz w:val="18"/>
          <w:szCs w:val="18"/>
          <w:shd w:val="clear" w:color="auto" w:fill="FFFFFF"/>
        </w:rPr>
      </w:pPr>
    </w:p>
    <w:p w:rsidR="00DB0DBF" w:rsidRPr="00DB0DBF" w:rsidRDefault="00DB0DBF" w:rsidP="00CC2996">
      <w:pPr>
        <w:pStyle w:val="ListParagraph"/>
        <w:ind w:firstLine="720"/>
        <w:jc w:val="both"/>
        <w:rPr>
          <w:rFonts w:ascii="Courier New" w:hAnsi="Courier New" w:cs="Courier New"/>
          <w:color w:val="212121"/>
          <w:sz w:val="18"/>
          <w:szCs w:val="18"/>
          <w:shd w:val="clear" w:color="auto" w:fill="FFFFFF"/>
        </w:rPr>
      </w:pPr>
      <w:r w:rsidRPr="00DB0DBF">
        <w:rPr>
          <w:rFonts w:cs="Segoe UI"/>
          <w:noProof/>
          <w:color w:val="0000FF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C88FB0" wp14:editId="433D3B2A">
                <wp:simplePos x="0" y="0"/>
                <wp:positionH relativeFrom="column">
                  <wp:posOffset>4752975</wp:posOffset>
                </wp:positionH>
                <wp:positionV relativeFrom="paragraph">
                  <wp:posOffset>114300</wp:posOffset>
                </wp:positionV>
                <wp:extent cx="0" cy="161925"/>
                <wp:effectExtent l="95250" t="0" r="57150" b="6667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0000FF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374.25pt;margin-top:9pt;width:0;height:12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" strokecolor="blue">
                <v:stroke endarrow="open"/>
              </v:shape>
            </w:pict>
          </mc:Fallback>
        </mc:AlternateContent>
      </w:r>
      <w:r w:rsidRPr="00DB0DBF">
        <w:rPr>
          <w:rFonts w:cs="Segoe UI"/>
          <w:noProof/>
          <w:color w:val="0000FF"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138723" wp14:editId="4B340B20">
                <wp:simplePos x="0" y="0"/>
                <wp:positionH relativeFrom="column">
                  <wp:posOffset>3914775</wp:posOffset>
                </wp:positionH>
                <wp:positionV relativeFrom="paragraph">
                  <wp:posOffset>123825</wp:posOffset>
                </wp:positionV>
                <wp:extent cx="0" cy="161925"/>
                <wp:effectExtent l="95250" t="0" r="57150" b="6667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00FF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1" o:spid="_x0000_s1026" type="#_x0000_t32" style="position:absolute;margin-left:308.25pt;margin-top:9.75pt;width:0;height:12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" strokecolor="blue">
                <v:stroke endarrow="open"/>
              </v:shape>
            </w:pict>
          </mc:Fallback>
        </mc:AlternateContent>
      </w:r>
      <w:r w:rsidR="00CC2996">
        <w:rPr>
          <w:rFonts w:cs="Segoe UI"/>
          <w:sz w:val="20"/>
          <w:szCs w:val="20"/>
        </w:rPr>
        <w:t xml:space="preserve">                                                 </w:t>
      </w:r>
      <w:r>
        <w:rPr>
          <w:rFonts w:cs="Segoe UI"/>
          <w:sz w:val="20"/>
          <w:szCs w:val="20"/>
        </w:rPr>
        <w:t xml:space="preserve">                             </w:t>
      </w:r>
      <w:r w:rsidR="00CC2996">
        <w:rPr>
          <w:rFonts w:cs="Segoe UI"/>
          <w:sz w:val="20"/>
          <w:szCs w:val="20"/>
        </w:rPr>
        <w:t xml:space="preserve"> </w:t>
      </w:r>
      <w:r>
        <w:rPr>
          <w:rFonts w:cs="Segoe UI"/>
          <w:sz w:val="20"/>
          <w:szCs w:val="20"/>
        </w:rPr>
        <w:t xml:space="preserve"> </w:t>
      </w:r>
      <w:r w:rsidR="00CC2996" w:rsidRPr="00EB0035">
        <w:rPr>
          <w:rFonts w:ascii="Courier New" w:hAnsi="Courier New" w:cs="Courier New"/>
          <w:color w:val="0000FF"/>
          <w:sz w:val="18"/>
          <w:szCs w:val="18"/>
        </w:rPr>
        <w:t>source_</w:t>
      </w:r>
      <w:r w:rsidR="00EB0035" w:rsidRPr="00EB0035">
        <w:rPr>
          <w:rFonts w:ascii="Courier New" w:hAnsi="Courier New" w:cs="Courier New"/>
          <w:color w:val="0000FF"/>
          <w:sz w:val="20"/>
          <w:szCs w:val="20"/>
        </w:rPr>
        <w:t>f</w:t>
      </w:r>
      <w:r w:rsidR="00CC2996" w:rsidRPr="00EB0035">
        <w:rPr>
          <w:rFonts w:ascii="Courier New" w:hAnsi="Courier New" w:cs="Courier New"/>
          <w:color w:val="0000FF"/>
          <w:sz w:val="18"/>
          <w:szCs w:val="18"/>
        </w:rPr>
        <w:t>ile</w:t>
      </w:r>
      <w:r w:rsidR="00CC2996" w:rsidRPr="00EB0035">
        <w:rPr>
          <w:rFonts w:ascii="Webdings" w:hAnsi="Webdings" w:cs="Courier New"/>
          <w:color w:val="0000FF"/>
          <w:sz w:val="18"/>
          <w:szCs w:val="18"/>
        </w:rPr>
        <w:t></w:t>
      </w:r>
      <w:r w:rsidR="00CC2996" w:rsidRPr="00EB0035">
        <w:rPr>
          <w:rFonts w:ascii="Courier New" w:hAnsi="Courier New" w:cs="Courier New"/>
          <w:color w:val="0000FF"/>
          <w:sz w:val="18"/>
          <w:szCs w:val="18"/>
        </w:rPr>
        <w:t>id</w:t>
      </w:r>
      <w:r>
        <w:rPr>
          <w:rFonts w:ascii="Courier New" w:hAnsi="Courier New" w:cs="Courier New"/>
          <w:color w:val="0000FF"/>
          <w:sz w:val="18"/>
          <w:szCs w:val="18"/>
        </w:rPr>
        <w:t xml:space="preserve"> </w:t>
      </w:r>
      <w:r w:rsidR="00CC2996" w:rsidRPr="00DB0DBF">
        <w:rPr>
          <w:rFonts w:ascii="Courier New" w:hAnsi="Courier New" w:cs="Courier New"/>
          <w:color w:val="0000FF"/>
          <w:sz w:val="18"/>
          <w:szCs w:val="18"/>
        </w:rPr>
        <w:t>master_event</w:t>
      </w:r>
      <w:r w:rsidR="00CC2996" w:rsidRPr="00DB0DBF">
        <w:rPr>
          <w:rFonts w:ascii="Webdings" w:hAnsi="Webdings" w:cs="Courier New"/>
          <w:color w:val="0000FF"/>
          <w:sz w:val="18"/>
          <w:szCs w:val="18"/>
        </w:rPr>
        <w:t></w:t>
      </w:r>
      <w:r w:rsidR="00CC2996" w:rsidRPr="00DB0DBF">
        <w:rPr>
          <w:rFonts w:ascii="Courier New" w:hAnsi="Courier New" w:cs="Courier New"/>
          <w:color w:val="0000FF"/>
          <w:sz w:val="18"/>
          <w:szCs w:val="18"/>
        </w:rPr>
        <w:t>id</w:t>
      </w:r>
      <w:r w:rsidR="0001188D" w:rsidRPr="00DB0DBF">
        <w:rPr>
          <w:rFonts w:ascii="Courier New" w:hAnsi="Courier New" w:cs="Courier New"/>
          <w:sz w:val="18"/>
          <w:szCs w:val="18"/>
        </w:rPr>
        <w:br/>
      </w:r>
    </w:p>
    <w:p w:rsidR="00CC2996" w:rsidRPr="00EB0035" w:rsidRDefault="0001188D" w:rsidP="00DB0DBF">
      <w:pPr>
        <w:pStyle w:val="ListParagraph"/>
        <w:jc w:val="both"/>
        <w:rPr>
          <w:rFonts w:ascii="Constantia" w:hAnsi="Constantia" w:cs="Segoe UI"/>
          <w:color w:val="212121"/>
          <w:sz w:val="18"/>
          <w:szCs w:val="18"/>
        </w:rPr>
      </w:pPr>
      <w:r w:rsidRPr="00DB0DBF">
        <w:rPr>
          <w:rFonts w:ascii="Courier New" w:hAnsi="Courier New" w:cs="Courier New"/>
          <w:color w:val="212121"/>
          <w:shd w:val="clear" w:color="auto" w:fill="FFFFFF"/>
        </w:rPr>
        <w:t>/tools/nccb/bin/print-source-state</w:t>
      </w:r>
      <w:r w:rsidR="00DB0DBF">
        <w:rPr>
          <w:rFonts w:ascii="Webdings" w:hAnsi="Webdings" w:cs="Courier New"/>
          <w:color w:val="212121"/>
          <w:shd w:val="clear" w:color="auto" w:fill="FFFFFF"/>
        </w:rPr>
        <w:t></w:t>
      </w:r>
      <w:r w:rsidR="00DB0DBF">
        <w:rPr>
          <w:rFonts w:ascii="Webdings" w:hAnsi="Webdings" w:cs="Courier New"/>
          <w:color w:val="212121"/>
          <w:shd w:val="clear" w:color="auto" w:fill="FFFFFF"/>
        </w:rPr>
        <w:t></w:t>
      </w:r>
      <w:r w:rsidRPr="00DB0DBF">
        <w:rPr>
          <w:rFonts w:ascii="Courier New" w:hAnsi="Courier New" w:cs="Courier New"/>
          <w:color w:val="212121"/>
          <w:shd w:val="clear" w:color="auto" w:fill="FFFFFF"/>
        </w:rPr>
        <w:t>29788784</w:t>
      </w:r>
      <w:r w:rsidR="00DB0DBF">
        <w:rPr>
          <w:rFonts w:ascii="Webdings" w:hAnsi="Webdings" w:cs="Courier New"/>
          <w:color w:val="212121"/>
          <w:shd w:val="clear" w:color="auto" w:fill="FFFFFF"/>
        </w:rPr>
        <w:t></w:t>
      </w:r>
      <w:r w:rsidR="00DB0DBF">
        <w:rPr>
          <w:rFonts w:ascii="Webdings" w:hAnsi="Webdings" w:cs="Courier New"/>
          <w:color w:val="212121"/>
          <w:shd w:val="clear" w:color="auto" w:fill="FFFFFF"/>
        </w:rPr>
        <w:t></w:t>
      </w:r>
      <w:r w:rsidRPr="00DB0DBF">
        <w:rPr>
          <w:rFonts w:ascii="Courier New" w:hAnsi="Courier New" w:cs="Courier New"/>
          <w:color w:val="212121"/>
          <w:shd w:val="clear" w:color="auto" w:fill="FFFFFF"/>
        </w:rPr>
        <w:t>1117615934</w:t>
      </w:r>
      <w:r w:rsidRPr="00DB0DBF">
        <w:rPr>
          <w:rFonts w:ascii="Segoe UI" w:hAnsi="Segoe UI" w:cs="Segoe UI"/>
          <w:color w:val="212121"/>
        </w:rPr>
        <w:br/>
      </w:r>
    </w:p>
    <w:p w:rsidR="00DC7153" w:rsidRPr="00224CDF" w:rsidRDefault="00CC2996" w:rsidP="00603F39">
      <w:pPr>
        <w:pStyle w:val="ListParagraph"/>
        <w:jc w:val="both"/>
        <w:rPr>
          <w:sz w:val="20"/>
          <w:szCs w:val="20"/>
          <w:lang w:val="en-US"/>
        </w:rPr>
      </w:pPr>
      <w:r w:rsidRPr="00DB0DBF">
        <w:rPr>
          <w:rFonts w:cs="Segoe UI"/>
          <w:color w:val="212121"/>
          <w:sz w:val="20"/>
          <w:szCs w:val="20"/>
          <w:shd w:val="clear" w:color="auto" w:fill="FFFFFF"/>
        </w:rPr>
        <w:lastRenderedPageBreak/>
        <w:t xml:space="preserve">(first one being the </w:t>
      </w:r>
      <w:r w:rsidRPr="00603F39">
        <w:rPr>
          <w:rFonts w:ascii="Courier New" w:hAnsi="Courier New" w:cs="Courier New"/>
          <w:color w:val="212121"/>
          <w:sz w:val="18"/>
          <w:szCs w:val="18"/>
          <w:shd w:val="clear" w:color="auto" w:fill="FFFFFF"/>
        </w:rPr>
        <w:t>source_file id</w:t>
      </w:r>
      <w:r w:rsidRPr="00DB0DBF">
        <w:rPr>
          <w:rFonts w:cs="Segoe UI"/>
          <w:color w:val="212121"/>
          <w:sz w:val="20"/>
          <w:szCs w:val="20"/>
          <w:shd w:val="clear" w:color="auto" w:fill="FFFFFF"/>
        </w:rPr>
        <w:t xml:space="preserve"> number, and second the </w:t>
      </w:r>
      <w:r w:rsidRPr="00603F39">
        <w:rPr>
          <w:rFonts w:ascii="Courier New" w:hAnsi="Courier New" w:cs="Courier New"/>
          <w:color w:val="212121"/>
          <w:sz w:val="18"/>
          <w:szCs w:val="18"/>
          <w:shd w:val="clear" w:color="auto" w:fill="FFFFFF"/>
        </w:rPr>
        <w:t>master_event id</w:t>
      </w:r>
      <w:r w:rsidRPr="00DB0DBF">
        <w:rPr>
          <w:rFonts w:cs="Segoe UI"/>
          <w:color w:val="212121"/>
          <w:sz w:val="20"/>
          <w:szCs w:val="20"/>
          <w:shd w:val="clear" w:color="auto" w:fill="FFFFFF"/>
        </w:rPr>
        <w:t xml:space="preserve"> number) in order to</w:t>
      </w:r>
      <w:r w:rsidR="0001188D" w:rsidRPr="00DB0DBF">
        <w:rPr>
          <w:rFonts w:cs="Segoe UI"/>
          <w:color w:val="212121"/>
          <w:sz w:val="20"/>
          <w:szCs w:val="20"/>
          <w:shd w:val="clear" w:color="auto" w:fill="FFFFFF"/>
        </w:rPr>
        <w:t xml:space="preserve"> </w:t>
      </w:r>
      <w:r w:rsidR="00DB0DBF" w:rsidRPr="00DB0DBF">
        <w:rPr>
          <w:rFonts w:cs="Segoe UI"/>
          <w:color w:val="212121"/>
          <w:sz w:val="20"/>
          <w:szCs w:val="20"/>
          <w:shd w:val="clear" w:color="auto" w:fill="FFFFFF"/>
        </w:rPr>
        <w:t>retrieve</w:t>
      </w:r>
      <w:r w:rsidR="0001188D" w:rsidRPr="00DB0DBF">
        <w:rPr>
          <w:rFonts w:cs="Segoe UI"/>
          <w:color w:val="212121"/>
          <w:sz w:val="20"/>
          <w:szCs w:val="20"/>
          <w:shd w:val="clear" w:color="auto" w:fill="FFFFFF"/>
        </w:rPr>
        <w:t xml:space="preserve"> the complete source code output for the class at the point where the</w:t>
      </w:r>
      <w:r w:rsidRPr="00DB0DBF">
        <w:rPr>
          <w:rFonts w:cs="Segoe UI"/>
          <w:color w:val="212121"/>
          <w:sz w:val="20"/>
          <w:szCs w:val="20"/>
          <w:shd w:val="clear" w:color="auto" w:fill="FFFFFF"/>
        </w:rPr>
        <w:t xml:space="preserve"> </w:t>
      </w:r>
      <w:r w:rsidRPr="009A3E12">
        <w:rPr>
          <w:rFonts w:cs="Segoe UI"/>
          <w:color w:val="212121"/>
          <w:sz w:val="20"/>
          <w:szCs w:val="20"/>
          <w:shd w:val="clear" w:color="auto" w:fill="FFFFFF"/>
        </w:rPr>
        <w:t>participant subject user</w:t>
      </w:r>
      <w:r w:rsidR="0001188D" w:rsidRPr="009A3E12">
        <w:rPr>
          <w:rFonts w:cs="Segoe UI"/>
          <w:color w:val="212121"/>
          <w:sz w:val="20"/>
          <w:szCs w:val="20"/>
          <w:shd w:val="clear" w:color="auto" w:fill="FFFFFF"/>
        </w:rPr>
        <w:t xml:space="preserve"> received the error.</w:t>
      </w:r>
      <w:r w:rsidR="00DB0DBF" w:rsidRPr="009A3E12">
        <w:rPr>
          <w:rFonts w:cs="Segoe UI"/>
          <w:color w:val="212121"/>
          <w:sz w:val="20"/>
          <w:szCs w:val="20"/>
          <w:shd w:val="clear" w:color="auto" w:fill="FFFFFF"/>
        </w:rPr>
        <w:t xml:space="preserve"> </w:t>
      </w:r>
      <w:r w:rsidR="00646A78" w:rsidRPr="009A3E12">
        <w:rPr>
          <w:rFonts w:cs="Segoe UI"/>
          <w:color w:val="212121"/>
          <w:sz w:val="20"/>
          <w:szCs w:val="20"/>
          <w:shd w:val="clear" w:color="auto" w:fill="FFFFFF"/>
        </w:rPr>
        <w:t>Finally</w:t>
      </w:r>
      <w:r w:rsidR="00DB0DBF" w:rsidRPr="009A3E12">
        <w:rPr>
          <w:rFonts w:cs="Segoe UI"/>
          <w:color w:val="212121"/>
          <w:sz w:val="20"/>
          <w:szCs w:val="20"/>
          <w:shd w:val="clear" w:color="auto" w:fill="FFFFFF"/>
        </w:rPr>
        <w:t xml:space="preserve">, </w:t>
      </w:r>
      <w:r w:rsidR="00646A78" w:rsidRPr="009A3E12">
        <w:rPr>
          <w:rFonts w:cs="Segoe UI"/>
          <w:color w:val="212121"/>
          <w:sz w:val="20"/>
          <w:szCs w:val="20"/>
          <w:shd w:val="clear" w:color="auto" w:fill="FFFFFF"/>
        </w:rPr>
        <w:t>irrespectively of the</w:t>
      </w:r>
      <w:r w:rsidR="00646A78" w:rsidRPr="00646A78">
        <w:rPr>
          <w:rFonts w:cs="Segoe UI"/>
          <w:color w:val="212121"/>
          <w:sz w:val="20"/>
          <w:szCs w:val="20"/>
          <w:shd w:val="clear" w:color="auto" w:fill="FFFFFF"/>
        </w:rPr>
        <w:t xml:space="preserve"> sp_ArrayIndexOutOfBoundsException_contents_more_one_sessions</w:t>
      </w:r>
      <w:r w:rsidR="00646A78">
        <w:rPr>
          <w:rFonts w:cs="Segoe UI"/>
          <w:color w:val="212121"/>
          <w:sz w:val="20"/>
          <w:szCs w:val="20"/>
          <w:shd w:val="clear" w:color="auto" w:fill="FFFFFF"/>
        </w:rPr>
        <w:t xml:space="preserve">.sql file, </w:t>
      </w:r>
      <w:r w:rsidR="00DF36E2" w:rsidRPr="00DF36E2">
        <w:rPr>
          <w:rFonts w:cs="Arial"/>
          <w:sz w:val="20"/>
          <w:szCs w:val="20"/>
          <w:lang w:val="en-US"/>
        </w:rPr>
        <w:t>queries</w:t>
      </w:r>
      <w:r w:rsidR="0001188D" w:rsidRPr="00DF36E2">
        <w:rPr>
          <w:rFonts w:cs="Arial"/>
          <w:sz w:val="20"/>
          <w:szCs w:val="20"/>
          <w:lang w:val="en-US"/>
        </w:rPr>
        <w:t xml:space="preserve"> for the </w:t>
      </w:r>
      <w:r w:rsidR="00AA764B" w:rsidRPr="00DF36E2">
        <w:rPr>
          <w:rFonts w:cs="Arial"/>
          <w:sz w:val="20"/>
          <w:szCs w:val="20"/>
          <w:lang w:val="en-US"/>
        </w:rPr>
        <w:t xml:space="preserve">NullPointerException, </w:t>
      </w:r>
      <w:r w:rsidR="00AA764B" w:rsidRPr="00DB0DBF">
        <w:rPr>
          <w:rFonts w:cs="Arial"/>
          <w:sz w:val="20"/>
          <w:szCs w:val="20"/>
          <w:lang w:val="en-US"/>
        </w:rPr>
        <w:t xml:space="preserve">StringIndexOutOfBoundsException and IndexOutOfBoundsException </w:t>
      </w:r>
      <w:r w:rsidR="0001188D" w:rsidRPr="00DB0DBF">
        <w:rPr>
          <w:rFonts w:cs="Arial"/>
          <w:sz w:val="20"/>
          <w:szCs w:val="20"/>
          <w:lang w:val="en-US"/>
        </w:rPr>
        <w:t xml:space="preserve">classes </w:t>
      </w:r>
      <w:r w:rsidR="00646A78">
        <w:rPr>
          <w:rFonts w:cs="Arial"/>
          <w:sz w:val="20"/>
          <w:szCs w:val="20"/>
          <w:lang w:val="en-US"/>
        </w:rPr>
        <w:t>have been</w:t>
      </w:r>
      <w:r w:rsidR="0001188D" w:rsidRPr="00DB0DBF">
        <w:rPr>
          <w:rFonts w:cs="Arial"/>
          <w:sz w:val="20"/>
          <w:szCs w:val="20"/>
          <w:lang w:val="en-US"/>
        </w:rPr>
        <w:t xml:space="preserve"> additionally</w:t>
      </w:r>
      <w:r w:rsidR="00AA764B">
        <w:rPr>
          <w:rFonts w:cs="Arial"/>
          <w:sz w:val="20"/>
          <w:szCs w:val="20"/>
          <w:lang w:val="en-US"/>
        </w:rPr>
        <w:t xml:space="preserve"> provided</w:t>
      </w:r>
      <w:r w:rsidR="0001188D">
        <w:rPr>
          <w:rFonts w:cs="Arial"/>
          <w:sz w:val="20"/>
          <w:szCs w:val="20"/>
          <w:lang w:val="en-US"/>
        </w:rPr>
        <w:t>,</w:t>
      </w:r>
      <w:r w:rsidR="00AA764B">
        <w:rPr>
          <w:rFonts w:cs="Arial"/>
          <w:sz w:val="20"/>
          <w:szCs w:val="20"/>
          <w:lang w:val="en-US"/>
        </w:rPr>
        <w:t xml:space="preserve"> for those researchers interested in further </w:t>
      </w:r>
      <w:r w:rsidR="0001188D">
        <w:rPr>
          <w:rFonts w:cs="Arial"/>
          <w:sz w:val="20"/>
          <w:szCs w:val="20"/>
          <w:lang w:val="en-US"/>
        </w:rPr>
        <w:t>exploiting the actual source</w:t>
      </w:r>
      <w:r w:rsidR="00603F39">
        <w:rPr>
          <w:rFonts w:cs="Arial"/>
          <w:sz w:val="20"/>
          <w:szCs w:val="20"/>
          <w:lang w:val="en-US"/>
        </w:rPr>
        <w:t>-</w:t>
      </w:r>
      <w:r w:rsidR="0001188D">
        <w:rPr>
          <w:rFonts w:cs="Arial"/>
          <w:sz w:val="20"/>
          <w:szCs w:val="20"/>
          <w:lang w:val="en-US"/>
        </w:rPr>
        <w:t>file contents</w:t>
      </w:r>
      <w:r w:rsidR="00DB0DBF">
        <w:rPr>
          <w:rFonts w:cs="Arial"/>
          <w:sz w:val="20"/>
          <w:szCs w:val="20"/>
          <w:lang w:val="en-US"/>
        </w:rPr>
        <w:t>,</w:t>
      </w:r>
      <w:r w:rsidR="0001188D">
        <w:rPr>
          <w:rFonts w:cs="Arial"/>
          <w:sz w:val="20"/>
          <w:szCs w:val="20"/>
          <w:lang w:val="en-US"/>
        </w:rPr>
        <w:t xml:space="preserve"> </w:t>
      </w:r>
      <w:r w:rsidR="00DB0DBF">
        <w:rPr>
          <w:rFonts w:cs="Arial"/>
          <w:sz w:val="20"/>
          <w:szCs w:val="20"/>
          <w:lang w:val="en-US"/>
        </w:rPr>
        <w:t>leading</w:t>
      </w:r>
      <w:r w:rsidR="0001188D">
        <w:rPr>
          <w:rFonts w:cs="Arial"/>
          <w:sz w:val="20"/>
          <w:szCs w:val="20"/>
          <w:lang w:val="en-US"/>
        </w:rPr>
        <w:t xml:space="preserve"> Blackbox’s </w:t>
      </w:r>
      <w:r w:rsidR="00DB0DBF">
        <w:rPr>
          <w:rFonts w:cs="Arial"/>
          <w:sz w:val="20"/>
          <w:szCs w:val="20"/>
          <w:lang w:val="en-US"/>
        </w:rPr>
        <w:t xml:space="preserve">participant </w:t>
      </w:r>
      <w:r w:rsidR="0001188D">
        <w:rPr>
          <w:rFonts w:cs="Arial"/>
          <w:sz w:val="20"/>
          <w:szCs w:val="20"/>
          <w:lang w:val="en-US"/>
        </w:rPr>
        <w:t>subject</w:t>
      </w:r>
      <w:r w:rsidR="00DB0DBF">
        <w:rPr>
          <w:rFonts w:cs="Arial"/>
          <w:sz w:val="20"/>
          <w:szCs w:val="20"/>
          <w:lang w:val="en-US"/>
        </w:rPr>
        <w:t xml:space="preserve"> users</w:t>
      </w:r>
      <w:r w:rsidR="00603F39">
        <w:rPr>
          <w:rFonts w:cs="Arial"/>
          <w:sz w:val="20"/>
          <w:szCs w:val="20"/>
          <w:lang w:val="en-US"/>
        </w:rPr>
        <w:t>'</w:t>
      </w:r>
      <w:r w:rsidR="0001188D">
        <w:rPr>
          <w:rFonts w:cs="Arial"/>
          <w:sz w:val="20"/>
          <w:szCs w:val="20"/>
          <w:lang w:val="en-US"/>
        </w:rPr>
        <w:t xml:space="preserve"> to succumb under those types of errors. </w:t>
      </w:r>
    </w:p>
    <w:p w:rsidR="00224CDF" w:rsidRPr="004E1D62" w:rsidRDefault="00224CDF" w:rsidP="00DC7153">
      <w:pPr>
        <w:pStyle w:val="ListParagraph"/>
        <w:jc w:val="both"/>
        <w:rPr>
          <w:sz w:val="20"/>
          <w:szCs w:val="20"/>
          <w:lang w:val="en-US"/>
        </w:rPr>
      </w:pPr>
    </w:p>
    <w:sectPr w:rsidR="00224CDF" w:rsidRPr="004E1D6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3495" w:rsidRDefault="00983495" w:rsidP="004E1D62">
      <w:pPr>
        <w:spacing w:after="0" w:line="240" w:lineRule="auto"/>
      </w:pPr>
      <w:r>
        <w:separator/>
      </w:r>
    </w:p>
  </w:endnote>
  <w:endnote w:type="continuationSeparator" w:id="0">
    <w:p w:rsidR="00983495" w:rsidRDefault="00983495" w:rsidP="004E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onstantia">
    <w:panose1 w:val="02030602050306030303"/>
    <w:charset w:val="A1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3495" w:rsidRDefault="00983495" w:rsidP="004E1D62">
      <w:pPr>
        <w:spacing w:after="0" w:line="240" w:lineRule="auto"/>
      </w:pPr>
      <w:r>
        <w:separator/>
      </w:r>
    </w:p>
  </w:footnote>
  <w:footnote w:type="continuationSeparator" w:id="0">
    <w:p w:rsidR="00983495" w:rsidRDefault="00983495" w:rsidP="004E1D62">
      <w:pPr>
        <w:spacing w:after="0" w:line="240" w:lineRule="auto"/>
      </w:pPr>
      <w:r>
        <w:continuationSeparator/>
      </w:r>
    </w:p>
  </w:footnote>
  <w:footnote w:id="1">
    <w:p w:rsidR="00770D50" w:rsidRPr="003D0A99" w:rsidRDefault="004E1D62" w:rsidP="003D0A99">
      <w:pPr>
        <w:spacing w:line="240" w:lineRule="auto"/>
        <w:jc w:val="both"/>
        <w:rPr>
          <w:rFonts w:eastAsia="Calibri" w:cs="Times New Roman"/>
          <w:sz w:val="20"/>
          <w:szCs w:val="20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3D0A99" w:rsidRPr="003D0A99">
        <w:rPr>
          <w:rFonts w:cs="Arial"/>
          <w:sz w:val="20"/>
          <w:szCs w:val="20"/>
        </w:rPr>
        <w:t>T</w:t>
      </w:r>
      <w:r w:rsidR="003D0A99" w:rsidRPr="003D0A99">
        <w:rPr>
          <w:rFonts w:eastAsia="Calibri" w:cs="Times New Roman"/>
          <w:sz w:val="20"/>
          <w:szCs w:val="20"/>
          <w:lang w:val="en-US"/>
        </w:rPr>
        <w:t xml:space="preserve">he term </w:t>
      </w:r>
      <w:r w:rsidR="003D0A99" w:rsidRPr="003D0A99">
        <w:rPr>
          <w:rFonts w:cs="Arial"/>
          <w:color w:val="000000"/>
          <w:sz w:val="20"/>
          <w:szCs w:val="20"/>
        </w:rPr>
        <w:t xml:space="preserve">exception </w:t>
      </w:r>
      <w:r w:rsidR="003D0A99" w:rsidRPr="003D0A99">
        <w:rPr>
          <w:rFonts w:cs="Arial"/>
          <w:noProof/>
          <w:color w:val="000000"/>
          <w:sz w:val="20"/>
          <w:szCs w:val="20"/>
        </w:rPr>
        <w:t xml:space="preserve">message </w:t>
      </w:r>
      <w:r w:rsidR="003D0A99" w:rsidRPr="003D0A99">
        <w:rPr>
          <w:rFonts w:cs="Arial"/>
          <w:color w:val="000000"/>
          <w:sz w:val="20"/>
          <w:szCs w:val="20"/>
        </w:rPr>
        <w:t>refers</w:t>
      </w:r>
      <w:r w:rsidR="003D0A99" w:rsidRPr="003D0A99">
        <w:rPr>
          <w:rFonts w:eastAsia="Calibri" w:cs="Times New Roman"/>
          <w:sz w:val="20"/>
          <w:szCs w:val="20"/>
          <w:lang w:val="en-US"/>
        </w:rPr>
        <w:t xml:space="preserve"> to the </w:t>
      </w:r>
      <w:r w:rsidR="003D0A99" w:rsidRPr="003D0A99">
        <w:rPr>
          <w:rFonts w:cs="Arial"/>
          <w:sz w:val="20"/>
          <w:szCs w:val="20"/>
        </w:rPr>
        <w:t xml:space="preserve">short descriptive message text following the name of the exception, contained in the first line of information displayed in response to the invalid input (stack-trace) that led to the exception. The idea for this subsequent data analysis over </w:t>
      </w:r>
      <w:r w:rsidR="003D0A99" w:rsidRPr="003D0A99">
        <w:rPr>
          <w:rFonts w:eastAsia="Calibri" w:cs="Times New Roman"/>
          <w:sz w:val="20"/>
          <w:szCs w:val="20"/>
          <w:lang w:val="en-US"/>
        </w:rPr>
        <w:t>the exception message types</w:t>
      </w:r>
      <w:r w:rsidR="003D0A99" w:rsidRPr="003D0A99">
        <w:rPr>
          <w:rFonts w:cs="Arial"/>
          <w:sz w:val="20"/>
          <w:szCs w:val="20"/>
        </w:rPr>
        <w:t>, stemmed from the logic that</w:t>
      </w:r>
      <w:r w:rsidR="003D0A99" w:rsidRPr="003D0A99">
        <w:rPr>
          <w:sz w:val="20"/>
          <w:szCs w:val="20"/>
          <w:lang w:val="en-US"/>
        </w:rPr>
        <w:t xml:space="preserve"> the procurement of these supplementary elaborated data, would provide </w:t>
      </w:r>
      <w:r w:rsidR="003D0A99" w:rsidRPr="003D0A99">
        <w:rPr>
          <w:rFonts w:cs="Arial"/>
          <w:i/>
          <w:sz w:val="20"/>
          <w:szCs w:val="20"/>
        </w:rPr>
        <w:t>more information about the reasons</w:t>
      </w:r>
      <w:r w:rsidR="003D0A99" w:rsidRPr="003D0A99">
        <w:rPr>
          <w:rFonts w:cs="Arial"/>
          <w:sz w:val="20"/>
          <w:szCs w:val="20"/>
        </w:rPr>
        <w:t xml:space="preserve"> why the </w:t>
      </w:r>
      <w:bookmarkStart w:id="0" w:name="_GoBack"/>
      <w:bookmarkEnd w:id="0"/>
      <w:r w:rsidR="003D0A99" w:rsidRPr="003D0A99">
        <w:rPr>
          <w:rFonts w:cs="Arial"/>
          <w:sz w:val="20"/>
          <w:szCs w:val="20"/>
        </w:rPr>
        <w:t>most problematic 'runtime exception-classes' augmented error instances had occurred; and consequently, similarly why the</w:t>
      </w:r>
      <w:r w:rsidR="003D0A99" w:rsidRPr="003D0A99">
        <w:rPr>
          <w:rFonts w:eastAsia="Calibri" w:cs="Times New Roman"/>
          <w:sz w:val="20"/>
          <w:szCs w:val="20"/>
          <w:lang w:val="en-US"/>
        </w:rPr>
        <w:t xml:space="preserve"> associated numerous constructs' </w:t>
      </w:r>
      <w:r w:rsidR="003D0A99" w:rsidRPr="003D0A99">
        <w:rPr>
          <w:rFonts w:cs="Arial"/>
          <w:sz w:val="20"/>
          <w:szCs w:val="20"/>
        </w:rPr>
        <w:t>errors (</w:t>
      </w:r>
      <w:r w:rsidR="003D0A99" w:rsidRPr="003D0A99">
        <w:rPr>
          <w:rFonts w:eastAsia="Calibri" w:cs="Times New Roman"/>
          <w:sz w:val="20"/>
          <w:szCs w:val="20"/>
          <w:lang w:val="en-US"/>
        </w:rPr>
        <w:t xml:space="preserve">encompassed within those exceptions) had been also generated. </w:t>
      </w:r>
    </w:p>
  </w:footnote>
  <w:footnote w:id="2">
    <w:p w:rsidR="00770D50" w:rsidRPr="00770D50" w:rsidRDefault="00770D5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D53F20">
        <w:rPr>
          <w:rFonts w:eastAsia="Calibri" w:cs="Arial"/>
          <w:lang w:val="en-US"/>
        </w:rPr>
        <w:t>N</w:t>
      </w:r>
      <w:r>
        <w:rPr>
          <w:rFonts w:eastAsia="Calibri" w:cs="Arial"/>
          <w:lang w:val="en-US"/>
        </w:rPr>
        <w:t xml:space="preserve">ot simply the time </w:t>
      </w:r>
      <w:r w:rsidR="00005CD0">
        <w:rPr>
          <w:rFonts w:eastAsia="Calibri" w:cs="Arial"/>
          <w:lang w:val="en-US"/>
        </w:rPr>
        <w:t>period when</w:t>
      </w:r>
      <w:r>
        <w:rPr>
          <w:rFonts w:eastAsia="Calibri" w:cs="Arial"/>
          <w:lang w:val="en-US"/>
        </w:rPr>
        <w:t xml:space="preserve"> the exception error </w:t>
      </w:r>
      <w:r w:rsidR="00005CD0">
        <w:rPr>
          <w:rFonts w:eastAsia="Calibri" w:cs="Arial"/>
          <w:lang w:val="en-US"/>
        </w:rPr>
        <w:t xml:space="preserve">had </w:t>
      </w:r>
      <w:r>
        <w:rPr>
          <w:rFonts w:eastAsia="Calibri" w:cs="Arial"/>
          <w:lang w:val="en-US"/>
        </w:rPr>
        <w:t>occurred</w:t>
      </w:r>
      <w:r w:rsidR="00D53F20">
        <w:rPr>
          <w:rFonts w:eastAsia="Calibri" w:cs="Arial"/>
          <w:lang w:val="en-US"/>
        </w:rPr>
        <w:t xml:space="preserve"> (</w:t>
      </w:r>
      <w:r w:rsidR="00E40DAE">
        <w:rPr>
          <w:rFonts w:eastAsia="Calibri" w:cs="Arial"/>
          <w:lang w:val="en-US"/>
        </w:rPr>
        <w:t>was</w:t>
      </w:r>
      <w:r w:rsidR="00D53F20">
        <w:rPr>
          <w:rFonts w:eastAsia="Calibri" w:cs="Arial"/>
          <w:lang w:val="en-US"/>
        </w:rPr>
        <w:t xml:space="preserve"> thrown)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9pt;height:9pt" o:bullet="t">
        <v:imagedata r:id="rId1" o:title="BD14655_"/>
      </v:shape>
    </w:pict>
  </w:numPicBullet>
  <w:abstractNum w:abstractNumId="0">
    <w:nsid w:val="12CC50A0"/>
    <w:multiLevelType w:val="hybridMultilevel"/>
    <w:tmpl w:val="C3D66AE8"/>
    <w:lvl w:ilvl="0" w:tplc="30745C9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TcxsDQ1NDM0NjJV0lEKTi0uzszPAymwrAUAj/pirCwAAAA="/>
  </w:docVars>
  <w:rsids>
    <w:rsidRoot w:val="0074464F"/>
    <w:rsid w:val="0000012D"/>
    <w:rsid w:val="00000C07"/>
    <w:rsid w:val="00000EB6"/>
    <w:rsid w:val="00000F01"/>
    <w:rsid w:val="00002531"/>
    <w:rsid w:val="00004031"/>
    <w:rsid w:val="00004288"/>
    <w:rsid w:val="00004297"/>
    <w:rsid w:val="000046B0"/>
    <w:rsid w:val="00005A43"/>
    <w:rsid w:val="00005CD0"/>
    <w:rsid w:val="0000700D"/>
    <w:rsid w:val="00007799"/>
    <w:rsid w:val="0000790C"/>
    <w:rsid w:val="000108CD"/>
    <w:rsid w:val="0001135F"/>
    <w:rsid w:val="0001168D"/>
    <w:rsid w:val="00011819"/>
    <w:rsid w:val="0001188D"/>
    <w:rsid w:val="0001293B"/>
    <w:rsid w:val="00012D3A"/>
    <w:rsid w:val="000140DB"/>
    <w:rsid w:val="0001461F"/>
    <w:rsid w:val="000148E4"/>
    <w:rsid w:val="000149EF"/>
    <w:rsid w:val="00014A1E"/>
    <w:rsid w:val="00014A4E"/>
    <w:rsid w:val="00014AA6"/>
    <w:rsid w:val="00015B03"/>
    <w:rsid w:val="00015E31"/>
    <w:rsid w:val="0001637A"/>
    <w:rsid w:val="000164BC"/>
    <w:rsid w:val="000168F5"/>
    <w:rsid w:val="00017174"/>
    <w:rsid w:val="0001719B"/>
    <w:rsid w:val="00017863"/>
    <w:rsid w:val="00017F80"/>
    <w:rsid w:val="00021417"/>
    <w:rsid w:val="00021D78"/>
    <w:rsid w:val="00021FBE"/>
    <w:rsid w:val="000225A6"/>
    <w:rsid w:val="00022A74"/>
    <w:rsid w:val="00023205"/>
    <w:rsid w:val="0002342C"/>
    <w:rsid w:val="00023A40"/>
    <w:rsid w:val="00023BBF"/>
    <w:rsid w:val="000242EE"/>
    <w:rsid w:val="00024EB7"/>
    <w:rsid w:val="00024EDF"/>
    <w:rsid w:val="00025066"/>
    <w:rsid w:val="000252EF"/>
    <w:rsid w:val="00025352"/>
    <w:rsid w:val="000266A4"/>
    <w:rsid w:val="00026A78"/>
    <w:rsid w:val="00026C01"/>
    <w:rsid w:val="000271DF"/>
    <w:rsid w:val="00027911"/>
    <w:rsid w:val="00030118"/>
    <w:rsid w:val="00030522"/>
    <w:rsid w:val="000309E8"/>
    <w:rsid w:val="000310B6"/>
    <w:rsid w:val="000310EC"/>
    <w:rsid w:val="0003111B"/>
    <w:rsid w:val="00031663"/>
    <w:rsid w:val="00031FA0"/>
    <w:rsid w:val="00032940"/>
    <w:rsid w:val="00032EB5"/>
    <w:rsid w:val="00033423"/>
    <w:rsid w:val="00033F76"/>
    <w:rsid w:val="00034159"/>
    <w:rsid w:val="00034A4D"/>
    <w:rsid w:val="00035033"/>
    <w:rsid w:val="000362CD"/>
    <w:rsid w:val="000363ED"/>
    <w:rsid w:val="00036681"/>
    <w:rsid w:val="00036B77"/>
    <w:rsid w:val="00036C4A"/>
    <w:rsid w:val="00037371"/>
    <w:rsid w:val="0003762E"/>
    <w:rsid w:val="00037680"/>
    <w:rsid w:val="00037FF0"/>
    <w:rsid w:val="000401CB"/>
    <w:rsid w:val="000417FF"/>
    <w:rsid w:val="00041B48"/>
    <w:rsid w:val="00041E52"/>
    <w:rsid w:val="000421ED"/>
    <w:rsid w:val="0004238D"/>
    <w:rsid w:val="000427E6"/>
    <w:rsid w:val="00042944"/>
    <w:rsid w:val="00043E17"/>
    <w:rsid w:val="000441F1"/>
    <w:rsid w:val="000447D1"/>
    <w:rsid w:val="00044B6C"/>
    <w:rsid w:val="000455F4"/>
    <w:rsid w:val="00046249"/>
    <w:rsid w:val="000463D2"/>
    <w:rsid w:val="0004692B"/>
    <w:rsid w:val="00046F39"/>
    <w:rsid w:val="00047236"/>
    <w:rsid w:val="00047E17"/>
    <w:rsid w:val="000502BF"/>
    <w:rsid w:val="00050427"/>
    <w:rsid w:val="0005049A"/>
    <w:rsid w:val="00050868"/>
    <w:rsid w:val="00050EA1"/>
    <w:rsid w:val="00050F9D"/>
    <w:rsid w:val="00051188"/>
    <w:rsid w:val="0005180F"/>
    <w:rsid w:val="00052481"/>
    <w:rsid w:val="00052BCD"/>
    <w:rsid w:val="00053080"/>
    <w:rsid w:val="000535AA"/>
    <w:rsid w:val="00053855"/>
    <w:rsid w:val="00054075"/>
    <w:rsid w:val="00054212"/>
    <w:rsid w:val="000542BF"/>
    <w:rsid w:val="00054692"/>
    <w:rsid w:val="00054F87"/>
    <w:rsid w:val="00055588"/>
    <w:rsid w:val="00055947"/>
    <w:rsid w:val="000559FB"/>
    <w:rsid w:val="00056060"/>
    <w:rsid w:val="000560EB"/>
    <w:rsid w:val="000602D8"/>
    <w:rsid w:val="000606E2"/>
    <w:rsid w:val="00060E82"/>
    <w:rsid w:val="000615CB"/>
    <w:rsid w:val="00061EAC"/>
    <w:rsid w:val="00062271"/>
    <w:rsid w:val="00062303"/>
    <w:rsid w:val="000631D8"/>
    <w:rsid w:val="00063313"/>
    <w:rsid w:val="00063413"/>
    <w:rsid w:val="000634B9"/>
    <w:rsid w:val="00064727"/>
    <w:rsid w:val="00064B33"/>
    <w:rsid w:val="00065A23"/>
    <w:rsid w:val="00065B10"/>
    <w:rsid w:val="000662FE"/>
    <w:rsid w:val="00066893"/>
    <w:rsid w:val="00066FEA"/>
    <w:rsid w:val="00067414"/>
    <w:rsid w:val="000678BD"/>
    <w:rsid w:val="000701B9"/>
    <w:rsid w:val="00070AA5"/>
    <w:rsid w:val="00071080"/>
    <w:rsid w:val="00071440"/>
    <w:rsid w:val="000714BB"/>
    <w:rsid w:val="000714F1"/>
    <w:rsid w:val="00072675"/>
    <w:rsid w:val="00072712"/>
    <w:rsid w:val="00073635"/>
    <w:rsid w:val="000743B6"/>
    <w:rsid w:val="000744A7"/>
    <w:rsid w:val="000745FF"/>
    <w:rsid w:val="00074EE1"/>
    <w:rsid w:val="000754E6"/>
    <w:rsid w:val="00075655"/>
    <w:rsid w:val="00077CC3"/>
    <w:rsid w:val="00081597"/>
    <w:rsid w:val="000837D9"/>
    <w:rsid w:val="000838C6"/>
    <w:rsid w:val="00083968"/>
    <w:rsid w:val="00083BD5"/>
    <w:rsid w:val="0008415A"/>
    <w:rsid w:val="00084FB5"/>
    <w:rsid w:val="00085769"/>
    <w:rsid w:val="00085B96"/>
    <w:rsid w:val="00086296"/>
    <w:rsid w:val="0008705E"/>
    <w:rsid w:val="000873AE"/>
    <w:rsid w:val="000875EB"/>
    <w:rsid w:val="0008783C"/>
    <w:rsid w:val="0009009C"/>
    <w:rsid w:val="00090189"/>
    <w:rsid w:val="00090405"/>
    <w:rsid w:val="0009090C"/>
    <w:rsid w:val="00090926"/>
    <w:rsid w:val="00090F63"/>
    <w:rsid w:val="00091113"/>
    <w:rsid w:val="000911E7"/>
    <w:rsid w:val="000917AF"/>
    <w:rsid w:val="000925B6"/>
    <w:rsid w:val="000929AF"/>
    <w:rsid w:val="00093303"/>
    <w:rsid w:val="00093C9B"/>
    <w:rsid w:val="00093D61"/>
    <w:rsid w:val="0009438B"/>
    <w:rsid w:val="000946D2"/>
    <w:rsid w:val="00094E06"/>
    <w:rsid w:val="000952A3"/>
    <w:rsid w:val="000954D9"/>
    <w:rsid w:val="00095DB8"/>
    <w:rsid w:val="00096BB2"/>
    <w:rsid w:val="00096DD0"/>
    <w:rsid w:val="00097059"/>
    <w:rsid w:val="00097DCF"/>
    <w:rsid w:val="000A1743"/>
    <w:rsid w:val="000A1821"/>
    <w:rsid w:val="000A1B6B"/>
    <w:rsid w:val="000A2C34"/>
    <w:rsid w:val="000A3205"/>
    <w:rsid w:val="000A321D"/>
    <w:rsid w:val="000A335E"/>
    <w:rsid w:val="000A3754"/>
    <w:rsid w:val="000A42B1"/>
    <w:rsid w:val="000A48E3"/>
    <w:rsid w:val="000A51BE"/>
    <w:rsid w:val="000A5A24"/>
    <w:rsid w:val="000A66AC"/>
    <w:rsid w:val="000A6E12"/>
    <w:rsid w:val="000A7223"/>
    <w:rsid w:val="000A73D2"/>
    <w:rsid w:val="000A7BB1"/>
    <w:rsid w:val="000B0083"/>
    <w:rsid w:val="000B070E"/>
    <w:rsid w:val="000B0857"/>
    <w:rsid w:val="000B09AC"/>
    <w:rsid w:val="000B17D1"/>
    <w:rsid w:val="000B2669"/>
    <w:rsid w:val="000B28C3"/>
    <w:rsid w:val="000B3747"/>
    <w:rsid w:val="000B3838"/>
    <w:rsid w:val="000B394D"/>
    <w:rsid w:val="000B3950"/>
    <w:rsid w:val="000B397D"/>
    <w:rsid w:val="000B3F6D"/>
    <w:rsid w:val="000B45DA"/>
    <w:rsid w:val="000B4C32"/>
    <w:rsid w:val="000B5278"/>
    <w:rsid w:val="000B5448"/>
    <w:rsid w:val="000B5965"/>
    <w:rsid w:val="000B6059"/>
    <w:rsid w:val="000B66D0"/>
    <w:rsid w:val="000B6F19"/>
    <w:rsid w:val="000B75B2"/>
    <w:rsid w:val="000C00AE"/>
    <w:rsid w:val="000C043F"/>
    <w:rsid w:val="000C09F1"/>
    <w:rsid w:val="000C0A9C"/>
    <w:rsid w:val="000C1AAE"/>
    <w:rsid w:val="000C1D49"/>
    <w:rsid w:val="000C39C4"/>
    <w:rsid w:val="000C3D57"/>
    <w:rsid w:val="000C4006"/>
    <w:rsid w:val="000C408D"/>
    <w:rsid w:val="000C5AD1"/>
    <w:rsid w:val="000C61B3"/>
    <w:rsid w:val="000C6997"/>
    <w:rsid w:val="000C75C4"/>
    <w:rsid w:val="000C75EF"/>
    <w:rsid w:val="000C7966"/>
    <w:rsid w:val="000C79B0"/>
    <w:rsid w:val="000D06B5"/>
    <w:rsid w:val="000D3467"/>
    <w:rsid w:val="000D3D19"/>
    <w:rsid w:val="000D4A4B"/>
    <w:rsid w:val="000D51BD"/>
    <w:rsid w:val="000D52AF"/>
    <w:rsid w:val="000D56F8"/>
    <w:rsid w:val="000D58FC"/>
    <w:rsid w:val="000D5BE0"/>
    <w:rsid w:val="000D5EDF"/>
    <w:rsid w:val="000D5F5F"/>
    <w:rsid w:val="000D639B"/>
    <w:rsid w:val="000D685D"/>
    <w:rsid w:val="000D6C50"/>
    <w:rsid w:val="000D7228"/>
    <w:rsid w:val="000D7269"/>
    <w:rsid w:val="000D755E"/>
    <w:rsid w:val="000D7B98"/>
    <w:rsid w:val="000D7D1D"/>
    <w:rsid w:val="000E0078"/>
    <w:rsid w:val="000E034E"/>
    <w:rsid w:val="000E0D86"/>
    <w:rsid w:val="000E14F3"/>
    <w:rsid w:val="000E1588"/>
    <w:rsid w:val="000E1E2F"/>
    <w:rsid w:val="000E21C6"/>
    <w:rsid w:val="000E27EF"/>
    <w:rsid w:val="000E2A03"/>
    <w:rsid w:val="000E42C9"/>
    <w:rsid w:val="000E471B"/>
    <w:rsid w:val="000E4AD2"/>
    <w:rsid w:val="000E5242"/>
    <w:rsid w:val="000E6005"/>
    <w:rsid w:val="000E6370"/>
    <w:rsid w:val="000E779B"/>
    <w:rsid w:val="000E7801"/>
    <w:rsid w:val="000E799C"/>
    <w:rsid w:val="000E7C38"/>
    <w:rsid w:val="000E7C8E"/>
    <w:rsid w:val="000E7E02"/>
    <w:rsid w:val="000F063D"/>
    <w:rsid w:val="000F0D98"/>
    <w:rsid w:val="000F1ED1"/>
    <w:rsid w:val="000F27D0"/>
    <w:rsid w:val="000F28ED"/>
    <w:rsid w:val="000F30CB"/>
    <w:rsid w:val="000F3278"/>
    <w:rsid w:val="000F3361"/>
    <w:rsid w:val="000F3983"/>
    <w:rsid w:val="000F3A05"/>
    <w:rsid w:val="000F3C95"/>
    <w:rsid w:val="000F3F8C"/>
    <w:rsid w:val="000F4C00"/>
    <w:rsid w:val="000F4EE3"/>
    <w:rsid w:val="000F51E5"/>
    <w:rsid w:val="000F52C0"/>
    <w:rsid w:val="000F6730"/>
    <w:rsid w:val="000F67D3"/>
    <w:rsid w:val="000F761C"/>
    <w:rsid w:val="000F79EA"/>
    <w:rsid w:val="000F7D73"/>
    <w:rsid w:val="0010037A"/>
    <w:rsid w:val="001006B7"/>
    <w:rsid w:val="00102490"/>
    <w:rsid w:val="001027D7"/>
    <w:rsid w:val="00102E00"/>
    <w:rsid w:val="00103027"/>
    <w:rsid w:val="00103520"/>
    <w:rsid w:val="0010386F"/>
    <w:rsid w:val="00103A24"/>
    <w:rsid w:val="001048AB"/>
    <w:rsid w:val="001056E7"/>
    <w:rsid w:val="001057C5"/>
    <w:rsid w:val="00105E66"/>
    <w:rsid w:val="00106495"/>
    <w:rsid w:val="00106A1B"/>
    <w:rsid w:val="00106BB4"/>
    <w:rsid w:val="00106FAC"/>
    <w:rsid w:val="00107DB8"/>
    <w:rsid w:val="00110172"/>
    <w:rsid w:val="001120AE"/>
    <w:rsid w:val="001122F7"/>
    <w:rsid w:val="001128D6"/>
    <w:rsid w:val="0011348D"/>
    <w:rsid w:val="00113936"/>
    <w:rsid w:val="00113E34"/>
    <w:rsid w:val="001142D2"/>
    <w:rsid w:val="00114B99"/>
    <w:rsid w:val="00115067"/>
    <w:rsid w:val="00115AE7"/>
    <w:rsid w:val="00115F99"/>
    <w:rsid w:val="00115FE3"/>
    <w:rsid w:val="00116180"/>
    <w:rsid w:val="0011650D"/>
    <w:rsid w:val="001167C8"/>
    <w:rsid w:val="00117582"/>
    <w:rsid w:val="001179C9"/>
    <w:rsid w:val="001207AE"/>
    <w:rsid w:val="001208B3"/>
    <w:rsid w:val="0012171F"/>
    <w:rsid w:val="00122221"/>
    <w:rsid w:val="0012259E"/>
    <w:rsid w:val="00122CAC"/>
    <w:rsid w:val="001232BD"/>
    <w:rsid w:val="00123AE0"/>
    <w:rsid w:val="00123B17"/>
    <w:rsid w:val="00123C95"/>
    <w:rsid w:val="00124E90"/>
    <w:rsid w:val="00125B58"/>
    <w:rsid w:val="00125D32"/>
    <w:rsid w:val="00125F9E"/>
    <w:rsid w:val="00127C49"/>
    <w:rsid w:val="0013012A"/>
    <w:rsid w:val="001309BA"/>
    <w:rsid w:val="00130F66"/>
    <w:rsid w:val="00131841"/>
    <w:rsid w:val="001338A4"/>
    <w:rsid w:val="00133BB7"/>
    <w:rsid w:val="00134840"/>
    <w:rsid w:val="0013558D"/>
    <w:rsid w:val="00135A17"/>
    <w:rsid w:val="001362B7"/>
    <w:rsid w:val="0013684A"/>
    <w:rsid w:val="00136B28"/>
    <w:rsid w:val="00137542"/>
    <w:rsid w:val="00137721"/>
    <w:rsid w:val="00137B1C"/>
    <w:rsid w:val="00137B66"/>
    <w:rsid w:val="00140489"/>
    <w:rsid w:val="00140587"/>
    <w:rsid w:val="00140921"/>
    <w:rsid w:val="00140D13"/>
    <w:rsid w:val="00140DEB"/>
    <w:rsid w:val="001419C9"/>
    <w:rsid w:val="00141CFB"/>
    <w:rsid w:val="00141DBB"/>
    <w:rsid w:val="00141F9D"/>
    <w:rsid w:val="00143A8F"/>
    <w:rsid w:val="00143D9E"/>
    <w:rsid w:val="00144469"/>
    <w:rsid w:val="00144BCF"/>
    <w:rsid w:val="00144F70"/>
    <w:rsid w:val="001461BE"/>
    <w:rsid w:val="00146555"/>
    <w:rsid w:val="00146DD6"/>
    <w:rsid w:val="001471E8"/>
    <w:rsid w:val="001472FB"/>
    <w:rsid w:val="001505E8"/>
    <w:rsid w:val="00150DEB"/>
    <w:rsid w:val="00151897"/>
    <w:rsid w:val="00151A4B"/>
    <w:rsid w:val="00151BF6"/>
    <w:rsid w:val="00151DC8"/>
    <w:rsid w:val="0015267E"/>
    <w:rsid w:val="00152CFE"/>
    <w:rsid w:val="001533ED"/>
    <w:rsid w:val="00153F31"/>
    <w:rsid w:val="00154C29"/>
    <w:rsid w:val="00154FD9"/>
    <w:rsid w:val="0015569D"/>
    <w:rsid w:val="00155B7C"/>
    <w:rsid w:val="001561C3"/>
    <w:rsid w:val="00156468"/>
    <w:rsid w:val="001567A4"/>
    <w:rsid w:val="00156A61"/>
    <w:rsid w:val="00157335"/>
    <w:rsid w:val="0016002D"/>
    <w:rsid w:val="00160140"/>
    <w:rsid w:val="00160450"/>
    <w:rsid w:val="001608C7"/>
    <w:rsid w:val="001612DC"/>
    <w:rsid w:val="00161706"/>
    <w:rsid w:val="001618A6"/>
    <w:rsid w:val="0016196D"/>
    <w:rsid w:val="00161ADC"/>
    <w:rsid w:val="00161F2E"/>
    <w:rsid w:val="001638EB"/>
    <w:rsid w:val="00164394"/>
    <w:rsid w:val="001648C7"/>
    <w:rsid w:val="00165BA4"/>
    <w:rsid w:val="001665AC"/>
    <w:rsid w:val="00166D78"/>
    <w:rsid w:val="0016755E"/>
    <w:rsid w:val="00167655"/>
    <w:rsid w:val="001718A0"/>
    <w:rsid w:val="00172862"/>
    <w:rsid w:val="00172882"/>
    <w:rsid w:val="00172C01"/>
    <w:rsid w:val="0017366D"/>
    <w:rsid w:val="00174D30"/>
    <w:rsid w:val="00174E55"/>
    <w:rsid w:val="00175782"/>
    <w:rsid w:val="00175849"/>
    <w:rsid w:val="00175A73"/>
    <w:rsid w:val="001763BB"/>
    <w:rsid w:val="00177301"/>
    <w:rsid w:val="0017778F"/>
    <w:rsid w:val="00177EDD"/>
    <w:rsid w:val="0018021B"/>
    <w:rsid w:val="00180634"/>
    <w:rsid w:val="001807D7"/>
    <w:rsid w:val="00180996"/>
    <w:rsid w:val="00180F68"/>
    <w:rsid w:val="001812B7"/>
    <w:rsid w:val="0018163F"/>
    <w:rsid w:val="001816D7"/>
    <w:rsid w:val="00182472"/>
    <w:rsid w:val="00182ADA"/>
    <w:rsid w:val="00182FCA"/>
    <w:rsid w:val="00183423"/>
    <w:rsid w:val="001838FF"/>
    <w:rsid w:val="00183C0E"/>
    <w:rsid w:val="00183D7A"/>
    <w:rsid w:val="00183EF1"/>
    <w:rsid w:val="0018520C"/>
    <w:rsid w:val="001856B1"/>
    <w:rsid w:val="00185882"/>
    <w:rsid w:val="001909B2"/>
    <w:rsid w:val="00191536"/>
    <w:rsid w:val="001919D0"/>
    <w:rsid w:val="00191AAD"/>
    <w:rsid w:val="00191BB8"/>
    <w:rsid w:val="00194C91"/>
    <w:rsid w:val="00195786"/>
    <w:rsid w:val="001963BE"/>
    <w:rsid w:val="00196820"/>
    <w:rsid w:val="001970E1"/>
    <w:rsid w:val="00197F05"/>
    <w:rsid w:val="001A0A57"/>
    <w:rsid w:val="001A0EA5"/>
    <w:rsid w:val="001A12A8"/>
    <w:rsid w:val="001A1759"/>
    <w:rsid w:val="001A1A04"/>
    <w:rsid w:val="001A1AE5"/>
    <w:rsid w:val="001A1B5B"/>
    <w:rsid w:val="001A1E8C"/>
    <w:rsid w:val="001A22EB"/>
    <w:rsid w:val="001A3217"/>
    <w:rsid w:val="001A32C2"/>
    <w:rsid w:val="001A37E6"/>
    <w:rsid w:val="001A4376"/>
    <w:rsid w:val="001A4714"/>
    <w:rsid w:val="001A5608"/>
    <w:rsid w:val="001A5BD9"/>
    <w:rsid w:val="001A6320"/>
    <w:rsid w:val="001A6619"/>
    <w:rsid w:val="001A6918"/>
    <w:rsid w:val="001A698F"/>
    <w:rsid w:val="001A7754"/>
    <w:rsid w:val="001B0117"/>
    <w:rsid w:val="001B0290"/>
    <w:rsid w:val="001B0C41"/>
    <w:rsid w:val="001B12EE"/>
    <w:rsid w:val="001B18A5"/>
    <w:rsid w:val="001B19AD"/>
    <w:rsid w:val="001B31C7"/>
    <w:rsid w:val="001B50F0"/>
    <w:rsid w:val="001B5115"/>
    <w:rsid w:val="001B5577"/>
    <w:rsid w:val="001B5804"/>
    <w:rsid w:val="001B5D9F"/>
    <w:rsid w:val="001B6763"/>
    <w:rsid w:val="001B6987"/>
    <w:rsid w:val="001B6D64"/>
    <w:rsid w:val="001B6FBA"/>
    <w:rsid w:val="001B743C"/>
    <w:rsid w:val="001B76A5"/>
    <w:rsid w:val="001B780C"/>
    <w:rsid w:val="001B787E"/>
    <w:rsid w:val="001B78E4"/>
    <w:rsid w:val="001B7BC1"/>
    <w:rsid w:val="001C022A"/>
    <w:rsid w:val="001C0C07"/>
    <w:rsid w:val="001C0EAF"/>
    <w:rsid w:val="001C113A"/>
    <w:rsid w:val="001C1A70"/>
    <w:rsid w:val="001C1F14"/>
    <w:rsid w:val="001C2139"/>
    <w:rsid w:val="001C2B56"/>
    <w:rsid w:val="001C2C24"/>
    <w:rsid w:val="001C2CDD"/>
    <w:rsid w:val="001C3589"/>
    <w:rsid w:val="001C3C0F"/>
    <w:rsid w:val="001C49A0"/>
    <w:rsid w:val="001C49EB"/>
    <w:rsid w:val="001C4CEB"/>
    <w:rsid w:val="001C54BF"/>
    <w:rsid w:val="001C54EA"/>
    <w:rsid w:val="001C55C1"/>
    <w:rsid w:val="001C5C94"/>
    <w:rsid w:val="001C6D18"/>
    <w:rsid w:val="001C6EDF"/>
    <w:rsid w:val="001C7E98"/>
    <w:rsid w:val="001D0073"/>
    <w:rsid w:val="001D0CAB"/>
    <w:rsid w:val="001D1832"/>
    <w:rsid w:val="001D18BB"/>
    <w:rsid w:val="001D1E7A"/>
    <w:rsid w:val="001D2430"/>
    <w:rsid w:val="001D2528"/>
    <w:rsid w:val="001D25F6"/>
    <w:rsid w:val="001D2863"/>
    <w:rsid w:val="001D2DE8"/>
    <w:rsid w:val="001D3379"/>
    <w:rsid w:val="001D3F03"/>
    <w:rsid w:val="001D4385"/>
    <w:rsid w:val="001D4D23"/>
    <w:rsid w:val="001D52AC"/>
    <w:rsid w:val="001D5425"/>
    <w:rsid w:val="001D5B47"/>
    <w:rsid w:val="001D6824"/>
    <w:rsid w:val="001D6883"/>
    <w:rsid w:val="001D71F2"/>
    <w:rsid w:val="001D72F8"/>
    <w:rsid w:val="001E0FFF"/>
    <w:rsid w:val="001E16BC"/>
    <w:rsid w:val="001E21A6"/>
    <w:rsid w:val="001E270C"/>
    <w:rsid w:val="001E289C"/>
    <w:rsid w:val="001E3A46"/>
    <w:rsid w:val="001E3D0F"/>
    <w:rsid w:val="001E4B51"/>
    <w:rsid w:val="001E50D8"/>
    <w:rsid w:val="001E5F5E"/>
    <w:rsid w:val="001E6370"/>
    <w:rsid w:val="001E6ACB"/>
    <w:rsid w:val="001E7C45"/>
    <w:rsid w:val="001F103B"/>
    <w:rsid w:val="001F184A"/>
    <w:rsid w:val="001F1E17"/>
    <w:rsid w:val="001F2498"/>
    <w:rsid w:val="001F2808"/>
    <w:rsid w:val="001F2960"/>
    <w:rsid w:val="001F2B1A"/>
    <w:rsid w:val="001F2C5B"/>
    <w:rsid w:val="001F3860"/>
    <w:rsid w:val="001F3FCF"/>
    <w:rsid w:val="001F40D5"/>
    <w:rsid w:val="001F45A9"/>
    <w:rsid w:val="001F5315"/>
    <w:rsid w:val="001F535A"/>
    <w:rsid w:val="001F5DD3"/>
    <w:rsid w:val="001F62E6"/>
    <w:rsid w:val="001F65AC"/>
    <w:rsid w:val="001F678A"/>
    <w:rsid w:val="001F6A37"/>
    <w:rsid w:val="001F6C94"/>
    <w:rsid w:val="001F6F59"/>
    <w:rsid w:val="001F71EA"/>
    <w:rsid w:val="001F7341"/>
    <w:rsid w:val="001F7574"/>
    <w:rsid w:val="001F782B"/>
    <w:rsid w:val="001F791B"/>
    <w:rsid w:val="001F7DCE"/>
    <w:rsid w:val="002007E1"/>
    <w:rsid w:val="00200D52"/>
    <w:rsid w:val="00200ED8"/>
    <w:rsid w:val="0020104D"/>
    <w:rsid w:val="002016EC"/>
    <w:rsid w:val="0020198E"/>
    <w:rsid w:val="0020264A"/>
    <w:rsid w:val="00202FC0"/>
    <w:rsid w:val="00203046"/>
    <w:rsid w:val="0020304C"/>
    <w:rsid w:val="0020340E"/>
    <w:rsid w:val="00204192"/>
    <w:rsid w:val="0020434B"/>
    <w:rsid w:val="0020461F"/>
    <w:rsid w:val="002048B4"/>
    <w:rsid w:val="002048EB"/>
    <w:rsid w:val="00204BD2"/>
    <w:rsid w:val="00204C4E"/>
    <w:rsid w:val="00205502"/>
    <w:rsid w:val="0020577B"/>
    <w:rsid w:val="00205EE3"/>
    <w:rsid w:val="00207F39"/>
    <w:rsid w:val="002107C4"/>
    <w:rsid w:val="00210CD2"/>
    <w:rsid w:val="0021120C"/>
    <w:rsid w:val="00211566"/>
    <w:rsid w:val="002127F4"/>
    <w:rsid w:val="00212A05"/>
    <w:rsid w:val="00213B3A"/>
    <w:rsid w:val="002147F2"/>
    <w:rsid w:val="00214A7B"/>
    <w:rsid w:val="002155C2"/>
    <w:rsid w:val="0021675F"/>
    <w:rsid w:val="00216B31"/>
    <w:rsid w:val="00216FC7"/>
    <w:rsid w:val="002172B4"/>
    <w:rsid w:val="00217322"/>
    <w:rsid w:val="00217334"/>
    <w:rsid w:val="00217502"/>
    <w:rsid w:val="0021783E"/>
    <w:rsid w:val="00217FB2"/>
    <w:rsid w:val="002201B6"/>
    <w:rsid w:val="00221241"/>
    <w:rsid w:val="0022217F"/>
    <w:rsid w:val="00223AE3"/>
    <w:rsid w:val="00223BE8"/>
    <w:rsid w:val="00223C7F"/>
    <w:rsid w:val="00223F77"/>
    <w:rsid w:val="00224413"/>
    <w:rsid w:val="00224CDF"/>
    <w:rsid w:val="0022592E"/>
    <w:rsid w:val="002266CD"/>
    <w:rsid w:val="00226AE9"/>
    <w:rsid w:val="00227518"/>
    <w:rsid w:val="00227E49"/>
    <w:rsid w:val="00230CB1"/>
    <w:rsid w:val="00230D1B"/>
    <w:rsid w:val="00230DB2"/>
    <w:rsid w:val="00231078"/>
    <w:rsid w:val="0023137B"/>
    <w:rsid w:val="00231520"/>
    <w:rsid w:val="002318C9"/>
    <w:rsid w:val="00231CD7"/>
    <w:rsid w:val="00231D90"/>
    <w:rsid w:val="002325F4"/>
    <w:rsid w:val="002327E6"/>
    <w:rsid w:val="00232CFD"/>
    <w:rsid w:val="00232FA7"/>
    <w:rsid w:val="0023345B"/>
    <w:rsid w:val="00233678"/>
    <w:rsid w:val="002336B3"/>
    <w:rsid w:val="002337FF"/>
    <w:rsid w:val="00234132"/>
    <w:rsid w:val="0023439C"/>
    <w:rsid w:val="00236006"/>
    <w:rsid w:val="00237388"/>
    <w:rsid w:val="002375BD"/>
    <w:rsid w:val="0023773B"/>
    <w:rsid w:val="00237830"/>
    <w:rsid w:val="002402E5"/>
    <w:rsid w:val="00240901"/>
    <w:rsid w:val="0024222C"/>
    <w:rsid w:val="00242543"/>
    <w:rsid w:val="00242B46"/>
    <w:rsid w:val="00242D0F"/>
    <w:rsid w:val="0024309B"/>
    <w:rsid w:val="00243BDF"/>
    <w:rsid w:val="002440DE"/>
    <w:rsid w:val="00244165"/>
    <w:rsid w:val="002448CB"/>
    <w:rsid w:val="00244A0F"/>
    <w:rsid w:val="00244AF5"/>
    <w:rsid w:val="00244E40"/>
    <w:rsid w:val="00244FAA"/>
    <w:rsid w:val="002453D5"/>
    <w:rsid w:val="002456FD"/>
    <w:rsid w:val="002458E8"/>
    <w:rsid w:val="00245AB5"/>
    <w:rsid w:val="00245B24"/>
    <w:rsid w:val="00245E04"/>
    <w:rsid w:val="00245F7F"/>
    <w:rsid w:val="00246343"/>
    <w:rsid w:val="0024639B"/>
    <w:rsid w:val="00246476"/>
    <w:rsid w:val="00246B15"/>
    <w:rsid w:val="00247D83"/>
    <w:rsid w:val="00247E4B"/>
    <w:rsid w:val="00247F84"/>
    <w:rsid w:val="002500CA"/>
    <w:rsid w:val="00250580"/>
    <w:rsid w:val="00250940"/>
    <w:rsid w:val="00251757"/>
    <w:rsid w:val="00251772"/>
    <w:rsid w:val="00251DE7"/>
    <w:rsid w:val="00253AA1"/>
    <w:rsid w:val="00254394"/>
    <w:rsid w:val="00254A47"/>
    <w:rsid w:val="00254B96"/>
    <w:rsid w:val="0025546A"/>
    <w:rsid w:val="00256256"/>
    <w:rsid w:val="00257403"/>
    <w:rsid w:val="00257632"/>
    <w:rsid w:val="00257718"/>
    <w:rsid w:val="00257A33"/>
    <w:rsid w:val="00257B70"/>
    <w:rsid w:val="00260CE8"/>
    <w:rsid w:val="00260D78"/>
    <w:rsid w:val="00262AE5"/>
    <w:rsid w:val="00262E08"/>
    <w:rsid w:val="002638D9"/>
    <w:rsid w:val="00263900"/>
    <w:rsid w:val="00263C75"/>
    <w:rsid w:val="00264204"/>
    <w:rsid w:val="002645D8"/>
    <w:rsid w:val="00264A70"/>
    <w:rsid w:val="00264DD5"/>
    <w:rsid w:val="00265189"/>
    <w:rsid w:val="0026720E"/>
    <w:rsid w:val="002679C4"/>
    <w:rsid w:val="00270758"/>
    <w:rsid w:val="0027126E"/>
    <w:rsid w:val="002728EE"/>
    <w:rsid w:val="002738F4"/>
    <w:rsid w:val="002748BE"/>
    <w:rsid w:val="0027537B"/>
    <w:rsid w:val="00275830"/>
    <w:rsid w:val="002759DD"/>
    <w:rsid w:val="00276255"/>
    <w:rsid w:val="00276534"/>
    <w:rsid w:val="0027653B"/>
    <w:rsid w:val="0027654F"/>
    <w:rsid w:val="00277894"/>
    <w:rsid w:val="0027795C"/>
    <w:rsid w:val="00277A0C"/>
    <w:rsid w:val="00280586"/>
    <w:rsid w:val="00280980"/>
    <w:rsid w:val="00282362"/>
    <w:rsid w:val="002828A7"/>
    <w:rsid w:val="0028315B"/>
    <w:rsid w:val="002837A5"/>
    <w:rsid w:val="002837DC"/>
    <w:rsid w:val="002839F0"/>
    <w:rsid w:val="00283B90"/>
    <w:rsid w:val="002842D4"/>
    <w:rsid w:val="002844C5"/>
    <w:rsid w:val="0028475C"/>
    <w:rsid w:val="00284A98"/>
    <w:rsid w:val="002850CA"/>
    <w:rsid w:val="00285D9F"/>
    <w:rsid w:val="0028699F"/>
    <w:rsid w:val="00286DFA"/>
    <w:rsid w:val="00286ECC"/>
    <w:rsid w:val="00287307"/>
    <w:rsid w:val="002874E3"/>
    <w:rsid w:val="002903B0"/>
    <w:rsid w:val="0029123F"/>
    <w:rsid w:val="00291C6D"/>
    <w:rsid w:val="00293274"/>
    <w:rsid w:val="002933F9"/>
    <w:rsid w:val="002936F1"/>
    <w:rsid w:val="002937CA"/>
    <w:rsid w:val="00293D52"/>
    <w:rsid w:val="00294512"/>
    <w:rsid w:val="002950A4"/>
    <w:rsid w:val="002958A7"/>
    <w:rsid w:val="002959CC"/>
    <w:rsid w:val="002964AF"/>
    <w:rsid w:val="002967AD"/>
    <w:rsid w:val="002968DC"/>
    <w:rsid w:val="0029693B"/>
    <w:rsid w:val="002970B0"/>
    <w:rsid w:val="002A0EB9"/>
    <w:rsid w:val="002A121E"/>
    <w:rsid w:val="002A13ED"/>
    <w:rsid w:val="002A1D41"/>
    <w:rsid w:val="002A1DAA"/>
    <w:rsid w:val="002A251A"/>
    <w:rsid w:val="002A2DA3"/>
    <w:rsid w:val="002A2DBD"/>
    <w:rsid w:val="002A3FD0"/>
    <w:rsid w:val="002A44D9"/>
    <w:rsid w:val="002A4844"/>
    <w:rsid w:val="002A4F89"/>
    <w:rsid w:val="002A58B9"/>
    <w:rsid w:val="002A5B7D"/>
    <w:rsid w:val="002A6500"/>
    <w:rsid w:val="002A6C8F"/>
    <w:rsid w:val="002A74CE"/>
    <w:rsid w:val="002A75DB"/>
    <w:rsid w:val="002A799E"/>
    <w:rsid w:val="002B02DD"/>
    <w:rsid w:val="002B0466"/>
    <w:rsid w:val="002B089F"/>
    <w:rsid w:val="002B0B13"/>
    <w:rsid w:val="002B0C17"/>
    <w:rsid w:val="002B0E3A"/>
    <w:rsid w:val="002B0F3C"/>
    <w:rsid w:val="002B16D3"/>
    <w:rsid w:val="002B1B8D"/>
    <w:rsid w:val="002B2096"/>
    <w:rsid w:val="002B280F"/>
    <w:rsid w:val="002B2A05"/>
    <w:rsid w:val="002B2AAE"/>
    <w:rsid w:val="002B2C2E"/>
    <w:rsid w:val="002B2D8C"/>
    <w:rsid w:val="002B2FB9"/>
    <w:rsid w:val="002B3177"/>
    <w:rsid w:val="002B3308"/>
    <w:rsid w:val="002B407E"/>
    <w:rsid w:val="002B424C"/>
    <w:rsid w:val="002B4251"/>
    <w:rsid w:val="002B45A9"/>
    <w:rsid w:val="002B4BF5"/>
    <w:rsid w:val="002B5CE8"/>
    <w:rsid w:val="002B6057"/>
    <w:rsid w:val="002B68B7"/>
    <w:rsid w:val="002B6CE0"/>
    <w:rsid w:val="002B74D6"/>
    <w:rsid w:val="002B74D8"/>
    <w:rsid w:val="002B7EE4"/>
    <w:rsid w:val="002C031D"/>
    <w:rsid w:val="002C0767"/>
    <w:rsid w:val="002C0B95"/>
    <w:rsid w:val="002C1046"/>
    <w:rsid w:val="002C10B2"/>
    <w:rsid w:val="002C12CA"/>
    <w:rsid w:val="002C21FB"/>
    <w:rsid w:val="002C32BD"/>
    <w:rsid w:val="002C352D"/>
    <w:rsid w:val="002C368B"/>
    <w:rsid w:val="002C456B"/>
    <w:rsid w:val="002C4784"/>
    <w:rsid w:val="002C4B63"/>
    <w:rsid w:val="002C4BEA"/>
    <w:rsid w:val="002C5452"/>
    <w:rsid w:val="002C6063"/>
    <w:rsid w:val="002C6571"/>
    <w:rsid w:val="002C661C"/>
    <w:rsid w:val="002D08D9"/>
    <w:rsid w:val="002D08EA"/>
    <w:rsid w:val="002D0CA6"/>
    <w:rsid w:val="002D13FA"/>
    <w:rsid w:val="002D1689"/>
    <w:rsid w:val="002D1931"/>
    <w:rsid w:val="002D1E0F"/>
    <w:rsid w:val="002D23AF"/>
    <w:rsid w:val="002D256D"/>
    <w:rsid w:val="002D2E1A"/>
    <w:rsid w:val="002D2E6D"/>
    <w:rsid w:val="002D2F5B"/>
    <w:rsid w:val="002D3612"/>
    <w:rsid w:val="002D3AB0"/>
    <w:rsid w:val="002D4B0F"/>
    <w:rsid w:val="002D4C62"/>
    <w:rsid w:val="002D5429"/>
    <w:rsid w:val="002D581B"/>
    <w:rsid w:val="002D5ACF"/>
    <w:rsid w:val="002D5EF9"/>
    <w:rsid w:val="002D6120"/>
    <w:rsid w:val="002D6A86"/>
    <w:rsid w:val="002D6BE1"/>
    <w:rsid w:val="002D759D"/>
    <w:rsid w:val="002D78AB"/>
    <w:rsid w:val="002D7EF2"/>
    <w:rsid w:val="002D7F0B"/>
    <w:rsid w:val="002E01EF"/>
    <w:rsid w:val="002E0218"/>
    <w:rsid w:val="002E0337"/>
    <w:rsid w:val="002E09FC"/>
    <w:rsid w:val="002E0FC6"/>
    <w:rsid w:val="002E14DB"/>
    <w:rsid w:val="002E18AC"/>
    <w:rsid w:val="002E2073"/>
    <w:rsid w:val="002E2122"/>
    <w:rsid w:val="002E2299"/>
    <w:rsid w:val="002E2400"/>
    <w:rsid w:val="002E2BF0"/>
    <w:rsid w:val="002E3028"/>
    <w:rsid w:val="002E387D"/>
    <w:rsid w:val="002E3A60"/>
    <w:rsid w:val="002E40D1"/>
    <w:rsid w:val="002E4B06"/>
    <w:rsid w:val="002E52FD"/>
    <w:rsid w:val="002E5960"/>
    <w:rsid w:val="002E5BE0"/>
    <w:rsid w:val="002E5D68"/>
    <w:rsid w:val="002E5DFD"/>
    <w:rsid w:val="002E6C93"/>
    <w:rsid w:val="002E6D71"/>
    <w:rsid w:val="002E7D88"/>
    <w:rsid w:val="002F0398"/>
    <w:rsid w:val="002F03D7"/>
    <w:rsid w:val="002F068D"/>
    <w:rsid w:val="002F1222"/>
    <w:rsid w:val="002F31D3"/>
    <w:rsid w:val="002F452C"/>
    <w:rsid w:val="002F4C6F"/>
    <w:rsid w:val="002F5554"/>
    <w:rsid w:val="002F5715"/>
    <w:rsid w:val="002F575E"/>
    <w:rsid w:val="002F5870"/>
    <w:rsid w:val="002F5DEA"/>
    <w:rsid w:val="002F66EC"/>
    <w:rsid w:val="002F6B8A"/>
    <w:rsid w:val="002F7813"/>
    <w:rsid w:val="002F7F67"/>
    <w:rsid w:val="00300A24"/>
    <w:rsid w:val="003013AD"/>
    <w:rsid w:val="0030178B"/>
    <w:rsid w:val="00301C2F"/>
    <w:rsid w:val="00302B1F"/>
    <w:rsid w:val="00302B2C"/>
    <w:rsid w:val="00303592"/>
    <w:rsid w:val="00303D7D"/>
    <w:rsid w:val="00305225"/>
    <w:rsid w:val="0030566C"/>
    <w:rsid w:val="003069CD"/>
    <w:rsid w:val="00306D19"/>
    <w:rsid w:val="00306EA9"/>
    <w:rsid w:val="0030716C"/>
    <w:rsid w:val="0030754F"/>
    <w:rsid w:val="00310D27"/>
    <w:rsid w:val="00311271"/>
    <w:rsid w:val="0031129D"/>
    <w:rsid w:val="003113F6"/>
    <w:rsid w:val="00311FBD"/>
    <w:rsid w:val="00312724"/>
    <w:rsid w:val="00313041"/>
    <w:rsid w:val="00313108"/>
    <w:rsid w:val="003134EA"/>
    <w:rsid w:val="00314A40"/>
    <w:rsid w:val="00314AAA"/>
    <w:rsid w:val="00315021"/>
    <w:rsid w:val="00315371"/>
    <w:rsid w:val="00315BB5"/>
    <w:rsid w:val="00315FE2"/>
    <w:rsid w:val="003172AC"/>
    <w:rsid w:val="003173EB"/>
    <w:rsid w:val="0031745E"/>
    <w:rsid w:val="00317517"/>
    <w:rsid w:val="00317A0A"/>
    <w:rsid w:val="00317AFF"/>
    <w:rsid w:val="003205CF"/>
    <w:rsid w:val="00320A9A"/>
    <w:rsid w:val="003226C5"/>
    <w:rsid w:val="00323143"/>
    <w:rsid w:val="0032330B"/>
    <w:rsid w:val="003239A6"/>
    <w:rsid w:val="0032480D"/>
    <w:rsid w:val="00324939"/>
    <w:rsid w:val="0032513C"/>
    <w:rsid w:val="0032545A"/>
    <w:rsid w:val="00325606"/>
    <w:rsid w:val="003259A2"/>
    <w:rsid w:val="00325C4E"/>
    <w:rsid w:val="00326071"/>
    <w:rsid w:val="003261D6"/>
    <w:rsid w:val="00326C0A"/>
    <w:rsid w:val="00327603"/>
    <w:rsid w:val="003279A3"/>
    <w:rsid w:val="0033140C"/>
    <w:rsid w:val="0033184A"/>
    <w:rsid w:val="00331A3A"/>
    <w:rsid w:val="00331AB2"/>
    <w:rsid w:val="00331ED3"/>
    <w:rsid w:val="00332880"/>
    <w:rsid w:val="00332972"/>
    <w:rsid w:val="00332E12"/>
    <w:rsid w:val="00332F79"/>
    <w:rsid w:val="0033362B"/>
    <w:rsid w:val="00333791"/>
    <w:rsid w:val="00334492"/>
    <w:rsid w:val="00334A2E"/>
    <w:rsid w:val="0033542B"/>
    <w:rsid w:val="00335864"/>
    <w:rsid w:val="00336034"/>
    <w:rsid w:val="00336283"/>
    <w:rsid w:val="00336661"/>
    <w:rsid w:val="0033774C"/>
    <w:rsid w:val="00337D9E"/>
    <w:rsid w:val="00337F33"/>
    <w:rsid w:val="003400AB"/>
    <w:rsid w:val="003402A1"/>
    <w:rsid w:val="00341412"/>
    <w:rsid w:val="003414B6"/>
    <w:rsid w:val="00341E84"/>
    <w:rsid w:val="00342682"/>
    <w:rsid w:val="00342EA3"/>
    <w:rsid w:val="0034307A"/>
    <w:rsid w:val="00343A90"/>
    <w:rsid w:val="00343C3E"/>
    <w:rsid w:val="00344B57"/>
    <w:rsid w:val="003453FB"/>
    <w:rsid w:val="00345BEB"/>
    <w:rsid w:val="00345E77"/>
    <w:rsid w:val="003467A3"/>
    <w:rsid w:val="00347340"/>
    <w:rsid w:val="003475CE"/>
    <w:rsid w:val="0034790D"/>
    <w:rsid w:val="00347C07"/>
    <w:rsid w:val="0035069B"/>
    <w:rsid w:val="00350AC4"/>
    <w:rsid w:val="0035141E"/>
    <w:rsid w:val="003515DE"/>
    <w:rsid w:val="00351968"/>
    <w:rsid w:val="00352229"/>
    <w:rsid w:val="0035245E"/>
    <w:rsid w:val="00352BF4"/>
    <w:rsid w:val="0035360F"/>
    <w:rsid w:val="00353E72"/>
    <w:rsid w:val="00355673"/>
    <w:rsid w:val="003556C7"/>
    <w:rsid w:val="003563E9"/>
    <w:rsid w:val="00356A11"/>
    <w:rsid w:val="00356E28"/>
    <w:rsid w:val="00357A7B"/>
    <w:rsid w:val="0036000B"/>
    <w:rsid w:val="003606FC"/>
    <w:rsid w:val="00360C08"/>
    <w:rsid w:val="00360C80"/>
    <w:rsid w:val="003611E6"/>
    <w:rsid w:val="003612A8"/>
    <w:rsid w:val="003616E2"/>
    <w:rsid w:val="0036187B"/>
    <w:rsid w:val="00361D45"/>
    <w:rsid w:val="00361DE6"/>
    <w:rsid w:val="00362082"/>
    <w:rsid w:val="00362822"/>
    <w:rsid w:val="00362975"/>
    <w:rsid w:val="00363A2B"/>
    <w:rsid w:val="00363ABE"/>
    <w:rsid w:val="00365B18"/>
    <w:rsid w:val="00365DB4"/>
    <w:rsid w:val="00367230"/>
    <w:rsid w:val="003677B2"/>
    <w:rsid w:val="00367DFC"/>
    <w:rsid w:val="00370326"/>
    <w:rsid w:val="003707FE"/>
    <w:rsid w:val="00370D9D"/>
    <w:rsid w:val="00370EF1"/>
    <w:rsid w:val="00371059"/>
    <w:rsid w:val="00371349"/>
    <w:rsid w:val="00371DF2"/>
    <w:rsid w:val="00372354"/>
    <w:rsid w:val="0037276E"/>
    <w:rsid w:val="003727CB"/>
    <w:rsid w:val="003731C9"/>
    <w:rsid w:val="00373516"/>
    <w:rsid w:val="00373AD7"/>
    <w:rsid w:val="0037458F"/>
    <w:rsid w:val="00374AE4"/>
    <w:rsid w:val="0037512F"/>
    <w:rsid w:val="003753F2"/>
    <w:rsid w:val="003756C2"/>
    <w:rsid w:val="003759A1"/>
    <w:rsid w:val="00375E1F"/>
    <w:rsid w:val="00376898"/>
    <w:rsid w:val="00376B15"/>
    <w:rsid w:val="0038060D"/>
    <w:rsid w:val="00380EF4"/>
    <w:rsid w:val="00381095"/>
    <w:rsid w:val="00381830"/>
    <w:rsid w:val="003823B1"/>
    <w:rsid w:val="003826A4"/>
    <w:rsid w:val="00382A1E"/>
    <w:rsid w:val="00384342"/>
    <w:rsid w:val="00384A16"/>
    <w:rsid w:val="00384A69"/>
    <w:rsid w:val="00384FA2"/>
    <w:rsid w:val="0038517D"/>
    <w:rsid w:val="003854C1"/>
    <w:rsid w:val="003866CF"/>
    <w:rsid w:val="00386939"/>
    <w:rsid w:val="00386EB7"/>
    <w:rsid w:val="003870D4"/>
    <w:rsid w:val="00387425"/>
    <w:rsid w:val="00387E50"/>
    <w:rsid w:val="003917AC"/>
    <w:rsid w:val="00391CD7"/>
    <w:rsid w:val="00391D8C"/>
    <w:rsid w:val="0039257C"/>
    <w:rsid w:val="00392E15"/>
    <w:rsid w:val="00393964"/>
    <w:rsid w:val="00393A07"/>
    <w:rsid w:val="00393FD4"/>
    <w:rsid w:val="003949B6"/>
    <w:rsid w:val="00395B84"/>
    <w:rsid w:val="00395BFC"/>
    <w:rsid w:val="003961CE"/>
    <w:rsid w:val="00396423"/>
    <w:rsid w:val="0039645C"/>
    <w:rsid w:val="0039668F"/>
    <w:rsid w:val="0039678E"/>
    <w:rsid w:val="00396850"/>
    <w:rsid w:val="00396ACD"/>
    <w:rsid w:val="00397C4D"/>
    <w:rsid w:val="003A13AF"/>
    <w:rsid w:val="003A13B6"/>
    <w:rsid w:val="003A1D0C"/>
    <w:rsid w:val="003A1F80"/>
    <w:rsid w:val="003A2230"/>
    <w:rsid w:val="003A2423"/>
    <w:rsid w:val="003A24D3"/>
    <w:rsid w:val="003A271F"/>
    <w:rsid w:val="003A2AC7"/>
    <w:rsid w:val="003A2E98"/>
    <w:rsid w:val="003A38D1"/>
    <w:rsid w:val="003A3DD1"/>
    <w:rsid w:val="003A4474"/>
    <w:rsid w:val="003A4B71"/>
    <w:rsid w:val="003A4F78"/>
    <w:rsid w:val="003A54EF"/>
    <w:rsid w:val="003A570C"/>
    <w:rsid w:val="003A5A01"/>
    <w:rsid w:val="003A5AEA"/>
    <w:rsid w:val="003A5F0D"/>
    <w:rsid w:val="003A69F9"/>
    <w:rsid w:val="003A70D6"/>
    <w:rsid w:val="003A71E7"/>
    <w:rsid w:val="003B0D52"/>
    <w:rsid w:val="003B1384"/>
    <w:rsid w:val="003B1BA2"/>
    <w:rsid w:val="003B26BA"/>
    <w:rsid w:val="003B3CBE"/>
    <w:rsid w:val="003B3CF7"/>
    <w:rsid w:val="003B40DC"/>
    <w:rsid w:val="003B4919"/>
    <w:rsid w:val="003B4B94"/>
    <w:rsid w:val="003B4EFB"/>
    <w:rsid w:val="003B5149"/>
    <w:rsid w:val="003B56B5"/>
    <w:rsid w:val="003B646D"/>
    <w:rsid w:val="003B6BCD"/>
    <w:rsid w:val="003B6D0F"/>
    <w:rsid w:val="003B714E"/>
    <w:rsid w:val="003B7496"/>
    <w:rsid w:val="003B7EDA"/>
    <w:rsid w:val="003B7FE7"/>
    <w:rsid w:val="003C00AB"/>
    <w:rsid w:val="003C09CC"/>
    <w:rsid w:val="003C19BF"/>
    <w:rsid w:val="003C2767"/>
    <w:rsid w:val="003C2986"/>
    <w:rsid w:val="003C2DC4"/>
    <w:rsid w:val="003C370F"/>
    <w:rsid w:val="003C46E3"/>
    <w:rsid w:val="003C6074"/>
    <w:rsid w:val="003C62A6"/>
    <w:rsid w:val="003C6CBA"/>
    <w:rsid w:val="003C7973"/>
    <w:rsid w:val="003C7BFB"/>
    <w:rsid w:val="003C7CE1"/>
    <w:rsid w:val="003D06FB"/>
    <w:rsid w:val="003D0A99"/>
    <w:rsid w:val="003D11AD"/>
    <w:rsid w:val="003D130E"/>
    <w:rsid w:val="003D1312"/>
    <w:rsid w:val="003D1405"/>
    <w:rsid w:val="003D199D"/>
    <w:rsid w:val="003D27DD"/>
    <w:rsid w:val="003D2ECB"/>
    <w:rsid w:val="003D3921"/>
    <w:rsid w:val="003D3D48"/>
    <w:rsid w:val="003D40AD"/>
    <w:rsid w:val="003D44A6"/>
    <w:rsid w:val="003D47B6"/>
    <w:rsid w:val="003D4E95"/>
    <w:rsid w:val="003D55DA"/>
    <w:rsid w:val="003D7024"/>
    <w:rsid w:val="003D7169"/>
    <w:rsid w:val="003D7357"/>
    <w:rsid w:val="003E12D9"/>
    <w:rsid w:val="003E2946"/>
    <w:rsid w:val="003E333C"/>
    <w:rsid w:val="003E3429"/>
    <w:rsid w:val="003E3E22"/>
    <w:rsid w:val="003E4D75"/>
    <w:rsid w:val="003E5DF3"/>
    <w:rsid w:val="003E654E"/>
    <w:rsid w:val="003E7376"/>
    <w:rsid w:val="003E7BE3"/>
    <w:rsid w:val="003E7CF7"/>
    <w:rsid w:val="003F0955"/>
    <w:rsid w:val="003F108B"/>
    <w:rsid w:val="003F13B2"/>
    <w:rsid w:val="003F17E1"/>
    <w:rsid w:val="003F1982"/>
    <w:rsid w:val="003F1C31"/>
    <w:rsid w:val="003F1E20"/>
    <w:rsid w:val="003F2C97"/>
    <w:rsid w:val="003F328A"/>
    <w:rsid w:val="003F4D48"/>
    <w:rsid w:val="003F621D"/>
    <w:rsid w:val="003F6313"/>
    <w:rsid w:val="003F691B"/>
    <w:rsid w:val="003F7307"/>
    <w:rsid w:val="003F74DF"/>
    <w:rsid w:val="0040087D"/>
    <w:rsid w:val="00400A2E"/>
    <w:rsid w:val="00401128"/>
    <w:rsid w:val="00401E7A"/>
    <w:rsid w:val="00402487"/>
    <w:rsid w:val="004028BB"/>
    <w:rsid w:val="00402FB2"/>
    <w:rsid w:val="00403356"/>
    <w:rsid w:val="00404619"/>
    <w:rsid w:val="00404DD5"/>
    <w:rsid w:val="00404EE0"/>
    <w:rsid w:val="00404FAC"/>
    <w:rsid w:val="00406691"/>
    <w:rsid w:val="004067B4"/>
    <w:rsid w:val="00406E15"/>
    <w:rsid w:val="00407AB2"/>
    <w:rsid w:val="00410282"/>
    <w:rsid w:val="00410995"/>
    <w:rsid w:val="00410CFF"/>
    <w:rsid w:val="00411D7B"/>
    <w:rsid w:val="00413B22"/>
    <w:rsid w:val="0041429A"/>
    <w:rsid w:val="0041481D"/>
    <w:rsid w:val="00414DC7"/>
    <w:rsid w:val="00414E61"/>
    <w:rsid w:val="00414FA0"/>
    <w:rsid w:val="004166E9"/>
    <w:rsid w:val="0042085F"/>
    <w:rsid w:val="00421761"/>
    <w:rsid w:val="0042182B"/>
    <w:rsid w:val="00421BA4"/>
    <w:rsid w:val="004220F6"/>
    <w:rsid w:val="00422D0E"/>
    <w:rsid w:val="00423366"/>
    <w:rsid w:val="00423667"/>
    <w:rsid w:val="004236B1"/>
    <w:rsid w:val="00423FC6"/>
    <w:rsid w:val="00424B52"/>
    <w:rsid w:val="004252EC"/>
    <w:rsid w:val="00425C0B"/>
    <w:rsid w:val="00425D75"/>
    <w:rsid w:val="004265ED"/>
    <w:rsid w:val="00426EB0"/>
    <w:rsid w:val="00427135"/>
    <w:rsid w:val="00427340"/>
    <w:rsid w:val="00427615"/>
    <w:rsid w:val="004279E3"/>
    <w:rsid w:val="00430239"/>
    <w:rsid w:val="00430C80"/>
    <w:rsid w:val="00430F82"/>
    <w:rsid w:val="00432334"/>
    <w:rsid w:val="00432A76"/>
    <w:rsid w:val="00432DAC"/>
    <w:rsid w:val="00433502"/>
    <w:rsid w:val="004339C3"/>
    <w:rsid w:val="00433C12"/>
    <w:rsid w:val="00434BB4"/>
    <w:rsid w:val="00436431"/>
    <w:rsid w:val="004369D5"/>
    <w:rsid w:val="00436D36"/>
    <w:rsid w:val="00436E62"/>
    <w:rsid w:val="00437B19"/>
    <w:rsid w:val="00437B5D"/>
    <w:rsid w:val="00437D34"/>
    <w:rsid w:val="00437E83"/>
    <w:rsid w:val="00440014"/>
    <w:rsid w:val="004407EF"/>
    <w:rsid w:val="00440884"/>
    <w:rsid w:val="00441210"/>
    <w:rsid w:val="0044121A"/>
    <w:rsid w:val="004413E6"/>
    <w:rsid w:val="0044160E"/>
    <w:rsid w:val="00441742"/>
    <w:rsid w:val="00441E4D"/>
    <w:rsid w:val="00442702"/>
    <w:rsid w:val="00442852"/>
    <w:rsid w:val="00442A6E"/>
    <w:rsid w:val="0044424E"/>
    <w:rsid w:val="00444512"/>
    <w:rsid w:val="00444894"/>
    <w:rsid w:val="00444B77"/>
    <w:rsid w:val="00444F86"/>
    <w:rsid w:val="004460EA"/>
    <w:rsid w:val="00446226"/>
    <w:rsid w:val="00446324"/>
    <w:rsid w:val="004464C9"/>
    <w:rsid w:val="00446565"/>
    <w:rsid w:val="00446AC7"/>
    <w:rsid w:val="00447147"/>
    <w:rsid w:val="0044788F"/>
    <w:rsid w:val="004508FC"/>
    <w:rsid w:val="00450906"/>
    <w:rsid w:val="00450B48"/>
    <w:rsid w:val="00450D70"/>
    <w:rsid w:val="00451D72"/>
    <w:rsid w:val="004520F7"/>
    <w:rsid w:val="00452540"/>
    <w:rsid w:val="00452D76"/>
    <w:rsid w:val="004530B1"/>
    <w:rsid w:val="0045382B"/>
    <w:rsid w:val="00453AC8"/>
    <w:rsid w:val="00454206"/>
    <w:rsid w:val="0045524F"/>
    <w:rsid w:val="00455563"/>
    <w:rsid w:val="0045559F"/>
    <w:rsid w:val="00455B25"/>
    <w:rsid w:val="0045619B"/>
    <w:rsid w:val="00456249"/>
    <w:rsid w:val="0045689C"/>
    <w:rsid w:val="00456C25"/>
    <w:rsid w:val="004574A6"/>
    <w:rsid w:val="0046041E"/>
    <w:rsid w:val="004610C6"/>
    <w:rsid w:val="004610FC"/>
    <w:rsid w:val="004613A5"/>
    <w:rsid w:val="0046148C"/>
    <w:rsid w:val="00461670"/>
    <w:rsid w:val="00461988"/>
    <w:rsid w:val="004623D3"/>
    <w:rsid w:val="00462B51"/>
    <w:rsid w:val="004631DF"/>
    <w:rsid w:val="00463CAD"/>
    <w:rsid w:val="00463DDF"/>
    <w:rsid w:val="004644FD"/>
    <w:rsid w:val="0046489B"/>
    <w:rsid w:val="004651E9"/>
    <w:rsid w:val="004653F1"/>
    <w:rsid w:val="0046606B"/>
    <w:rsid w:val="00466326"/>
    <w:rsid w:val="00466B8A"/>
    <w:rsid w:val="0046719E"/>
    <w:rsid w:val="004677E6"/>
    <w:rsid w:val="00467B45"/>
    <w:rsid w:val="00467BBD"/>
    <w:rsid w:val="004701B5"/>
    <w:rsid w:val="00470B46"/>
    <w:rsid w:val="004714D3"/>
    <w:rsid w:val="004716CD"/>
    <w:rsid w:val="00471ACA"/>
    <w:rsid w:val="00471C57"/>
    <w:rsid w:val="00471FA0"/>
    <w:rsid w:val="0047236F"/>
    <w:rsid w:val="0047257A"/>
    <w:rsid w:val="004729EA"/>
    <w:rsid w:val="004736F2"/>
    <w:rsid w:val="00473DF5"/>
    <w:rsid w:val="00473DFD"/>
    <w:rsid w:val="00474421"/>
    <w:rsid w:val="004744ED"/>
    <w:rsid w:val="00474608"/>
    <w:rsid w:val="00474F7D"/>
    <w:rsid w:val="004752BB"/>
    <w:rsid w:val="00475F1C"/>
    <w:rsid w:val="00476474"/>
    <w:rsid w:val="004772B0"/>
    <w:rsid w:val="004776FB"/>
    <w:rsid w:val="0048020E"/>
    <w:rsid w:val="004812FD"/>
    <w:rsid w:val="00481389"/>
    <w:rsid w:val="004813B2"/>
    <w:rsid w:val="004822D2"/>
    <w:rsid w:val="00482502"/>
    <w:rsid w:val="00483AF1"/>
    <w:rsid w:val="0048437D"/>
    <w:rsid w:val="004843EA"/>
    <w:rsid w:val="004852DB"/>
    <w:rsid w:val="004852E4"/>
    <w:rsid w:val="00485775"/>
    <w:rsid w:val="00485CD7"/>
    <w:rsid w:val="004862E2"/>
    <w:rsid w:val="004868B8"/>
    <w:rsid w:val="00490419"/>
    <w:rsid w:val="00490E29"/>
    <w:rsid w:val="004910B3"/>
    <w:rsid w:val="00491638"/>
    <w:rsid w:val="004932FF"/>
    <w:rsid w:val="00493AFB"/>
    <w:rsid w:val="00494074"/>
    <w:rsid w:val="00494176"/>
    <w:rsid w:val="00494388"/>
    <w:rsid w:val="00494E0C"/>
    <w:rsid w:val="00494E86"/>
    <w:rsid w:val="0049531F"/>
    <w:rsid w:val="004959AE"/>
    <w:rsid w:val="00495A68"/>
    <w:rsid w:val="00495F0B"/>
    <w:rsid w:val="00496412"/>
    <w:rsid w:val="004964C6"/>
    <w:rsid w:val="0049669D"/>
    <w:rsid w:val="00496CD0"/>
    <w:rsid w:val="00496EFA"/>
    <w:rsid w:val="00497128"/>
    <w:rsid w:val="0049761C"/>
    <w:rsid w:val="004979B1"/>
    <w:rsid w:val="004A0846"/>
    <w:rsid w:val="004A0B2A"/>
    <w:rsid w:val="004A1052"/>
    <w:rsid w:val="004A10E8"/>
    <w:rsid w:val="004A1157"/>
    <w:rsid w:val="004A18FD"/>
    <w:rsid w:val="004A192E"/>
    <w:rsid w:val="004A20D6"/>
    <w:rsid w:val="004A2671"/>
    <w:rsid w:val="004A2A3F"/>
    <w:rsid w:val="004A3B52"/>
    <w:rsid w:val="004A3CD6"/>
    <w:rsid w:val="004A432A"/>
    <w:rsid w:val="004A478B"/>
    <w:rsid w:val="004A4B4B"/>
    <w:rsid w:val="004A5098"/>
    <w:rsid w:val="004A5285"/>
    <w:rsid w:val="004A5A57"/>
    <w:rsid w:val="004A5C60"/>
    <w:rsid w:val="004A6150"/>
    <w:rsid w:val="004A6609"/>
    <w:rsid w:val="004A6B72"/>
    <w:rsid w:val="004A6C46"/>
    <w:rsid w:val="004A785B"/>
    <w:rsid w:val="004A7BC3"/>
    <w:rsid w:val="004A7D17"/>
    <w:rsid w:val="004A7DDF"/>
    <w:rsid w:val="004B0354"/>
    <w:rsid w:val="004B1271"/>
    <w:rsid w:val="004B14E1"/>
    <w:rsid w:val="004B14F6"/>
    <w:rsid w:val="004B2274"/>
    <w:rsid w:val="004B22F9"/>
    <w:rsid w:val="004B2324"/>
    <w:rsid w:val="004B23E6"/>
    <w:rsid w:val="004B2945"/>
    <w:rsid w:val="004B2A94"/>
    <w:rsid w:val="004B3123"/>
    <w:rsid w:val="004B3787"/>
    <w:rsid w:val="004B3D38"/>
    <w:rsid w:val="004B3E5B"/>
    <w:rsid w:val="004B46B8"/>
    <w:rsid w:val="004B47DF"/>
    <w:rsid w:val="004B4AFD"/>
    <w:rsid w:val="004B5AC6"/>
    <w:rsid w:val="004B6077"/>
    <w:rsid w:val="004B6EEA"/>
    <w:rsid w:val="004B7008"/>
    <w:rsid w:val="004C008D"/>
    <w:rsid w:val="004C1EF3"/>
    <w:rsid w:val="004C22BF"/>
    <w:rsid w:val="004C27E0"/>
    <w:rsid w:val="004C293E"/>
    <w:rsid w:val="004C2D2C"/>
    <w:rsid w:val="004C3871"/>
    <w:rsid w:val="004C388E"/>
    <w:rsid w:val="004C38EB"/>
    <w:rsid w:val="004C3C34"/>
    <w:rsid w:val="004C408D"/>
    <w:rsid w:val="004C51E1"/>
    <w:rsid w:val="004C5239"/>
    <w:rsid w:val="004C5309"/>
    <w:rsid w:val="004C55C7"/>
    <w:rsid w:val="004C58F0"/>
    <w:rsid w:val="004C640E"/>
    <w:rsid w:val="004C65CF"/>
    <w:rsid w:val="004C6AE0"/>
    <w:rsid w:val="004C6DBE"/>
    <w:rsid w:val="004C719A"/>
    <w:rsid w:val="004C777E"/>
    <w:rsid w:val="004C7AAB"/>
    <w:rsid w:val="004C7B0B"/>
    <w:rsid w:val="004C7CF5"/>
    <w:rsid w:val="004D0896"/>
    <w:rsid w:val="004D106E"/>
    <w:rsid w:val="004D35A2"/>
    <w:rsid w:val="004D3C0A"/>
    <w:rsid w:val="004D3D5A"/>
    <w:rsid w:val="004D3F98"/>
    <w:rsid w:val="004D4283"/>
    <w:rsid w:val="004D48A7"/>
    <w:rsid w:val="004D504F"/>
    <w:rsid w:val="004D6127"/>
    <w:rsid w:val="004D68C1"/>
    <w:rsid w:val="004D7907"/>
    <w:rsid w:val="004E050D"/>
    <w:rsid w:val="004E058F"/>
    <w:rsid w:val="004E1D62"/>
    <w:rsid w:val="004E23E1"/>
    <w:rsid w:val="004E3301"/>
    <w:rsid w:val="004E3D2D"/>
    <w:rsid w:val="004E3DC0"/>
    <w:rsid w:val="004E3F26"/>
    <w:rsid w:val="004E437A"/>
    <w:rsid w:val="004E57D7"/>
    <w:rsid w:val="004E5825"/>
    <w:rsid w:val="004E5C93"/>
    <w:rsid w:val="004E60EE"/>
    <w:rsid w:val="004E6DDA"/>
    <w:rsid w:val="004E6E86"/>
    <w:rsid w:val="004E7BCC"/>
    <w:rsid w:val="004E7F79"/>
    <w:rsid w:val="004F014C"/>
    <w:rsid w:val="004F027D"/>
    <w:rsid w:val="004F06A4"/>
    <w:rsid w:val="004F0C9F"/>
    <w:rsid w:val="004F1375"/>
    <w:rsid w:val="004F1B16"/>
    <w:rsid w:val="004F30E2"/>
    <w:rsid w:val="004F30F3"/>
    <w:rsid w:val="004F3947"/>
    <w:rsid w:val="004F3C28"/>
    <w:rsid w:val="004F3DE8"/>
    <w:rsid w:val="004F3EC6"/>
    <w:rsid w:val="004F4653"/>
    <w:rsid w:val="004F47E0"/>
    <w:rsid w:val="004F4C23"/>
    <w:rsid w:val="004F524D"/>
    <w:rsid w:val="004F548D"/>
    <w:rsid w:val="004F5525"/>
    <w:rsid w:val="004F59A0"/>
    <w:rsid w:val="004F626B"/>
    <w:rsid w:val="004F6337"/>
    <w:rsid w:val="004F6B94"/>
    <w:rsid w:val="004F708A"/>
    <w:rsid w:val="004F70AC"/>
    <w:rsid w:val="004F728D"/>
    <w:rsid w:val="004F7788"/>
    <w:rsid w:val="004F7C87"/>
    <w:rsid w:val="004F7D7B"/>
    <w:rsid w:val="004F7FCB"/>
    <w:rsid w:val="00500005"/>
    <w:rsid w:val="00500163"/>
    <w:rsid w:val="00500305"/>
    <w:rsid w:val="00500D0F"/>
    <w:rsid w:val="00500DB3"/>
    <w:rsid w:val="00501738"/>
    <w:rsid w:val="005017D3"/>
    <w:rsid w:val="00502489"/>
    <w:rsid w:val="0050397F"/>
    <w:rsid w:val="005040AA"/>
    <w:rsid w:val="00504541"/>
    <w:rsid w:val="00504585"/>
    <w:rsid w:val="0050474B"/>
    <w:rsid w:val="00504B9F"/>
    <w:rsid w:val="00505253"/>
    <w:rsid w:val="00505328"/>
    <w:rsid w:val="0050536C"/>
    <w:rsid w:val="005058C0"/>
    <w:rsid w:val="00506138"/>
    <w:rsid w:val="00507163"/>
    <w:rsid w:val="0050791A"/>
    <w:rsid w:val="00507F3C"/>
    <w:rsid w:val="00507FA8"/>
    <w:rsid w:val="005108B7"/>
    <w:rsid w:val="00510A35"/>
    <w:rsid w:val="00510EE8"/>
    <w:rsid w:val="005122B1"/>
    <w:rsid w:val="00512F56"/>
    <w:rsid w:val="00512F8D"/>
    <w:rsid w:val="00513691"/>
    <w:rsid w:val="0051485C"/>
    <w:rsid w:val="00515AB3"/>
    <w:rsid w:val="00515F79"/>
    <w:rsid w:val="005160BF"/>
    <w:rsid w:val="005161A2"/>
    <w:rsid w:val="0051768D"/>
    <w:rsid w:val="00517C19"/>
    <w:rsid w:val="0052124D"/>
    <w:rsid w:val="005215D5"/>
    <w:rsid w:val="00521958"/>
    <w:rsid w:val="00521CFF"/>
    <w:rsid w:val="00521F10"/>
    <w:rsid w:val="005226CD"/>
    <w:rsid w:val="005226CE"/>
    <w:rsid w:val="00522C03"/>
    <w:rsid w:val="00523B6B"/>
    <w:rsid w:val="0052459E"/>
    <w:rsid w:val="0052460C"/>
    <w:rsid w:val="00524737"/>
    <w:rsid w:val="005247A3"/>
    <w:rsid w:val="00524FAC"/>
    <w:rsid w:val="00525143"/>
    <w:rsid w:val="005251E3"/>
    <w:rsid w:val="0052542A"/>
    <w:rsid w:val="005259BE"/>
    <w:rsid w:val="00526CC3"/>
    <w:rsid w:val="00527894"/>
    <w:rsid w:val="005302C3"/>
    <w:rsid w:val="00530521"/>
    <w:rsid w:val="005311A0"/>
    <w:rsid w:val="005311E1"/>
    <w:rsid w:val="005316C7"/>
    <w:rsid w:val="00532AE8"/>
    <w:rsid w:val="00532D75"/>
    <w:rsid w:val="00533825"/>
    <w:rsid w:val="005338AB"/>
    <w:rsid w:val="005338ED"/>
    <w:rsid w:val="00533AD4"/>
    <w:rsid w:val="0053450F"/>
    <w:rsid w:val="00534903"/>
    <w:rsid w:val="0053494D"/>
    <w:rsid w:val="00534C21"/>
    <w:rsid w:val="00535A4F"/>
    <w:rsid w:val="00535AF2"/>
    <w:rsid w:val="00535C01"/>
    <w:rsid w:val="0053644A"/>
    <w:rsid w:val="005365BD"/>
    <w:rsid w:val="00536643"/>
    <w:rsid w:val="00536EBF"/>
    <w:rsid w:val="00537008"/>
    <w:rsid w:val="005372B6"/>
    <w:rsid w:val="00537B2D"/>
    <w:rsid w:val="00537B60"/>
    <w:rsid w:val="00540241"/>
    <w:rsid w:val="005418C8"/>
    <w:rsid w:val="00541A19"/>
    <w:rsid w:val="0054217F"/>
    <w:rsid w:val="005421A6"/>
    <w:rsid w:val="0054245C"/>
    <w:rsid w:val="005429C5"/>
    <w:rsid w:val="0054402C"/>
    <w:rsid w:val="00544CE7"/>
    <w:rsid w:val="00545B40"/>
    <w:rsid w:val="00547317"/>
    <w:rsid w:val="0054754C"/>
    <w:rsid w:val="00547669"/>
    <w:rsid w:val="00547AC4"/>
    <w:rsid w:val="00547AD4"/>
    <w:rsid w:val="005507A2"/>
    <w:rsid w:val="00551184"/>
    <w:rsid w:val="005528C6"/>
    <w:rsid w:val="0055311C"/>
    <w:rsid w:val="005531B3"/>
    <w:rsid w:val="00553BA0"/>
    <w:rsid w:val="0055430D"/>
    <w:rsid w:val="0055476F"/>
    <w:rsid w:val="00554D67"/>
    <w:rsid w:val="0055555E"/>
    <w:rsid w:val="00555910"/>
    <w:rsid w:val="00555A7C"/>
    <w:rsid w:val="00556B22"/>
    <w:rsid w:val="00556BC9"/>
    <w:rsid w:val="00557076"/>
    <w:rsid w:val="005607CB"/>
    <w:rsid w:val="00560D72"/>
    <w:rsid w:val="00560DBA"/>
    <w:rsid w:val="00560FBC"/>
    <w:rsid w:val="0056101C"/>
    <w:rsid w:val="00561B4B"/>
    <w:rsid w:val="00561C7D"/>
    <w:rsid w:val="005625B2"/>
    <w:rsid w:val="00562FCE"/>
    <w:rsid w:val="005631F4"/>
    <w:rsid w:val="00563745"/>
    <w:rsid w:val="00563760"/>
    <w:rsid w:val="00563CBB"/>
    <w:rsid w:val="005640D8"/>
    <w:rsid w:val="005644B4"/>
    <w:rsid w:val="00564D8A"/>
    <w:rsid w:val="00566B47"/>
    <w:rsid w:val="00566B6D"/>
    <w:rsid w:val="00567386"/>
    <w:rsid w:val="0056774B"/>
    <w:rsid w:val="00567A0F"/>
    <w:rsid w:val="00567B27"/>
    <w:rsid w:val="0057028D"/>
    <w:rsid w:val="00570F0A"/>
    <w:rsid w:val="00570F4E"/>
    <w:rsid w:val="005713D8"/>
    <w:rsid w:val="00571ADD"/>
    <w:rsid w:val="005720D7"/>
    <w:rsid w:val="00572DC8"/>
    <w:rsid w:val="00573962"/>
    <w:rsid w:val="00573BB6"/>
    <w:rsid w:val="00573C26"/>
    <w:rsid w:val="00573F76"/>
    <w:rsid w:val="00574327"/>
    <w:rsid w:val="00574358"/>
    <w:rsid w:val="0057435F"/>
    <w:rsid w:val="00574D84"/>
    <w:rsid w:val="005757FC"/>
    <w:rsid w:val="005759C4"/>
    <w:rsid w:val="00575A21"/>
    <w:rsid w:val="00575D9C"/>
    <w:rsid w:val="00575E12"/>
    <w:rsid w:val="00576634"/>
    <w:rsid w:val="005767BC"/>
    <w:rsid w:val="00576B24"/>
    <w:rsid w:val="00577007"/>
    <w:rsid w:val="00577C8D"/>
    <w:rsid w:val="00580501"/>
    <w:rsid w:val="0058086E"/>
    <w:rsid w:val="00580999"/>
    <w:rsid w:val="00581484"/>
    <w:rsid w:val="005818F9"/>
    <w:rsid w:val="00581A2B"/>
    <w:rsid w:val="00581C59"/>
    <w:rsid w:val="005821D6"/>
    <w:rsid w:val="00583387"/>
    <w:rsid w:val="00583456"/>
    <w:rsid w:val="005839D4"/>
    <w:rsid w:val="00583B3C"/>
    <w:rsid w:val="00584009"/>
    <w:rsid w:val="005843E4"/>
    <w:rsid w:val="00584517"/>
    <w:rsid w:val="005846BA"/>
    <w:rsid w:val="00584900"/>
    <w:rsid w:val="00584FEE"/>
    <w:rsid w:val="0058546F"/>
    <w:rsid w:val="0058643B"/>
    <w:rsid w:val="00586D9F"/>
    <w:rsid w:val="0058766C"/>
    <w:rsid w:val="00587EFE"/>
    <w:rsid w:val="0059128F"/>
    <w:rsid w:val="005912B0"/>
    <w:rsid w:val="00592339"/>
    <w:rsid w:val="005933A4"/>
    <w:rsid w:val="00594CAF"/>
    <w:rsid w:val="00595771"/>
    <w:rsid w:val="005969E2"/>
    <w:rsid w:val="00597460"/>
    <w:rsid w:val="00597AF9"/>
    <w:rsid w:val="005A039D"/>
    <w:rsid w:val="005A1197"/>
    <w:rsid w:val="005A12DB"/>
    <w:rsid w:val="005A1B2A"/>
    <w:rsid w:val="005A1B89"/>
    <w:rsid w:val="005A1DF0"/>
    <w:rsid w:val="005A27B2"/>
    <w:rsid w:val="005A34D5"/>
    <w:rsid w:val="005A35C4"/>
    <w:rsid w:val="005A3709"/>
    <w:rsid w:val="005A373F"/>
    <w:rsid w:val="005A3CBF"/>
    <w:rsid w:val="005A3F01"/>
    <w:rsid w:val="005A4279"/>
    <w:rsid w:val="005A4714"/>
    <w:rsid w:val="005A4909"/>
    <w:rsid w:val="005A4B0B"/>
    <w:rsid w:val="005A4D2B"/>
    <w:rsid w:val="005A5119"/>
    <w:rsid w:val="005A55AC"/>
    <w:rsid w:val="005A5EC6"/>
    <w:rsid w:val="005A6976"/>
    <w:rsid w:val="005A6A31"/>
    <w:rsid w:val="005A6C11"/>
    <w:rsid w:val="005A707E"/>
    <w:rsid w:val="005A7193"/>
    <w:rsid w:val="005A7B9B"/>
    <w:rsid w:val="005B01A1"/>
    <w:rsid w:val="005B02E1"/>
    <w:rsid w:val="005B17F7"/>
    <w:rsid w:val="005B19B3"/>
    <w:rsid w:val="005B19EA"/>
    <w:rsid w:val="005B1AD2"/>
    <w:rsid w:val="005B218B"/>
    <w:rsid w:val="005B2980"/>
    <w:rsid w:val="005B434F"/>
    <w:rsid w:val="005B4B89"/>
    <w:rsid w:val="005B4D4D"/>
    <w:rsid w:val="005B599D"/>
    <w:rsid w:val="005B5E3F"/>
    <w:rsid w:val="005B71D9"/>
    <w:rsid w:val="005B7840"/>
    <w:rsid w:val="005C04A6"/>
    <w:rsid w:val="005C0D3F"/>
    <w:rsid w:val="005C1454"/>
    <w:rsid w:val="005C17D9"/>
    <w:rsid w:val="005C1C78"/>
    <w:rsid w:val="005C233B"/>
    <w:rsid w:val="005C261D"/>
    <w:rsid w:val="005C28AB"/>
    <w:rsid w:val="005C2D57"/>
    <w:rsid w:val="005C36ED"/>
    <w:rsid w:val="005C410A"/>
    <w:rsid w:val="005C445E"/>
    <w:rsid w:val="005C457F"/>
    <w:rsid w:val="005C4CE4"/>
    <w:rsid w:val="005C62D3"/>
    <w:rsid w:val="005C685D"/>
    <w:rsid w:val="005C6D2A"/>
    <w:rsid w:val="005C6F27"/>
    <w:rsid w:val="005C7917"/>
    <w:rsid w:val="005C7B80"/>
    <w:rsid w:val="005D0F17"/>
    <w:rsid w:val="005D11FC"/>
    <w:rsid w:val="005D18B2"/>
    <w:rsid w:val="005D1B56"/>
    <w:rsid w:val="005D1CDC"/>
    <w:rsid w:val="005D1F0C"/>
    <w:rsid w:val="005D22ED"/>
    <w:rsid w:val="005D4022"/>
    <w:rsid w:val="005D477F"/>
    <w:rsid w:val="005D4977"/>
    <w:rsid w:val="005D4BD3"/>
    <w:rsid w:val="005D5890"/>
    <w:rsid w:val="005D59CA"/>
    <w:rsid w:val="005D6303"/>
    <w:rsid w:val="005D74B8"/>
    <w:rsid w:val="005D786E"/>
    <w:rsid w:val="005E0A7F"/>
    <w:rsid w:val="005E0F20"/>
    <w:rsid w:val="005E1128"/>
    <w:rsid w:val="005E1429"/>
    <w:rsid w:val="005E191F"/>
    <w:rsid w:val="005E1A77"/>
    <w:rsid w:val="005E2117"/>
    <w:rsid w:val="005E22BB"/>
    <w:rsid w:val="005E3093"/>
    <w:rsid w:val="005E3230"/>
    <w:rsid w:val="005E3A4F"/>
    <w:rsid w:val="005E410E"/>
    <w:rsid w:val="005E448D"/>
    <w:rsid w:val="005E48C6"/>
    <w:rsid w:val="005E4ABF"/>
    <w:rsid w:val="005E4C4E"/>
    <w:rsid w:val="005E6A26"/>
    <w:rsid w:val="005E7EE7"/>
    <w:rsid w:val="005F02B8"/>
    <w:rsid w:val="005F053E"/>
    <w:rsid w:val="005F06E0"/>
    <w:rsid w:val="005F07B7"/>
    <w:rsid w:val="005F0EB8"/>
    <w:rsid w:val="005F0FA4"/>
    <w:rsid w:val="005F1418"/>
    <w:rsid w:val="005F1BA9"/>
    <w:rsid w:val="005F1D94"/>
    <w:rsid w:val="005F26E5"/>
    <w:rsid w:val="005F2738"/>
    <w:rsid w:val="005F2F94"/>
    <w:rsid w:val="005F4F9F"/>
    <w:rsid w:val="005F5104"/>
    <w:rsid w:val="005F5491"/>
    <w:rsid w:val="005F5C2D"/>
    <w:rsid w:val="005F651E"/>
    <w:rsid w:val="005F6C98"/>
    <w:rsid w:val="005F7707"/>
    <w:rsid w:val="005F77F2"/>
    <w:rsid w:val="005F7DBE"/>
    <w:rsid w:val="005F7F44"/>
    <w:rsid w:val="006006EF"/>
    <w:rsid w:val="00600CF1"/>
    <w:rsid w:val="00600D08"/>
    <w:rsid w:val="00601DCF"/>
    <w:rsid w:val="006027E2"/>
    <w:rsid w:val="00603C2A"/>
    <w:rsid w:val="00603F39"/>
    <w:rsid w:val="006043B7"/>
    <w:rsid w:val="0060446C"/>
    <w:rsid w:val="0060450B"/>
    <w:rsid w:val="00604932"/>
    <w:rsid w:val="00604B52"/>
    <w:rsid w:val="00605429"/>
    <w:rsid w:val="00605600"/>
    <w:rsid w:val="00605732"/>
    <w:rsid w:val="00605DC9"/>
    <w:rsid w:val="006068FB"/>
    <w:rsid w:val="006069F6"/>
    <w:rsid w:val="00606A3B"/>
    <w:rsid w:val="006070E8"/>
    <w:rsid w:val="00607FFA"/>
    <w:rsid w:val="0061047E"/>
    <w:rsid w:val="00610862"/>
    <w:rsid w:val="006108DF"/>
    <w:rsid w:val="006110B9"/>
    <w:rsid w:val="00611547"/>
    <w:rsid w:val="00611923"/>
    <w:rsid w:val="00611D26"/>
    <w:rsid w:val="006126F0"/>
    <w:rsid w:val="0061303E"/>
    <w:rsid w:val="00613668"/>
    <w:rsid w:val="006136F5"/>
    <w:rsid w:val="00614435"/>
    <w:rsid w:val="00615C81"/>
    <w:rsid w:val="00616172"/>
    <w:rsid w:val="00616851"/>
    <w:rsid w:val="006176AE"/>
    <w:rsid w:val="0061781E"/>
    <w:rsid w:val="0061787E"/>
    <w:rsid w:val="00617ECA"/>
    <w:rsid w:val="00620375"/>
    <w:rsid w:val="0062077A"/>
    <w:rsid w:val="006218C3"/>
    <w:rsid w:val="006219E6"/>
    <w:rsid w:val="00621B56"/>
    <w:rsid w:val="00621E2A"/>
    <w:rsid w:val="0062208A"/>
    <w:rsid w:val="006220F8"/>
    <w:rsid w:val="006226B6"/>
    <w:rsid w:val="006229E3"/>
    <w:rsid w:val="00622F6D"/>
    <w:rsid w:val="00623020"/>
    <w:rsid w:val="00623049"/>
    <w:rsid w:val="00623AF1"/>
    <w:rsid w:val="00624621"/>
    <w:rsid w:val="00624928"/>
    <w:rsid w:val="00624B60"/>
    <w:rsid w:val="00625478"/>
    <w:rsid w:val="00625F20"/>
    <w:rsid w:val="00625FE8"/>
    <w:rsid w:val="0062641F"/>
    <w:rsid w:val="00627243"/>
    <w:rsid w:val="006277A9"/>
    <w:rsid w:val="0062799D"/>
    <w:rsid w:val="00627AD0"/>
    <w:rsid w:val="00627F7F"/>
    <w:rsid w:val="00630426"/>
    <w:rsid w:val="00630765"/>
    <w:rsid w:val="00630D6A"/>
    <w:rsid w:val="00631705"/>
    <w:rsid w:val="006318A7"/>
    <w:rsid w:val="00631A12"/>
    <w:rsid w:val="00631A80"/>
    <w:rsid w:val="00631D5A"/>
    <w:rsid w:val="00632CF5"/>
    <w:rsid w:val="00633EB3"/>
    <w:rsid w:val="00634228"/>
    <w:rsid w:val="0063425C"/>
    <w:rsid w:val="00634A56"/>
    <w:rsid w:val="00634E45"/>
    <w:rsid w:val="00636A4E"/>
    <w:rsid w:val="00637906"/>
    <w:rsid w:val="00637FB4"/>
    <w:rsid w:val="006403C8"/>
    <w:rsid w:val="00640AD5"/>
    <w:rsid w:val="00640CFE"/>
    <w:rsid w:val="006415C7"/>
    <w:rsid w:val="006418D3"/>
    <w:rsid w:val="006423B5"/>
    <w:rsid w:val="006426D0"/>
    <w:rsid w:val="00642B8A"/>
    <w:rsid w:val="006438B5"/>
    <w:rsid w:val="00643BC2"/>
    <w:rsid w:val="0064402C"/>
    <w:rsid w:val="00644819"/>
    <w:rsid w:val="00644F03"/>
    <w:rsid w:val="00644F8B"/>
    <w:rsid w:val="006450B7"/>
    <w:rsid w:val="006450F7"/>
    <w:rsid w:val="006456A0"/>
    <w:rsid w:val="00645C1A"/>
    <w:rsid w:val="00645F0C"/>
    <w:rsid w:val="00645F88"/>
    <w:rsid w:val="00646014"/>
    <w:rsid w:val="00646A78"/>
    <w:rsid w:val="006505A9"/>
    <w:rsid w:val="00650800"/>
    <w:rsid w:val="0065102B"/>
    <w:rsid w:val="0065102E"/>
    <w:rsid w:val="00651C4E"/>
    <w:rsid w:val="00651DAD"/>
    <w:rsid w:val="0065260A"/>
    <w:rsid w:val="00652667"/>
    <w:rsid w:val="00652CD3"/>
    <w:rsid w:val="0065378C"/>
    <w:rsid w:val="0065379A"/>
    <w:rsid w:val="00653BFD"/>
    <w:rsid w:val="00654D17"/>
    <w:rsid w:val="0065624F"/>
    <w:rsid w:val="006565DE"/>
    <w:rsid w:val="006565EC"/>
    <w:rsid w:val="00656DDC"/>
    <w:rsid w:val="00657231"/>
    <w:rsid w:val="00657C43"/>
    <w:rsid w:val="00657ED5"/>
    <w:rsid w:val="00660027"/>
    <w:rsid w:val="006615DD"/>
    <w:rsid w:val="006617B1"/>
    <w:rsid w:val="006630CE"/>
    <w:rsid w:val="0066322C"/>
    <w:rsid w:val="0066386F"/>
    <w:rsid w:val="00663D46"/>
    <w:rsid w:val="00663D81"/>
    <w:rsid w:val="0066447E"/>
    <w:rsid w:val="00665A0F"/>
    <w:rsid w:val="00665AB3"/>
    <w:rsid w:val="00665C75"/>
    <w:rsid w:val="00665D6C"/>
    <w:rsid w:val="00666A7F"/>
    <w:rsid w:val="006673DA"/>
    <w:rsid w:val="0066751C"/>
    <w:rsid w:val="006676F3"/>
    <w:rsid w:val="00667EF3"/>
    <w:rsid w:val="0067153A"/>
    <w:rsid w:val="0067189E"/>
    <w:rsid w:val="006724B1"/>
    <w:rsid w:val="006731D7"/>
    <w:rsid w:val="006737B5"/>
    <w:rsid w:val="00673AD3"/>
    <w:rsid w:val="00674723"/>
    <w:rsid w:val="00674D0F"/>
    <w:rsid w:val="00675443"/>
    <w:rsid w:val="00675DAB"/>
    <w:rsid w:val="0067712C"/>
    <w:rsid w:val="00677154"/>
    <w:rsid w:val="00677377"/>
    <w:rsid w:val="00677DF1"/>
    <w:rsid w:val="00680257"/>
    <w:rsid w:val="006803AC"/>
    <w:rsid w:val="00680DAC"/>
    <w:rsid w:val="00680E3F"/>
    <w:rsid w:val="00680F77"/>
    <w:rsid w:val="006811B6"/>
    <w:rsid w:val="006816EA"/>
    <w:rsid w:val="00682065"/>
    <w:rsid w:val="006825EB"/>
    <w:rsid w:val="0068283B"/>
    <w:rsid w:val="006837E1"/>
    <w:rsid w:val="006839D6"/>
    <w:rsid w:val="00683B14"/>
    <w:rsid w:val="00683DB3"/>
    <w:rsid w:val="006845CF"/>
    <w:rsid w:val="006847EA"/>
    <w:rsid w:val="00684FE1"/>
    <w:rsid w:val="00685705"/>
    <w:rsid w:val="006867AC"/>
    <w:rsid w:val="00686DDF"/>
    <w:rsid w:val="00686FE1"/>
    <w:rsid w:val="006876C1"/>
    <w:rsid w:val="00687905"/>
    <w:rsid w:val="006879B7"/>
    <w:rsid w:val="00687A5E"/>
    <w:rsid w:val="00687AD0"/>
    <w:rsid w:val="00687DBB"/>
    <w:rsid w:val="00690957"/>
    <w:rsid w:val="00690FBA"/>
    <w:rsid w:val="0069123B"/>
    <w:rsid w:val="00691525"/>
    <w:rsid w:val="006922CA"/>
    <w:rsid w:val="006925F3"/>
    <w:rsid w:val="006927E6"/>
    <w:rsid w:val="0069295C"/>
    <w:rsid w:val="00692CB0"/>
    <w:rsid w:val="00692D5B"/>
    <w:rsid w:val="00692D75"/>
    <w:rsid w:val="00693096"/>
    <w:rsid w:val="0069350D"/>
    <w:rsid w:val="00693B8D"/>
    <w:rsid w:val="0069411C"/>
    <w:rsid w:val="00694213"/>
    <w:rsid w:val="0069480E"/>
    <w:rsid w:val="00694D53"/>
    <w:rsid w:val="006952B0"/>
    <w:rsid w:val="006957BE"/>
    <w:rsid w:val="006966B7"/>
    <w:rsid w:val="00696886"/>
    <w:rsid w:val="00696CD2"/>
    <w:rsid w:val="00696DBC"/>
    <w:rsid w:val="0069705C"/>
    <w:rsid w:val="0069719F"/>
    <w:rsid w:val="00697A80"/>
    <w:rsid w:val="00697A8E"/>
    <w:rsid w:val="006A00B4"/>
    <w:rsid w:val="006A0AB4"/>
    <w:rsid w:val="006A0FA8"/>
    <w:rsid w:val="006A10BB"/>
    <w:rsid w:val="006A1DF0"/>
    <w:rsid w:val="006A1FB6"/>
    <w:rsid w:val="006A2222"/>
    <w:rsid w:val="006A28F3"/>
    <w:rsid w:val="006A3320"/>
    <w:rsid w:val="006A3508"/>
    <w:rsid w:val="006A35A9"/>
    <w:rsid w:val="006A407C"/>
    <w:rsid w:val="006A465A"/>
    <w:rsid w:val="006A487D"/>
    <w:rsid w:val="006A495A"/>
    <w:rsid w:val="006A4CF9"/>
    <w:rsid w:val="006A50D3"/>
    <w:rsid w:val="006A6482"/>
    <w:rsid w:val="006A6696"/>
    <w:rsid w:val="006A77B6"/>
    <w:rsid w:val="006A792F"/>
    <w:rsid w:val="006A79DB"/>
    <w:rsid w:val="006A7A78"/>
    <w:rsid w:val="006B0D97"/>
    <w:rsid w:val="006B148B"/>
    <w:rsid w:val="006B1966"/>
    <w:rsid w:val="006B2111"/>
    <w:rsid w:val="006B2597"/>
    <w:rsid w:val="006B2CA8"/>
    <w:rsid w:val="006B33CF"/>
    <w:rsid w:val="006B35FB"/>
    <w:rsid w:val="006B4378"/>
    <w:rsid w:val="006B4DD1"/>
    <w:rsid w:val="006B4EBF"/>
    <w:rsid w:val="006B543C"/>
    <w:rsid w:val="006B6124"/>
    <w:rsid w:val="006B67C9"/>
    <w:rsid w:val="006B680E"/>
    <w:rsid w:val="006B784F"/>
    <w:rsid w:val="006B7DD3"/>
    <w:rsid w:val="006C0B64"/>
    <w:rsid w:val="006C0CC5"/>
    <w:rsid w:val="006C0F14"/>
    <w:rsid w:val="006C130B"/>
    <w:rsid w:val="006C175C"/>
    <w:rsid w:val="006C1BC6"/>
    <w:rsid w:val="006C1D20"/>
    <w:rsid w:val="006C1F27"/>
    <w:rsid w:val="006C2435"/>
    <w:rsid w:val="006C276F"/>
    <w:rsid w:val="006C4088"/>
    <w:rsid w:val="006C52FC"/>
    <w:rsid w:val="006C5A19"/>
    <w:rsid w:val="006C5E96"/>
    <w:rsid w:val="006C64FB"/>
    <w:rsid w:val="006C6FF7"/>
    <w:rsid w:val="006C7C8B"/>
    <w:rsid w:val="006C7E84"/>
    <w:rsid w:val="006D01B7"/>
    <w:rsid w:val="006D062E"/>
    <w:rsid w:val="006D0947"/>
    <w:rsid w:val="006D0A0B"/>
    <w:rsid w:val="006D0EA7"/>
    <w:rsid w:val="006D1397"/>
    <w:rsid w:val="006D196A"/>
    <w:rsid w:val="006D212C"/>
    <w:rsid w:val="006D22B8"/>
    <w:rsid w:val="006D230F"/>
    <w:rsid w:val="006D2479"/>
    <w:rsid w:val="006D2E1F"/>
    <w:rsid w:val="006D327D"/>
    <w:rsid w:val="006D3593"/>
    <w:rsid w:val="006D53C5"/>
    <w:rsid w:val="006D5A84"/>
    <w:rsid w:val="006D62DA"/>
    <w:rsid w:val="006D6BFC"/>
    <w:rsid w:val="006D732B"/>
    <w:rsid w:val="006D79A5"/>
    <w:rsid w:val="006D7A39"/>
    <w:rsid w:val="006E009F"/>
    <w:rsid w:val="006E0BB7"/>
    <w:rsid w:val="006E0F71"/>
    <w:rsid w:val="006E11C5"/>
    <w:rsid w:val="006E1D55"/>
    <w:rsid w:val="006E269A"/>
    <w:rsid w:val="006E27CD"/>
    <w:rsid w:val="006E2A55"/>
    <w:rsid w:val="006E2B8F"/>
    <w:rsid w:val="006E3322"/>
    <w:rsid w:val="006E43C9"/>
    <w:rsid w:val="006E4731"/>
    <w:rsid w:val="006E4B80"/>
    <w:rsid w:val="006E4D2C"/>
    <w:rsid w:val="006E5911"/>
    <w:rsid w:val="006E5EFF"/>
    <w:rsid w:val="006E65C9"/>
    <w:rsid w:val="006E690A"/>
    <w:rsid w:val="006E6A92"/>
    <w:rsid w:val="006E7266"/>
    <w:rsid w:val="006E75D9"/>
    <w:rsid w:val="006E7707"/>
    <w:rsid w:val="006E7DF1"/>
    <w:rsid w:val="006E7EA3"/>
    <w:rsid w:val="006F03A4"/>
    <w:rsid w:val="006F048B"/>
    <w:rsid w:val="006F128F"/>
    <w:rsid w:val="006F17E3"/>
    <w:rsid w:val="006F1C46"/>
    <w:rsid w:val="006F1CED"/>
    <w:rsid w:val="006F2617"/>
    <w:rsid w:val="006F305B"/>
    <w:rsid w:val="006F36FF"/>
    <w:rsid w:val="006F4135"/>
    <w:rsid w:val="006F45E5"/>
    <w:rsid w:val="006F563D"/>
    <w:rsid w:val="006F5850"/>
    <w:rsid w:val="006F585C"/>
    <w:rsid w:val="006F5D3B"/>
    <w:rsid w:val="006F5FC8"/>
    <w:rsid w:val="006F610B"/>
    <w:rsid w:val="006F6C35"/>
    <w:rsid w:val="006F6DA7"/>
    <w:rsid w:val="006F7A32"/>
    <w:rsid w:val="006F7E2D"/>
    <w:rsid w:val="0070054F"/>
    <w:rsid w:val="00700EE4"/>
    <w:rsid w:val="0070219A"/>
    <w:rsid w:val="007021CC"/>
    <w:rsid w:val="007028F6"/>
    <w:rsid w:val="00702D49"/>
    <w:rsid w:val="0070324D"/>
    <w:rsid w:val="00703CB8"/>
    <w:rsid w:val="00703EE2"/>
    <w:rsid w:val="00705FB6"/>
    <w:rsid w:val="00706C6E"/>
    <w:rsid w:val="00706DC3"/>
    <w:rsid w:val="007078CD"/>
    <w:rsid w:val="00707A6E"/>
    <w:rsid w:val="00707DC9"/>
    <w:rsid w:val="00707E15"/>
    <w:rsid w:val="00707FDB"/>
    <w:rsid w:val="00710875"/>
    <w:rsid w:val="007116BC"/>
    <w:rsid w:val="00711B8A"/>
    <w:rsid w:val="00711BF1"/>
    <w:rsid w:val="00712FC6"/>
    <w:rsid w:val="00713436"/>
    <w:rsid w:val="0071463C"/>
    <w:rsid w:val="007147A6"/>
    <w:rsid w:val="00714976"/>
    <w:rsid w:val="00716541"/>
    <w:rsid w:val="00717799"/>
    <w:rsid w:val="007179BF"/>
    <w:rsid w:val="00717ADD"/>
    <w:rsid w:val="00717FA3"/>
    <w:rsid w:val="007206B1"/>
    <w:rsid w:val="0072074F"/>
    <w:rsid w:val="00720A8D"/>
    <w:rsid w:val="00720B98"/>
    <w:rsid w:val="00720C1A"/>
    <w:rsid w:val="00720FC9"/>
    <w:rsid w:val="0072171F"/>
    <w:rsid w:val="00721AEA"/>
    <w:rsid w:val="007225EC"/>
    <w:rsid w:val="00722B94"/>
    <w:rsid w:val="007233E1"/>
    <w:rsid w:val="007234B2"/>
    <w:rsid w:val="00723622"/>
    <w:rsid w:val="00723BB6"/>
    <w:rsid w:val="00724260"/>
    <w:rsid w:val="00724C0C"/>
    <w:rsid w:val="00724F57"/>
    <w:rsid w:val="00725116"/>
    <w:rsid w:val="00725141"/>
    <w:rsid w:val="00725789"/>
    <w:rsid w:val="00725882"/>
    <w:rsid w:val="007262FC"/>
    <w:rsid w:val="00726F36"/>
    <w:rsid w:val="00727AA8"/>
    <w:rsid w:val="00727ACF"/>
    <w:rsid w:val="007315AF"/>
    <w:rsid w:val="007330B1"/>
    <w:rsid w:val="00733DDE"/>
    <w:rsid w:val="00734858"/>
    <w:rsid w:val="00735B2D"/>
    <w:rsid w:val="00735D21"/>
    <w:rsid w:val="007367AE"/>
    <w:rsid w:val="007368DE"/>
    <w:rsid w:val="007375AF"/>
    <w:rsid w:val="00737718"/>
    <w:rsid w:val="00737B8A"/>
    <w:rsid w:val="00737C78"/>
    <w:rsid w:val="00737F8F"/>
    <w:rsid w:val="00737FF0"/>
    <w:rsid w:val="00740512"/>
    <w:rsid w:val="0074063B"/>
    <w:rsid w:val="0074136D"/>
    <w:rsid w:val="00741C60"/>
    <w:rsid w:val="00741CD3"/>
    <w:rsid w:val="0074242B"/>
    <w:rsid w:val="0074243F"/>
    <w:rsid w:val="00742452"/>
    <w:rsid w:val="00742580"/>
    <w:rsid w:val="00742765"/>
    <w:rsid w:val="00742C14"/>
    <w:rsid w:val="007431CB"/>
    <w:rsid w:val="0074326F"/>
    <w:rsid w:val="0074359C"/>
    <w:rsid w:val="00743ABF"/>
    <w:rsid w:val="00743CA1"/>
    <w:rsid w:val="00743F8C"/>
    <w:rsid w:val="0074464F"/>
    <w:rsid w:val="00744C93"/>
    <w:rsid w:val="00745616"/>
    <w:rsid w:val="007457CB"/>
    <w:rsid w:val="00745AEC"/>
    <w:rsid w:val="00745F35"/>
    <w:rsid w:val="0074609A"/>
    <w:rsid w:val="00746761"/>
    <w:rsid w:val="007468E2"/>
    <w:rsid w:val="007469BC"/>
    <w:rsid w:val="00746FD5"/>
    <w:rsid w:val="007500AD"/>
    <w:rsid w:val="0075067B"/>
    <w:rsid w:val="007510F8"/>
    <w:rsid w:val="007511B9"/>
    <w:rsid w:val="0075214A"/>
    <w:rsid w:val="0075257C"/>
    <w:rsid w:val="007525B9"/>
    <w:rsid w:val="00753A6D"/>
    <w:rsid w:val="00753CBF"/>
    <w:rsid w:val="0075463B"/>
    <w:rsid w:val="00755235"/>
    <w:rsid w:val="007559C2"/>
    <w:rsid w:val="00755E2D"/>
    <w:rsid w:val="00756943"/>
    <w:rsid w:val="007570CE"/>
    <w:rsid w:val="007578A3"/>
    <w:rsid w:val="00757C69"/>
    <w:rsid w:val="00760A84"/>
    <w:rsid w:val="00760AC9"/>
    <w:rsid w:val="007616F1"/>
    <w:rsid w:val="00761AEC"/>
    <w:rsid w:val="007639C6"/>
    <w:rsid w:val="007639CD"/>
    <w:rsid w:val="00763CF6"/>
    <w:rsid w:val="00764015"/>
    <w:rsid w:val="00764D5B"/>
    <w:rsid w:val="00765608"/>
    <w:rsid w:val="00765777"/>
    <w:rsid w:val="0076581F"/>
    <w:rsid w:val="00765FA3"/>
    <w:rsid w:val="00766BF4"/>
    <w:rsid w:val="0077016C"/>
    <w:rsid w:val="00770D50"/>
    <w:rsid w:val="007711C8"/>
    <w:rsid w:val="007719E8"/>
    <w:rsid w:val="00772B1E"/>
    <w:rsid w:val="00774551"/>
    <w:rsid w:val="00774D4A"/>
    <w:rsid w:val="007763E1"/>
    <w:rsid w:val="007766D2"/>
    <w:rsid w:val="00776EAC"/>
    <w:rsid w:val="00776EB4"/>
    <w:rsid w:val="007778D8"/>
    <w:rsid w:val="00777EBE"/>
    <w:rsid w:val="00781693"/>
    <w:rsid w:val="00782120"/>
    <w:rsid w:val="00782670"/>
    <w:rsid w:val="00782F4C"/>
    <w:rsid w:val="00783168"/>
    <w:rsid w:val="00783CE0"/>
    <w:rsid w:val="00784436"/>
    <w:rsid w:val="007850A5"/>
    <w:rsid w:val="00785159"/>
    <w:rsid w:val="00785527"/>
    <w:rsid w:val="00785530"/>
    <w:rsid w:val="0078581D"/>
    <w:rsid w:val="00785973"/>
    <w:rsid w:val="00785A26"/>
    <w:rsid w:val="00785E34"/>
    <w:rsid w:val="007867A6"/>
    <w:rsid w:val="007868A8"/>
    <w:rsid w:val="00786DB4"/>
    <w:rsid w:val="00786EB1"/>
    <w:rsid w:val="0078771E"/>
    <w:rsid w:val="00787CC6"/>
    <w:rsid w:val="0079008D"/>
    <w:rsid w:val="00791362"/>
    <w:rsid w:val="00791F0D"/>
    <w:rsid w:val="00792DAE"/>
    <w:rsid w:val="007943F5"/>
    <w:rsid w:val="00795583"/>
    <w:rsid w:val="00795907"/>
    <w:rsid w:val="00795B74"/>
    <w:rsid w:val="007960F6"/>
    <w:rsid w:val="00796480"/>
    <w:rsid w:val="00796A36"/>
    <w:rsid w:val="007970B0"/>
    <w:rsid w:val="00797811"/>
    <w:rsid w:val="00797DFE"/>
    <w:rsid w:val="007A04E4"/>
    <w:rsid w:val="007A0885"/>
    <w:rsid w:val="007A0ADF"/>
    <w:rsid w:val="007A0E41"/>
    <w:rsid w:val="007A1A10"/>
    <w:rsid w:val="007A1B13"/>
    <w:rsid w:val="007A2B76"/>
    <w:rsid w:val="007A321E"/>
    <w:rsid w:val="007A352C"/>
    <w:rsid w:val="007A3781"/>
    <w:rsid w:val="007A4483"/>
    <w:rsid w:val="007A4950"/>
    <w:rsid w:val="007A4B2D"/>
    <w:rsid w:val="007A57C8"/>
    <w:rsid w:val="007A66F1"/>
    <w:rsid w:val="007A6951"/>
    <w:rsid w:val="007A6D98"/>
    <w:rsid w:val="007A6E04"/>
    <w:rsid w:val="007A6E84"/>
    <w:rsid w:val="007A79E0"/>
    <w:rsid w:val="007A7AD2"/>
    <w:rsid w:val="007B04F9"/>
    <w:rsid w:val="007B0EEE"/>
    <w:rsid w:val="007B18D7"/>
    <w:rsid w:val="007B20B4"/>
    <w:rsid w:val="007B26CF"/>
    <w:rsid w:val="007B28CC"/>
    <w:rsid w:val="007B3173"/>
    <w:rsid w:val="007B39D2"/>
    <w:rsid w:val="007B3A06"/>
    <w:rsid w:val="007B3B85"/>
    <w:rsid w:val="007B3BEC"/>
    <w:rsid w:val="007B3F8C"/>
    <w:rsid w:val="007B444C"/>
    <w:rsid w:val="007B540E"/>
    <w:rsid w:val="007B55CA"/>
    <w:rsid w:val="007B5725"/>
    <w:rsid w:val="007B5A03"/>
    <w:rsid w:val="007B64A0"/>
    <w:rsid w:val="007B6829"/>
    <w:rsid w:val="007B6E8C"/>
    <w:rsid w:val="007B72D3"/>
    <w:rsid w:val="007B72D6"/>
    <w:rsid w:val="007B7A25"/>
    <w:rsid w:val="007C193A"/>
    <w:rsid w:val="007C1DEB"/>
    <w:rsid w:val="007C228D"/>
    <w:rsid w:val="007C27D7"/>
    <w:rsid w:val="007C2C1F"/>
    <w:rsid w:val="007C2E34"/>
    <w:rsid w:val="007C3278"/>
    <w:rsid w:val="007C3381"/>
    <w:rsid w:val="007C3E94"/>
    <w:rsid w:val="007C3F0A"/>
    <w:rsid w:val="007C41D7"/>
    <w:rsid w:val="007C440B"/>
    <w:rsid w:val="007C4A1D"/>
    <w:rsid w:val="007C5B05"/>
    <w:rsid w:val="007C5DB5"/>
    <w:rsid w:val="007C62B0"/>
    <w:rsid w:val="007C6B64"/>
    <w:rsid w:val="007C6F91"/>
    <w:rsid w:val="007C7037"/>
    <w:rsid w:val="007C709E"/>
    <w:rsid w:val="007C7AEB"/>
    <w:rsid w:val="007C7D4B"/>
    <w:rsid w:val="007D0A15"/>
    <w:rsid w:val="007D0B88"/>
    <w:rsid w:val="007D111A"/>
    <w:rsid w:val="007D1342"/>
    <w:rsid w:val="007D171A"/>
    <w:rsid w:val="007D176D"/>
    <w:rsid w:val="007D18B5"/>
    <w:rsid w:val="007D1A5B"/>
    <w:rsid w:val="007D1F43"/>
    <w:rsid w:val="007D1F44"/>
    <w:rsid w:val="007D286A"/>
    <w:rsid w:val="007D2937"/>
    <w:rsid w:val="007D3425"/>
    <w:rsid w:val="007D35BA"/>
    <w:rsid w:val="007D39E7"/>
    <w:rsid w:val="007D3FB8"/>
    <w:rsid w:val="007D405F"/>
    <w:rsid w:val="007D5585"/>
    <w:rsid w:val="007D5586"/>
    <w:rsid w:val="007D561C"/>
    <w:rsid w:val="007D577D"/>
    <w:rsid w:val="007D633F"/>
    <w:rsid w:val="007D71BF"/>
    <w:rsid w:val="007D72B3"/>
    <w:rsid w:val="007D77EA"/>
    <w:rsid w:val="007E04B9"/>
    <w:rsid w:val="007E0618"/>
    <w:rsid w:val="007E069E"/>
    <w:rsid w:val="007E0DD8"/>
    <w:rsid w:val="007E0E3E"/>
    <w:rsid w:val="007E1114"/>
    <w:rsid w:val="007E1914"/>
    <w:rsid w:val="007E1930"/>
    <w:rsid w:val="007E2A98"/>
    <w:rsid w:val="007E2E33"/>
    <w:rsid w:val="007E2F45"/>
    <w:rsid w:val="007E2F8A"/>
    <w:rsid w:val="007E30FF"/>
    <w:rsid w:val="007E31B8"/>
    <w:rsid w:val="007E3546"/>
    <w:rsid w:val="007E3BFD"/>
    <w:rsid w:val="007E3C4A"/>
    <w:rsid w:val="007E5EBC"/>
    <w:rsid w:val="007E6011"/>
    <w:rsid w:val="007E6145"/>
    <w:rsid w:val="007E61EF"/>
    <w:rsid w:val="007E6583"/>
    <w:rsid w:val="007E65C2"/>
    <w:rsid w:val="007E6BC4"/>
    <w:rsid w:val="007E6EF6"/>
    <w:rsid w:val="007E726A"/>
    <w:rsid w:val="007E7322"/>
    <w:rsid w:val="007E7392"/>
    <w:rsid w:val="007E7C6F"/>
    <w:rsid w:val="007E7E9D"/>
    <w:rsid w:val="007F263B"/>
    <w:rsid w:val="007F31A4"/>
    <w:rsid w:val="007F4711"/>
    <w:rsid w:val="007F4A07"/>
    <w:rsid w:val="007F58AD"/>
    <w:rsid w:val="007F5CF4"/>
    <w:rsid w:val="007F5E53"/>
    <w:rsid w:val="007F5FC0"/>
    <w:rsid w:val="007F60A6"/>
    <w:rsid w:val="007F646C"/>
    <w:rsid w:val="007F6A48"/>
    <w:rsid w:val="007F6A85"/>
    <w:rsid w:val="007F6B72"/>
    <w:rsid w:val="007F6EC9"/>
    <w:rsid w:val="007F6EE8"/>
    <w:rsid w:val="007F7513"/>
    <w:rsid w:val="007F7669"/>
    <w:rsid w:val="007F7DCA"/>
    <w:rsid w:val="00800059"/>
    <w:rsid w:val="00800912"/>
    <w:rsid w:val="0080118B"/>
    <w:rsid w:val="00801611"/>
    <w:rsid w:val="0080193D"/>
    <w:rsid w:val="00802590"/>
    <w:rsid w:val="00802852"/>
    <w:rsid w:val="00802B51"/>
    <w:rsid w:val="00802E4E"/>
    <w:rsid w:val="00802F6E"/>
    <w:rsid w:val="00803F14"/>
    <w:rsid w:val="00804A70"/>
    <w:rsid w:val="00804C5B"/>
    <w:rsid w:val="0080673B"/>
    <w:rsid w:val="00807491"/>
    <w:rsid w:val="0080764A"/>
    <w:rsid w:val="00807716"/>
    <w:rsid w:val="00807986"/>
    <w:rsid w:val="00807CCB"/>
    <w:rsid w:val="0081012C"/>
    <w:rsid w:val="00810B26"/>
    <w:rsid w:val="00811482"/>
    <w:rsid w:val="00811711"/>
    <w:rsid w:val="00811D3E"/>
    <w:rsid w:val="00811E95"/>
    <w:rsid w:val="00811E9E"/>
    <w:rsid w:val="00812D9D"/>
    <w:rsid w:val="008133E9"/>
    <w:rsid w:val="00813532"/>
    <w:rsid w:val="00813C17"/>
    <w:rsid w:val="0081415F"/>
    <w:rsid w:val="008143E7"/>
    <w:rsid w:val="0081460D"/>
    <w:rsid w:val="00814777"/>
    <w:rsid w:val="00814BBA"/>
    <w:rsid w:val="00814FE3"/>
    <w:rsid w:val="00815555"/>
    <w:rsid w:val="00816FBD"/>
    <w:rsid w:val="00817470"/>
    <w:rsid w:val="008177C1"/>
    <w:rsid w:val="00817809"/>
    <w:rsid w:val="00817C63"/>
    <w:rsid w:val="00821B7E"/>
    <w:rsid w:val="00822464"/>
    <w:rsid w:val="00822882"/>
    <w:rsid w:val="00822A2B"/>
    <w:rsid w:val="00822DFE"/>
    <w:rsid w:val="008233DA"/>
    <w:rsid w:val="00823504"/>
    <w:rsid w:val="00823576"/>
    <w:rsid w:val="008236E4"/>
    <w:rsid w:val="008239C0"/>
    <w:rsid w:val="00823AD9"/>
    <w:rsid w:val="0082503A"/>
    <w:rsid w:val="00826633"/>
    <w:rsid w:val="00827188"/>
    <w:rsid w:val="008302C0"/>
    <w:rsid w:val="0083045F"/>
    <w:rsid w:val="0083077A"/>
    <w:rsid w:val="0083227E"/>
    <w:rsid w:val="008325AA"/>
    <w:rsid w:val="0083263D"/>
    <w:rsid w:val="00832C1A"/>
    <w:rsid w:val="00833077"/>
    <w:rsid w:val="008332CF"/>
    <w:rsid w:val="0083498A"/>
    <w:rsid w:val="00834F91"/>
    <w:rsid w:val="00835A81"/>
    <w:rsid w:val="0083639D"/>
    <w:rsid w:val="00836DAB"/>
    <w:rsid w:val="00837308"/>
    <w:rsid w:val="00837791"/>
    <w:rsid w:val="00837F35"/>
    <w:rsid w:val="00840A05"/>
    <w:rsid w:val="00841B45"/>
    <w:rsid w:val="00841EED"/>
    <w:rsid w:val="008422DF"/>
    <w:rsid w:val="0084287A"/>
    <w:rsid w:val="00842F1E"/>
    <w:rsid w:val="00843083"/>
    <w:rsid w:val="00843306"/>
    <w:rsid w:val="00843D86"/>
    <w:rsid w:val="00844155"/>
    <w:rsid w:val="0084439F"/>
    <w:rsid w:val="00844E87"/>
    <w:rsid w:val="00844F06"/>
    <w:rsid w:val="008450C5"/>
    <w:rsid w:val="008452AA"/>
    <w:rsid w:val="00845DA6"/>
    <w:rsid w:val="00846A8A"/>
    <w:rsid w:val="00846D6F"/>
    <w:rsid w:val="0084707E"/>
    <w:rsid w:val="008477BF"/>
    <w:rsid w:val="00847BA6"/>
    <w:rsid w:val="00847D50"/>
    <w:rsid w:val="00847F85"/>
    <w:rsid w:val="00850884"/>
    <w:rsid w:val="00850983"/>
    <w:rsid w:val="00850AEF"/>
    <w:rsid w:val="00850E0E"/>
    <w:rsid w:val="0085102F"/>
    <w:rsid w:val="008513F7"/>
    <w:rsid w:val="00851535"/>
    <w:rsid w:val="00851AA4"/>
    <w:rsid w:val="00852170"/>
    <w:rsid w:val="00852A8C"/>
    <w:rsid w:val="00852BDB"/>
    <w:rsid w:val="0085345D"/>
    <w:rsid w:val="00853D96"/>
    <w:rsid w:val="00854B96"/>
    <w:rsid w:val="00854EF2"/>
    <w:rsid w:val="008553BF"/>
    <w:rsid w:val="00855597"/>
    <w:rsid w:val="00855E61"/>
    <w:rsid w:val="00855E6B"/>
    <w:rsid w:val="0085663F"/>
    <w:rsid w:val="00856E8A"/>
    <w:rsid w:val="0085722A"/>
    <w:rsid w:val="00857FFE"/>
    <w:rsid w:val="00861215"/>
    <w:rsid w:val="008621E3"/>
    <w:rsid w:val="00862417"/>
    <w:rsid w:val="008624BB"/>
    <w:rsid w:val="0086266C"/>
    <w:rsid w:val="00862B99"/>
    <w:rsid w:val="00862C48"/>
    <w:rsid w:val="008630AD"/>
    <w:rsid w:val="00863231"/>
    <w:rsid w:val="00863859"/>
    <w:rsid w:val="00863A77"/>
    <w:rsid w:val="00863B88"/>
    <w:rsid w:val="00863BBD"/>
    <w:rsid w:val="00864C60"/>
    <w:rsid w:val="00865109"/>
    <w:rsid w:val="00865821"/>
    <w:rsid w:val="00865E43"/>
    <w:rsid w:val="00866623"/>
    <w:rsid w:val="0086718B"/>
    <w:rsid w:val="008674BD"/>
    <w:rsid w:val="00867660"/>
    <w:rsid w:val="008679A0"/>
    <w:rsid w:val="008701BE"/>
    <w:rsid w:val="0087060A"/>
    <w:rsid w:val="00870774"/>
    <w:rsid w:val="00870C17"/>
    <w:rsid w:val="00871392"/>
    <w:rsid w:val="008714B5"/>
    <w:rsid w:val="008718F3"/>
    <w:rsid w:val="00872286"/>
    <w:rsid w:val="00872400"/>
    <w:rsid w:val="0087356A"/>
    <w:rsid w:val="008737EA"/>
    <w:rsid w:val="008749FE"/>
    <w:rsid w:val="00874C47"/>
    <w:rsid w:val="0087549D"/>
    <w:rsid w:val="00875E5F"/>
    <w:rsid w:val="008764A2"/>
    <w:rsid w:val="0087667B"/>
    <w:rsid w:val="008768B5"/>
    <w:rsid w:val="008769FB"/>
    <w:rsid w:val="00876BEC"/>
    <w:rsid w:val="00876CAE"/>
    <w:rsid w:val="00877061"/>
    <w:rsid w:val="008777DF"/>
    <w:rsid w:val="00877A5A"/>
    <w:rsid w:val="00877E8F"/>
    <w:rsid w:val="00877EC8"/>
    <w:rsid w:val="00880994"/>
    <w:rsid w:val="00881F2A"/>
    <w:rsid w:val="00881F63"/>
    <w:rsid w:val="00882451"/>
    <w:rsid w:val="00883078"/>
    <w:rsid w:val="00883B06"/>
    <w:rsid w:val="00883F3A"/>
    <w:rsid w:val="008841AE"/>
    <w:rsid w:val="008841C7"/>
    <w:rsid w:val="00884502"/>
    <w:rsid w:val="008845E7"/>
    <w:rsid w:val="008852A1"/>
    <w:rsid w:val="008855D3"/>
    <w:rsid w:val="00885A93"/>
    <w:rsid w:val="00885F10"/>
    <w:rsid w:val="0088759A"/>
    <w:rsid w:val="00887E12"/>
    <w:rsid w:val="00887EE3"/>
    <w:rsid w:val="008917C3"/>
    <w:rsid w:val="008927E0"/>
    <w:rsid w:val="00893530"/>
    <w:rsid w:val="00893EE8"/>
    <w:rsid w:val="00894B88"/>
    <w:rsid w:val="00894C06"/>
    <w:rsid w:val="00895305"/>
    <w:rsid w:val="00895384"/>
    <w:rsid w:val="008966AA"/>
    <w:rsid w:val="008A0566"/>
    <w:rsid w:val="008A0C4A"/>
    <w:rsid w:val="008A0CF2"/>
    <w:rsid w:val="008A13E7"/>
    <w:rsid w:val="008A1D9E"/>
    <w:rsid w:val="008A1DB6"/>
    <w:rsid w:val="008A25A8"/>
    <w:rsid w:val="008A2C75"/>
    <w:rsid w:val="008A2F91"/>
    <w:rsid w:val="008A328A"/>
    <w:rsid w:val="008A34A3"/>
    <w:rsid w:val="008A376B"/>
    <w:rsid w:val="008A3FC5"/>
    <w:rsid w:val="008A4146"/>
    <w:rsid w:val="008A4690"/>
    <w:rsid w:val="008A5562"/>
    <w:rsid w:val="008A55DD"/>
    <w:rsid w:val="008A6FEC"/>
    <w:rsid w:val="008A7242"/>
    <w:rsid w:val="008A7ADA"/>
    <w:rsid w:val="008A7C7E"/>
    <w:rsid w:val="008B00C4"/>
    <w:rsid w:val="008B033C"/>
    <w:rsid w:val="008B0AF0"/>
    <w:rsid w:val="008B0D0E"/>
    <w:rsid w:val="008B0FED"/>
    <w:rsid w:val="008B13E5"/>
    <w:rsid w:val="008B1D9E"/>
    <w:rsid w:val="008B222A"/>
    <w:rsid w:val="008B223D"/>
    <w:rsid w:val="008B2557"/>
    <w:rsid w:val="008B255C"/>
    <w:rsid w:val="008B2601"/>
    <w:rsid w:val="008B3595"/>
    <w:rsid w:val="008B35D1"/>
    <w:rsid w:val="008B366C"/>
    <w:rsid w:val="008B36A9"/>
    <w:rsid w:val="008B3C17"/>
    <w:rsid w:val="008B49FD"/>
    <w:rsid w:val="008B4E17"/>
    <w:rsid w:val="008B5BF2"/>
    <w:rsid w:val="008B5DD9"/>
    <w:rsid w:val="008B5F50"/>
    <w:rsid w:val="008B618C"/>
    <w:rsid w:val="008B64CF"/>
    <w:rsid w:val="008B6674"/>
    <w:rsid w:val="008B69F8"/>
    <w:rsid w:val="008B6AF2"/>
    <w:rsid w:val="008B6F8E"/>
    <w:rsid w:val="008B70C8"/>
    <w:rsid w:val="008B779A"/>
    <w:rsid w:val="008B79A8"/>
    <w:rsid w:val="008B7AD9"/>
    <w:rsid w:val="008B7BF1"/>
    <w:rsid w:val="008C0E79"/>
    <w:rsid w:val="008C1583"/>
    <w:rsid w:val="008C16F1"/>
    <w:rsid w:val="008C1815"/>
    <w:rsid w:val="008C2D63"/>
    <w:rsid w:val="008C3434"/>
    <w:rsid w:val="008C41A4"/>
    <w:rsid w:val="008C47AB"/>
    <w:rsid w:val="008C493E"/>
    <w:rsid w:val="008C58BB"/>
    <w:rsid w:val="008C593A"/>
    <w:rsid w:val="008C5CEF"/>
    <w:rsid w:val="008C5DB3"/>
    <w:rsid w:val="008C638C"/>
    <w:rsid w:val="008C7201"/>
    <w:rsid w:val="008C723A"/>
    <w:rsid w:val="008C7389"/>
    <w:rsid w:val="008C7415"/>
    <w:rsid w:val="008C7B2F"/>
    <w:rsid w:val="008C7C89"/>
    <w:rsid w:val="008D05CC"/>
    <w:rsid w:val="008D0C24"/>
    <w:rsid w:val="008D0F0A"/>
    <w:rsid w:val="008D0F59"/>
    <w:rsid w:val="008D16CC"/>
    <w:rsid w:val="008D19C3"/>
    <w:rsid w:val="008D1E7A"/>
    <w:rsid w:val="008D314C"/>
    <w:rsid w:val="008D3587"/>
    <w:rsid w:val="008D3772"/>
    <w:rsid w:val="008D3C83"/>
    <w:rsid w:val="008D41DC"/>
    <w:rsid w:val="008D5205"/>
    <w:rsid w:val="008D5789"/>
    <w:rsid w:val="008D5CC9"/>
    <w:rsid w:val="008D6111"/>
    <w:rsid w:val="008D6ECD"/>
    <w:rsid w:val="008D6FCB"/>
    <w:rsid w:val="008D722D"/>
    <w:rsid w:val="008D7DE6"/>
    <w:rsid w:val="008E025A"/>
    <w:rsid w:val="008E0968"/>
    <w:rsid w:val="008E0DE9"/>
    <w:rsid w:val="008E12CA"/>
    <w:rsid w:val="008E1503"/>
    <w:rsid w:val="008E1CA7"/>
    <w:rsid w:val="008E2801"/>
    <w:rsid w:val="008E32D3"/>
    <w:rsid w:val="008E3823"/>
    <w:rsid w:val="008E3BFE"/>
    <w:rsid w:val="008E3CA7"/>
    <w:rsid w:val="008E4627"/>
    <w:rsid w:val="008E4639"/>
    <w:rsid w:val="008E4899"/>
    <w:rsid w:val="008E4D0E"/>
    <w:rsid w:val="008E4E4E"/>
    <w:rsid w:val="008E5698"/>
    <w:rsid w:val="008E6815"/>
    <w:rsid w:val="008E768C"/>
    <w:rsid w:val="008F00D1"/>
    <w:rsid w:val="008F02CC"/>
    <w:rsid w:val="008F069B"/>
    <w:rsid w:val="008F16F7"/>
    <w:rsid w:val="008F17CF"/>
    <w:rsid w:val="008F1D3F"/>
    <w:rsid w:val="008F23ED"/>
    <w:rsid w:val="008F2ACC"/>
    <w:rsid w:val="008F35A3"/>
    <w:rsid w:val="008F3A20"/>
    <w:rsid w:val="008F4C86"/>
    <w:rsid w:val="008F6764"/>
    <w:rsid w:val="008F6DF1"/>
    <w:rsid w:val="008F6E58"/>
    <w:rsid w:val="008F6F48"/>
    <w:rsid w:val="008F706B"/>
    <w:rsid w:val="008F71B0"/>
    <w:rsid w:val="008F723B"/>
    <w:rsid w:val="008F73EA"/>
    <w:rsid w:val="008F742D"/>
    <w:rsid w:val="008F775B"/>
    <w:rsid w:val="008F7BBC"/>
    <w:rsid w:val="008F7EBF"/>
    <w:rsid w:val="00900931"/>
    <w:rsid w:val="009015D1"/>
    <w:rsid w:val="00901760"/>
    <w:rsid w:val="00901962"/>
    <w:rsid w:val="00902DC1"/>
    <w:rsid w:val="00903C4D"/>
    <w:rsid w:val="00903F02"/>
    <w:rsid w:val="00904283"/>
    <w:rsid w:val="00904623"/>
    <w:rsid w:val="0090476D"/>
    <w:rsid w:val="00905511"/>
    <w:rsid w:val="00905684"/>
    <w:rsid w:val="00905B9B"/>
    <w:rsid w:val="0090636B"/>
    <w:rsid w:val="00906685"/>
    <w:rsid w:val="00906860"/>
    <w:rsid w:val="00906C22"/>
    <w:rsid w:val="0090708A"/>
    <w:rsid w:val="00907578"/>
    <w:rsid w:val="0090772F"/>
    <w:rsid w:val="0090797E"/>
    <w:rsid w:val="009079BF"/>
    <w:rsid w:val="009108B5"/>
    <w:rsid w:val="00910A14"/>
    <w:rsid w:val="00911015"/>
    <w:rsid w:val="009119D2"/>
    <w:rsid w:val="00911B48"/>
    <w:rsid w:val="009121EC"/>
    <w:rsid w:val="009129C8"/>
    <w:rsid w:val="00912B2A"/>
    <w:rsid w:val="00912EA8"/>
    <w:rsid w:val="009132BA"/>
    <w:rsid w:val="009143B3"/>
    <w:rsid w:val="00914B66"/>
    <w:rsid w:val="00915501"/>
    <w:rsid w:val="0091551A"/>
    <w:rsid w:val="00915B1A"/>
    <w:rsid w:val="00915B42"/>
    <w:rsid w:val="00915F8E"/>
    <w:rsid w:val="0091671E"/>
    <w:rsid w:val="0091680C"/>
    <w:rsid w:val="00916DDE"/>
    <w:rsid w:val="0091747A"/>
    <w:rsid w:val="009179FE"/>
    <w:rsid w:val="00917D75"/>
    <w:rsid w:val="00920251"/>
    <w:rsid w:val="00920815"/>
    <w:rsid w:val="00920C43"/>
    <w:rsid w:val="0092161C"/>
    <w:rsid w:val="00921E3E"/>
    <w:rsid w:val="00923A25"/>
    <w:rsid w:val="00924B96"/>
    <w:rsid w:val="0092500E"/>
    <w:rsid w:val="009251ED"/>
    <w:rsid w:val="009257AB"/>
    <w:rsid w:val="00925833"/>
    <w:rsid w:val="009265B7"/>
    <w:rsid w:val="00926727"/>
    <w:rsid w:val="0092699F"/>
    <w:rsid w:val="00927405"/>
    <w:rsid w:val="00927BD5"/>
    <w:rsid w:val="00927CB1"/>
    <w:rsid w:val="00931385"/>
    <w:rsid w:val="0093176F"/>
    <w:rsid w:val="00931B95"/>
    <w:rsid w:val="00931CBF"/>
    <w:rsid w:val="009324EA"/>
    <w:rsid w:val="009330AD"/>
    <w:rsid w:val="0093340B"/>
    <w:rsid w:val="00933A89"/>
    <w:rsid w:val="00933C39"/>
    <w:rsid w:val="00933DCF"/>
    <w:rsid w:val="009346E3"/>
    <w:rsid w:val="009346E6"/>
    <w:rsid w:val="0093481F"/>
    <w:rsid w:val="009348C7"/>
    <w:rsid w:val="00934BBC"/>
    <w:rsid w:val="00934BE8"/>
    <w:rsid w:val="00934FAE"/>
    <w:rsid w:val="00935511"/>
    <w:rsid w:val="0093556F"/>
    <w:rsid w:val="009355B9"/>
    <w:rsid w:val="00935C61"/>
    <w:rsid w:val="009360FC"/>
    <w:rsid w:val="0093622F"/>
    <w:rsid w:val="009362FA"/>
    <w:rsid w:val="00936B5C"/>
    <w:rsid w:val="0093741A"/>
    <w:rsid w:val="0093781D"/>
    <w:rsid w:val="009403F1"/>
    <w:rsid w:val="009404CD"/>
    <w:rsid w:val="009409A1"/>
    <w:rsid w:val="0094102B"/>
    <w:rsid w:val="00941701"/>
    <w:rsid w:val="00941709"/>
    <w:rsid w:val="0094203B"/>
    <w:rsid w:val="0094317F"/>
    <w:rsid w:val="009435DA"/>
    <w:rsid w:val="00943695"/>
    <w:rsid w:val="0094594B"/>
    <w:rsid w:val="00945C9D"/>
    <w:rsid w:val="00946626"/>
    <w:rsid w:val="009500ED"/>
    <w:rsid w:val="009506F2"/>
    <w:rsid w:val="00951329"/>
    <w:rsid w:val="00951C63"/>
    <w:rsid w:val="00951E0B"/>
    <w:rsid w:val="00952B26"/>
    <w:rsid w:val="00952B72"/>
    <w:rsid w:val="00952BBE"/>
    <w:rsid w:val="0095398D"/>
    <w:rsid w:val="009539F7"/>
    <w:rsid w:val="00954318"/>
    <w:rsid w:val="009545A0"/>
    <w:rsid w:val="0095463F"/>
    <w:rsid w:val="00954907"/>
    <w:rsid w:val="009557B2"/>
    <w:rsid w:val="00955CE8"/>
    <w:rsid w:val="0095608D"/>
    <w:rsid w:val="009565DE"/>
    <w:rsid w:val="00956DAD"/>
    <w:rsid w:val="009571C0"/>
    <w:rsid w:val="0095725E"/>
    <w:rsid w:val="00957A98"/>
    <w:rsid w:val="009614DA"/>
    <w:rsid w:val="00961A0E"/>
    <w:rsid w:val="00961ED7"/>
    <w:rsid w:val="00962869"/>
    <w:rsid w:val="00962881"/>
    <w:rsid w:val="0096299E"/>
    <w:rsid w:val="00964182"/>
    <w:rsid w:val="0096496F"/>
    <w:rsid w:val="00965430"/>
    <w:rsid w:val="00965CC6"/>
    <w:rsid w:val="00965E9D"/>
    <w:rsid w:val="00966016"/>
    <w:rsid w:val="009667F0"/>
    <w:rsid w:val="00966819"/>
    <w:rsid w:val="00966AC0"/>
    <w:rsid w:val="00966C1A"/>
    <w:rsid w:val="009679E4"/>
    <w:rsid w:val="00967D5B"/>
    <w:rsid w:val="00967FD6"/>
    <w:rsid w:val="0097050A"/>
    <w:rsid w:val="00971125"/>
    <w:rsid w:val="00971BD3"/>
    <w:rsid w:val="0097229B"/>
    <w:rsid w:val="00973034"/>
    <w:rsid w:val="009736B2"/>
    <w:rsid w:val="0097407C"/>
    <w:rsid w:val="00974AE6"/>
    <w:rsid w:val="00974E1D"/>
    <w:rsid w:val="009752EE"/>
    <w:rsid w:val="009756B6"/>
    <w:rsid w:val="009756BF"/>
    <w:rsid w:val="009759EE"/>
    <w:rsid w:val="00975C1F"/>
    <w:rsid w:val="00975FF1"/>
    <w:rsid w:val="00976458"/>
    <w:rsid w:val="00976937"/>
    <w:rsid w:val="00976AD1"/>
    <w:rsid w:val="00976C5F"/>
    <w:rsid w:val="00976E94"/>
    <w:rsid w:val="0097743E"/>
    <w:rsid w:val="00977A1F"/>
    <w:rsid w:val="00977BFB"/>
    <w:rsid w:val="009801BD"/>
    <w:rsid w:val="00980F3A"/>
    <w:rsid w:val="00981192"/>
    <w:rsid w:val="009814D2"/>
    <w:rsid w:val="00981D49"/>
    <w:rsid w:val="009829D6"/>
    <w:rsid w:val="00982A14"/>
    <w:rsid w:val="00982BB9"/>
    <w:rsid w:val="00982C6A"/>
    <w:rsid w:val="00982DEE"/>
    <w:rsid w:val="00982DF1"/>
    <w:rsid w:val="0098342C"/>
    <w:rsid w:val="00983495"/>
    <w:rsid w:val="00983AD8"/>
    <w:rsid w:val="009842B2"/>
    <w:rsid w:val="009843D2"/>
    <w:rsid w:val="0098476C"/>
    <w:rsid w:val="009847A4"/>
    <w:rsid w:val="009855C6"/>
    <w:rsid w:val="00985B72"/>
    <w:rsid w:val="00985B98"/>
    <w:rsid w:val="00986902"/>
    <w:rsid w:val="00987F0F"/>
    <w:rsid w:val="009906EC"/>
    <w:rsid w:val="0099073C"/>
    <w:rsid w:val="00990AE3"/>
    <w:rsid w:val="00991767"/>
    <w:rsid w:val="00991F92"/>
    <w:rsid w:val="009923A4"/>
    <w:rsid w:val="00992446"/>
    <w:rsid w:val="0099295C"/>
    <w:rsid w:val="00992D97"/>
    <w:rsid w:val="0099347A"/>
    <w:rsid w:val="009938A6"/>
    <w:rsid w:val="00994A55"/>
    <w:rsid w:val="00994D14"/>
    <w:rsid w:val="00994F3B"/>
    <w:rsid w:val="00995038"/>
    <w:rsid w:val="009952D5"/>
    <w:rsid w:val="00995ABB"/>
    <w:rsid w:val="009961BD"/>
    <w:rsid w:val="0099625D"/>
    <w:rsid w:val="009963DD"/>
    <w:rsid w:val="009969AB"/>
    <w:rsid w:val="0099766D"/>
    <w:rsid w:val="009A0DD1"/>
    <w:rsid w:val="009A20A8"/>
    <w:rsid w:val="009A2337"/>
    <w:rsid w:val="009A2BC7"/>
    <w:rsid w:val="009A300B"/>
    <w:rsid w:val="009A37E3"/>
    <w:rsid w:val="009A3B98"/>
    <w:rsid w:val="009A3E12"/>
    <w:rsid w:val="009A3ECE"/>
    <w:rsid w:val="009A4AED"/>
    <w:rsid w:val="009A4DA9"/>
    <w:rsid w:val="009A56D6"/>
    <w:rsid w:val="009A5D16"/>
    <w:rsid w:val="009A66FA"/>
    <w:rsid w:val="009A67BF"/>
    <w:rsid w:val="009A6BDE"/>
    <w:rsid w:val="009A6C00"/>
    <w:rsid w:val="009A6E26"/>
    <w:rsid w:val="009A7129"/>
    <w:rsid w:val="009A7BAD"/>
    <w:rsid w:val="009A7D78"/>
    <w:rsid w:val="009B0108"/>
    <w:rsid w:val="009B0CDF"/>
    <w:rsid w:val="009B0DD2"/>
    <w:rsid w:val="009B1668"/>
    <w:rsid w:val="009B1A50"/>
    <w:rsid w:val="009B1B9A"/>
    <w:rsid w:val="009B1BFE"/>
    <w:rsid w:val="009B1D9D"/>
    <w:rsid w:val="009B258F"/>
    <w:rsid w:val="009B2841"/>
    <w:rsid w:val="009B2A3B"/>
    <w:rsid w:val="009B2DDD"/>
    <w:rsid w:val="009B32A9"/>
    <w:rsid w:val="009B34BA"/>
    <w:rsid w:val="009B442A"/>
    <w:rsid w:val="009B5C2D"/>
    <w:rsid w:val="009B6190"/>
    <w:rsid w:val="009B671E"/>
    <w:rsid w:val="009B6FE5"/>
    <w:rsid w:val="009C06D3"/>
    <w:rsid w:val="009C07DA"/>
    <w:rsid w:val="009C0C16"/>
    <w:rsid w:val="009C1370"/>
    <w:rsid w:val="009C236A"/>
    <w:rsid w:val="009C24CA"/>
    <w:rsid w:val="009C3753"/>
    <w:rsid w:val="009C3FA9"/>
    <w:rsid w:val="009C4286"/>
    <w:rsid w:val="009C43EE"/>
    <w:rsid w:val="009C45D4"/>
    <w:rsid w:val="009C4BD8"/>
    <w:rsid w:val="009C4CA9"/>
    <w:rsid w:val="009C53E8"/>
    <w:rsid w:val="009C5EAA"/>
    <w:rsid w:val="009C609E"/>
    <w:rsid w:val="009C7AF7"/>
    <w:rsid w:val="009C7FF6"/>
    <w:rsid w:val="009D00BC"/>
    <w:rsid w:val="009D0532"/>
    <w:rsid w:val="009D090E"/>
    <w:rsid w:val="009D0C76"/>
    <w:rsid w:val="009D1775"/>
    <w:rsid w:val="009D179B"/>
    <w:rsid w:val="009D1F1E"/>
    <w:rsid w:val="009D2678"/>
    <w:rsid w:val="009D2AA2"/>
    <w:rsid w:val="009D303B"/>
    <w:rsid w:val="009D327E"/>
    <w:rsid w:val="009D4A8D"/>
    <w:rsid w:val="009D4C94"/>
    <w:rsid w:val="009D4E2C"/>
    <w:rsid w:val="009D50C2"/>
    <w:rsid w:val="009D54C2"/>
    <w:rsid w:val="009D5727"/>
    <w:rsid w:val="009D5746"/>
    <w:rsid w:val="009D5BF4"/>
    <w:rsid w:val="009D68F4"/>
    <w:rsid w:val="009D75F7"/>
    <w:rsid w:val="009E0016"/>
    <w:rsid w:val="009E01F2"/>
    <w:rsid w:val="009E06CA"/>
    <w:rsid w:val="009E1224"/>
    <w:rsid w:val="009E23DC"/>
    <w:rsid w:val="009E24CA"/>
    <w:rsid w:val="009E2935"/>
    <w:rsid w:val="009E2C18"/>
    <w:rsid w:val="009E2CAD"/>
    <w:rsid w:val="009E2DF3"/>
    <w:rsid w:val="009E2EDE"/>
    <w:rsid w:val="009E348A"/>
    <w:rsid w:val="009E3AB7"/>
    <w:rsid w:val="009E3B0F"/>
    <w:rsid w:val="009E3E19"/>
    <w:rsid w:val="009E4078"/>
    <w:rsid w:val="009E479C"/>
    <w:rsid w:val="009E51C9"/>
    <w:rsid w:val="009E551C"/>
    <w:rsid w:val="009E5749"/>
    <w:rsid w:val="009E5DD6"/>
    <w:rsid w:val="009E6431"/>
    <w:rsid w:val="009E65FB"/>
    <w:rsid w:val="009E75EB"/>
    <w:rsid w:val="009E7F2D"/>
    <w:rsid w:val="009F01CF"/>
    <w:rsid w:val="009F040E"/>
    <w:rsid w:val="009F09AB"/>
    <w:rsid w:val="009F09DA"/>
    <w:rsid w:val="009F0E0F"/>
    <w:rsid w:val="009F1112"/>
    <w:rsid w:val="009F1A57"/>
    <w:rsid w:val="009F2186"/>
    <w:rsid w:val="009F22B2"/>
    <w:rsid w:val="009F2B89"/>
    <w:rsid w:val="009F2D83"/>
    <w:rsid w:val="009F3615"/>
    <w:rsid w:val="009F38E1"/>
    <w:rsid w:val="009F3DB4"/>
    <w:rsid w:val="009F3E36"/>
    <w:rsid w:val="009F5204"/>
    <w:rsid w:val="009F5F3E"/>
    <w:rsid w:val="009F6C2B"/>
    <w:rsid w:val="009F6D96"/>
    <w:rsid w:val="009F7D5F"/>
    <w:rsid w:val="009F7D74"/>
    <w:rsid w:val="00A002FC"/>
    <w:rsid w:val="00A00951"/>
    <w:rsid w:val="00A00A5A"/>
    <w:rsid w:val="00A00B39"/>
    <w:rsid w:val="00A00E19"/>
    <w:rsid w:val="00A00F44"/>
    <w:rsid w:val="00A01346"/>
    <w:rsid w:val="00A014D7"/>
    <w:rsid w:val="00A016A8"/>
    <w:rsid w:val="00A01B05"/>
    <w:rsid w:val="00A01F18"/>
    <w:rsid w:val="00A02112"/>
    <w:rsid w:val="00A02246"/>
    <w:rsid w:val="00A02531"/>
    <w:rsid w:val="00A0269B"/>
    <w:rsid w:val="00A02918"/>
    <w:rsid w:val="00A039EF"/>
    <w:rsid w:val="00A03DDF"/>
    <w:rsid w:val="00A04944"/>
    <w:rsid w:val="00A059A8"/>
    <w:rsid w:val="00A05E5F"/>
    <w:rsid w:val="00A0613F"/>
    <w:rsid w:val="00A06B02"/>
    <w:rsid w:val="00A0740E"/>
    <w:rsid w:val="00A10BC3"/>
    <w:rsid w:val="00A10FD5"/>
    <w:rsid w:val="00A1116A"/>
    <w:rsid w:val="00A113C7"/>
    <w:rsid w:val="00A11433"/>
    <w:rsid w:val="00A12033"/>
    <w:rsid w:val="00A120D2"/>
    <w:rsid w:val="00A1251E"/>
    <w:rsid w:val="00A1273F"/>
    <w:rsid w:val="00A13293"/>
    <w:rsid w:val="00A1339A"/>
    <w:rsid w:val="00A136AB"/>
    <w:rsid w:val="00A13BE9"/>
    <w:rsid w:val="00A13DD4"/>
    <w:rsid w:val="00A13DEC"/>
    <w:rsid w:val="00A1428C"/>
    <w:rsid w:val="00A14711"/>
    <w:rsid w:val="00A15612"/>
    <w:rsid w:val="00A1567D"/>
    <w:rsid w:val="00A15E84"/>
    <w:rsid w:val="00A1638F"/>
    <w:rsid w:val="00A16D12"/>
    <w:rsid w:val="00A172CD"/>
    <w:rsid w:val="00A1739E"/>
    <w:rsid w:val="00A17479"/>
    <w:rsid w:val="00A17EC6"/>
    <w:rsid w:val="00A17ECD"/>
    <w:rsid w:val="00A207B1"/>
    <w:rsid w:val="00A212F5"/>
    <w:rsid w:val="00A216F3"/>
    <w:rsid w:val="00A21A51"/>
    <w:rsid w:val="00A21CC8"/>
    <w:rsid w:val="00A21D28"/>
    <w:rsid w:val="00A22781"/>
    <w:rsid w:val="00A22C06"/>
    <w:rsid w:val="00A22E77"/>
    <w:rsid w:val="00A23182"/>
    <w:rsid w:val="00A23B83"/>
    <w:rsid w:val="00A244E2"/>
    <w:rsid w:val="00A251B0"/>
    <w:rsid w:val="00A25224"/>
    <w:rsid w:val="00A25319"/>
    <w:rsid w:val="00A26631"/>
    <w:rsid w:val="00A26DAD"/>
    <w:rsid w:val="00A26E0B"/>
    <w:rsid w:val="00A27A39"/>
    <w:rsid w:val="00A27CC0"/>
    <w:rsid w:val="00A300F0"/>
    <w:rsid w:val="00A306B5"/>
    <w:rsid w:val="00A3114F"/>
    <w:rsid w:val="00A31271"/>
    <w:rsid w:val="00A31445"/>
    <w:rsid w:val="00A31C90"/>
    <w:rsid w:val="00A32101"/>
    <w:rsid w:val="00A322AA"/>
    <w:rsid w:val="00A32A28"/>
    <w:rsid w:val="00A333A3"/>
    <w:rsid w:val="00A335D3"/>
    <w:rsid w:val="00A335E1"/>
    <w:rsid w:val="00A3372C"/>
    <w:rsid w:val="00A348DF"/>
    <w:rsid w:val="00A355C8"/>
    <w:rsid w:val="00A355FF"/>
    <w:rsid w:val="00A35BF2"/>
    <w:rsid w:val="00A35D4F"/>
    <w:rsid w:val="00A35EF3"/>
    <w:rsid w:val="00A36842"/>
    <w:rsid w:val="00A3698F"/>
    <w:rsid w:val="00A379F5"/>
    <w:rsid w:val="00A37C13"/>
    <w:rsid w:val="00A40357"/>
    <w:rsid w:val="00A4130D"/>
    <w:rsid w:val="00A41B96"/>
    <w:rsid w:val="00A41EB0"/>
    <w:rsid w:val="00A4337D"/>
    <w:rsid w:val="00A43AA6"/>
    <w:rsid w:val="00A43F3E"/>
    <w:rsid w:val="00A4407A"/>
    <w:rsid w:val="00A44484"/>
    <w:rsid w:val="00A45528"/>
    <w:rsid w:val="00A4571D"/>
    <w:rsid w:val="00A45E0A"/>
    <w:rsid w:val="00A46DA0"/>
    <w:rsid w:val="00A46F83"/>
    <w:rsid w:val="00A47C85"/>
    <w:rsid w:val="00A47CB5"/>
    <w:rsid w:val="00A47E8D"/>
    <w:rsid w:val="00A50506"/>
    <w:rsid w:val="00A5133E"/>
    <w:rsid w:val="00A513AF"/>
    <w:rsid w:val="00A51E42"/>
    <w:rsid w:val="00A51F2A"/>
    <w:rsid w:val="00A52D2A"/>
    <w:rsid w:val="00A52EBE"/>
    <w:rsid w:val="00A53670"/>
    <w:rsid w:val="00A53CAC"/>
    <w:rsid w:val="00A547BB"/>
    <w:rsid w:val="00A54AD6"/>
    <w:rsid w:val="00A54B10"/>
    <w:rsid w:val="00A54E09"/>
    <w:rsid w:val="00A553CB"/>
    <w:rsid w:val="00A5626C"/>
    <w:rsid w:val="00A56A4F"/>
    <w:rsid w:val="00A56DA8"/>
    <w:rsid w:val="00A60606"/>
    <w:rsid w:val="00A606DB"/>
    <w:rsid w:val="00A608C7"/>
    <w:rsid w:val="00A6177F"/>
    <w:rsid w:val="00A61A34"/>
    <w:rsid w:val="00A62290"/>
    <w:rsid w:val="00A62634"/>
    <w:rsid w:val="00A629C5"/>
    <w:rsid w:val="00A62E1A"/>
    <w:rsid w:val="00A63437"/>
    <w:rsid w:val="00A63E4C"/>
    <w:rsid w:val="00A64677"/>
    <w:rsid w:val="00A65036"/>
    <w:rsid w:val="00A65457"/>
    <w:rsid w:val="00A655CB"/>
    <w:rsid w:val="00A661CE"/>
    <w:rsid w:val="00A663EA"/>
    <w:rsid w:val="00A66FDA"/>
    <w:rsid w:val="00A7010B"/>
    <w:rsid w:val="00A708B4"/>
    <w:rsid w:val="00A70FED"/>
    <w:rsid w:val="00A719DD"/>
    <w:rsid w:val="00A71C91"/>
    <w:rsid w:val="00A72A57"/>
    <w:rsid w:val="00A72C1B"/>
    <w:rsid w:val="00A72D72"/>
    <w:rsid w:val="00A7359D"/>
    <w:rsid w:val="00A73DD0"/>
    <w:rsid w:val="00A73F49"/>
    <w:rsid w:val="00A74474"/>
    <w:rsid w:val="00A74721"/>
    <w:rsid w:val="00A74757"/>
    <w:rsid w:val="00A754AF"/>
    <w:rsid w:val="00A760C1"/>
    <w:rsid w:val="00A77541"/>
    <w:rsid w:val="00A80BC1"/>
    <w:rsid w:val="00A80E69"/>
    <w:rsid w:val="00A814D8"/>
    <w:rsid w:val="00A816EF"/>
    <w:rsid w:val="00A81C8C"/>
    <w:rsid w:val="00A81FEF"/>
    <w:rsid w:val="00A821E0"/>
    <w:rsid w:val="00A83286"/>
    <w:rsid w:val="00A83450"/>
    <w:rsid w:val="00A83942"/>
    <w:rsid w:val="00A83B66"/>
    <w:rsid w:val="00A83F96"/>
    <w:rsid w:val="00A84304"/>
    <w:rsid w:val="00A84873"/>
    <w:rsid w:val="00A85318"/>
    <w:rsid w:val="00A85FFF"/>
    <w:rsid w:val="00A86998"/>
    <w:rsid w:val="00A872D5"/>
    <w:rsid w:val="00A87F42"/>
    <w:rsid w:val="00A87FF8"/>
    <w:rsid w:val="00A90673"/>
    <w:rsid w:val="00A9095C"/>
    <w:rsid w:val="00A90AC7"/>
    <w:rsid w:val="00A90FE4"/>
    <w:rsid w:val="00A917E1"/>
    <w:rsid w:val="00A92483"/>
    <w:rsid w:val="00A9310A"/>
    <w:rsid w:val="00A9386A"/>
    <w:rsid w:val="00A93D01"/>
    <w:rsid w:val="00A93EA3"/>
    <w:rsid w:val="00A9414F"/>
    <w:rsid w:val="00A95068"/>
    <w:rsid w:val="00A953EC"/>
    <w:rsid w:val="00A95ABF"/>
    <w:rsid w:val="00A95F01"/>
    <w:rsid w:val="00A96650"/>
    <w:rsid w:val="00A96796"/>
    <w:rsid w:val="00A96912"/>
    <w:rsid w:val="00A969FC"/>
    <w:rsid w:val="00A96B0C"/>
    <w:rsid w:val="00A96C7E"/>
    <w:rsid w:val="00A97111"/>
    <w:rsid w:val="00A972F2"/>
    <w:rsid w:val="00A973D2"/>
    <w:rsid w:val="00AA0D2D"/>
    <w:rsid w:val="00AA100C"/>
    <w:rsid w:val="00AA14FA"/>
    <w:rsid w:val="00AA16BA"/>
    <w:rsid w:val="00AA2C86"/>
    <w:rsid w:val="00AA34C1"/>
    <w:rsid w:val="00AA3A5D"/>
    <w:rsid w:val="00AA3A89"/>
    <w:rsid w:val="00AA3B43"/>
    <w:rsid w:val="00AA4001"/>
    <w:rsid w:val="00AA44B5"/>
    <w:rsid w:val="00AA48D0"/>
    <w:rsid w:val="00AA4D9A"/>
    <w:rsid w:val="00AA5531"/>
    <w:rsid w:val="00AA639C"/>
    <w:rsid w:val="00AA6C63"/>
    <w:rsid w:val="00AA73F7"/>
    <w:rsid w:val="00AA764B"/>
    <w:rsid w:val="00AA7EF0"/>
    <w:rsid w:val="00AB0011"/>
    <w:rsid w:val="00AB02EF"/>
    <w:rsid w:val="00AB0C4B"/>
    <w:rsid w:val="00AB1958"/>
    <w:rsid w:val="00AB3634"/>
    <w:rsid w:val="00AB388F"/>
    <w:rsid w:val="00AB4212"/>
    <w:rsid w:val="00AB4DD1"/>
    <w:rsid w:val="00AB4FB3"/>
    <w:rsid w:val="00AB6810"/>
    <w:rsid w:val="00AB6957"/>
    <w:rsid w:val="00AB6B84"/>
    <w:rsid w:val="00AB6BE9"/>
    <w:rsid w:val="00AB73C9"/>
    <w:rsid w:val="00AB7C57"/>
    <w:rsid w:val="00AC026D"/>
    <w:rsid w:val="00AC0C78"/>
    <w:rsid w:val="00AC1729"/>
    <w:rsid w:val="00AC1A2B"/>
    <w:rsid w:val="00AC1A84"/>
    <w:rsid w:val="00AC20E6"/>
    <w:rsid w:val="00AC228A"/>
    <w:rsid w:val="00AC243B"/>
    <w:rsid w:val="00AC260B"/>
    <w:rsid w:val="00AC273D"/>
    <w:rsid w:val="00AC2CE5"/>
    <w:rsid w:val="00AC3292"/>
    <w:rsid w:val="00AC3470"/>
    <w:rsid w:val="00AC348E"/>
    <w:rsid w:val="00AC365E"/>
    <w:rsid w:val="00AC39DB"/>
    <w:rsid w:val="00AC3C2D"/>
    <w:rsid w:val="00AC3F3A"/>
    <w:rsid w:val="00AC4767"/>
    <w:rsid w:val="00AC52CD"/>
    <w:rsid w:val="00AC5E4D"/>
    <w:rsid w:val="00AC6692"/>
    <w:rsid w:val="00AC6793"/>
    <w:rsid w:val="00AC73AE"/>
    <w:rsid w:val="00AC7689"/>
    <w:rsid w:val="00AC7EE7"/>
    <w:rsid w:val="00AD0962"/>
    <w:rsid w:val="00AD0A05"/>
    <w:rsid w:val="00AD0A91"/>
    <w:rsid w:val="00AD0CAA"/>
    <w:rsid w:val="00AD10B2"/>
    <w:rsid w:val="00AD156F"/>
    <w:rsid w:val="00AD1E18"/>
    <w:rsid w:val="00AD2C13"/>
    <w:rsid w:val="00AD2E22"/>
    <w:rsid w:val="00AD320F"/>
    <w:rsid w:val="00AD3382"/>
    <w:rsid w:val="00AD3765"/>
    <w:rsid w:val="00AD4707"/>
    <w:rsid w:val="00AD4C68"/>
    <w:rsid w:val="00AD5D63"/>
    <w:rsid w:val="00AD5E20"/>
    <w:rsid w:val="00AD619B"/>
    <w:rsid w:val="00AD7308"/>
    <w:rsid w:val="00AD75C0"/>
    <w:rsid w:val="00AD7977"/>
    <w:rsid w:val="00AD7B25"/>
    <w:rsid w:val="00AD7CF1"/>
    <w:rsid w:val="00AD7FF1"/>
    <w:rsid w:val="00AE1343"/>
    <w:rsid w:val="00AE174F"/>
    <w:rsid w:val="00AE1CE9"/>
    <w:rsid w:val="00AE1D69"/>
    <w:rsid w:val="00AE25C2"/>
    <w:rsid w:val="00AE2D54"/>
    <w:rsid w:val="00AE2D86"/>
    <w:rsid w:val="00AE371D"/>
    <w:rsid w:val="00AE4AF9"/>
    <w:rsid w:val="00AE4B16"/>
    <w:rsid w:val="00AE4BFC"/>
    <w:rsid w:val="00AE5215"/>
    <w:rsid w:val="00AE53E7"/>
    <w:rsid w:val="00AE544D"/>
    <w:rsid w:val="00AE5C91"/>
    <w:rsid w:val="00AE5E79"/>
    <w:rsid w:val="00AE68F0"/>
    <w:rsid w:val="00AE7C86"/>
    <w:rsid w:val="00AF0333"/>
    <w:rsid w:val="00AF0492"/>
    <w:rsid w:val="00AF0518"/>
    <w:rsid w:val="00AF17BB"/>
    <w:rsid w:val="00AF1E0C"/>
    <w:rsid w:val="00AF25C7"/>
    <w:rsid w:val="00AF28BD"/>
    <w:rsid w:val="00AF3353"/>
    <w:rsid w:val="00AF3426"/>
    <w:rsid w:val="00AF3550"/>
    <w:rsid w:val="00AF360B"/>
    <w:rsid w:val="00AF38F3"/>
    <w:rsid w:val="00AF3BA1"/>
    <w:rsid w:val="00AF41FE"/>
    <w:rsid w:val="00AF4384"/>
    <w:rsid w:val="00AF50E0"/>
    <w:rsid w:val="00AF52C9"/>
    <w:rsid w:val="00AF53ED"/>
    <w:rsid w:val="00AF5F3E"/>
    <w:rsid w:val="00AF6E34"/>
    <w:rsid w:val="00AF70EE"/>
    <w:rsid w:val="00AF76A6"/>
    <w:rsid w:val="00B00352"/>
    <w:rsid w:val="00B00AC3"/>
    <w:rsid w:val="00B00C33"/>
    <w:rsid w:val="00B01280"/>
    <w:rsid w:val="00B01A17"/>
    <w:rsid w:val="00B02060"/>
    <w:rsid w:val="00B02163"/>
    <w:rsid w:val="00B03037"/>
    <w:rsid w:val="00B03DEA"/>
    <w:rsid w:val="00B043CC"/>
    <w:rsid w:val="00B04420"/>
    <w:rsid w:val="00B048D1"/>
    <w:rsid w:val="00B0544C"/>
    <w:rsid w:val="00B05A5E"/>
    <w:rsid w:val="00B05AFC"/>
    <w:rsid w:val="00B05B6F"/>
    <w:rsid w:val="00B0608E"/>
    <w:rsid w:val="00B062A5"/>
    <w:rsid w:val="00B06963"/>
    <w:rsid w:val="00B0773D"/>
    <w:rsid w:val="00B07774"/>
    <w:rsid w:val="00B077CE"/>
    <w:rsid w:val="00B07F2F"/>
    <w:rsid w:val="00B101E2"/>
    <w:rsid w:val="00B1032D"/>
    <w:rsid w:val="00B1048B"/>
    <w:rsid w:val="00B110F9"/>
    <w:rsid w:val="00B12649"/>
    <w:rsid w:val="00B12764"/>
    <w:rsid w:val="00B12DD7"/>
    <w:rsid w:val="00B134F2"/>
    <w:rsid w:val="00B13E9D"/>
    <w:rsid w:val="00B14023"/>
    <w:rsid w:val="00B1427D"/>
    <w:rsid w:val="00B1435B"/>
    <w:rsid w:val="00B1446D"/>
    <w:rsid w:val="00B151CE"/>
    <w:rsid w:val="00B15932"/>
    <w:rsid w:val="00B1777A"/>
    <w:rsid w:val="00B17829"/>
    <w:rsid w:val="00B206BF"/>
    <w:rsid w:val="00B20CD6"/>
    <w:rsid w:val="00B2127A"/>
    <w:rsid w:val="00B216A6"/>
    <w:rsid w:val="00B217FF"/>
    <w:rsid w:val="00B21895"/>
    <w:rsid w:val="00B219FD"/>
    <w:rsid w:val="00B21BD5"/>
    <w:rsid w:val="00B220C5"/>
    <w:rsid w:val="00B22BD4"/>
    <w:rsid w:val="00B22FA5"/>
    <w:rsid w:val="00B23963"/>
    <w:rsid w:val="00B23989"/>
    <w:rsid w:val="00B23AC6"/>
    <w:rsid w:val="00B242A6"/>
    <w:rsid w:val="00B24392"/>
    <w:rsid w:val="00B2479C"/>
    <w:rsid w:val="00B25B3F"/>
    <w:rsid w:val="00B25CE9"/>
    <w:rsid w:val="00B26296"/>
    <w:rsid w:val="00B26425"/>
    <w:rsid w:val="00B2650B"/>
    <w:rsid w:val="00B26F0F"/>
    <w:rsid w:val="00B27106"/>
    <w:rsid w:val="00B2740B"/>
    <w:rsid w:val="00B278EF"/>
    <w:rsid w:val="00B27B18"/>
    <w:rsid w:val="00B30000"/>
    <w:rsid w:val="00B3016B"/>
    <w:rsid w:val="00B305AD"/>
    <w:rsid w:val="00B3073C"/>
    <w:rsid w:val="00B3096F"/>
    <w:rsid w:val="00B30B9F"/>
    <w:rsid w:val="00B30DCD"/>
    <w:rsid w:val="00B31954"/>
    <w:rsid w:val="00B32442"/>
    <w:rsid w:val="00B32E66"/>
    <w:rsid w:val="00B33AF7"/>
    <w:rsid w:val="00B348A2"/>
    <w:rsid w:val="00B348C4"/>
    <w:rsid w:val="00B34D1C"/>
    <w:rsid w:val="00B35391"/>
    <w:rsid w:val="00B35C4A"/>
    <w:rsid w:val="00B363B3"/>
    <w:rsid w:val="00B37169"/>
    <w:rsid w:val="00B37B04"/>
    <w:rsid w:val="00B42658"/>
    <w:rsid w:val="00B427F5"/>
    <w:rsid w:val="00B4284D"/>
    <w:rsid w:val="00B42B05"/>
    <w:rsid w:val="00B43A1A"/>
    <w:rsid w:val="00B44334"/>
    <w:rsid w:val="00B45090"/>
    <w:rsid w:val="00B45E7A"/>
    <w:rsid w:val="00B45FC8"/>
    <w:rsid w:val="00B45FF5"/>
    <w:rsid w:val="00B46276"/>
    <w:rsid w:val="00B46BDC"/>
    <w:rsid w:val="00B47649"/>
    <w:rsid w:val="00B50FD6"/>
    <w:rsid w:val="00B5109A"/>
    <w:rsid w:val="00B513E7"/>
    <w:rsid w:val="00B51B1B"/>
    <w:rsid w:val="00B51BA5"/>
    <w:rsid w:val="00B51BB9"/>
    <w:rsid w:val="00B522F2"/>
    <w:rsid w:val="00B53234"/>
    <w:rsid w:val="00B532A0"/>
    <w:rsid w:val="00B53BED"/>
    <w:rsid w:val="00B54DEF"/>
    <w:rsid w:val="00B559AB"/>
    <w:rsid w:val="00B55A8A"/>
    <w:rsid w:val="00B56001"/>
    <w:rsid w:val="00B56AAC"/>
    <w:rsid w:val="00B56AE8"/>
    <w:rsid w:val="00B5715B"/>
    <w:rsid w:val="00B57FFD"/>
    <w:rsid w:val="00B60413"/>
    <w:rsid w:val="00B60E07"/>
    <w:rsid w:val="00B61342"/>
    <w:rsid w:val="00B61755"/>
    <w:rsid w:val="00B61C68"/>
    <w:rsid w:val="00B61F88"/>
    <w:rsid w:val="00B61FE8"/>
    <w:rsid w:val="00B625BF"/>
    <w:rsid w:val="00B626CF"/>
    <w:rsid w:val="00B62E59"/>
    <w:rsid w:val="00B63670"/>
    <w:rsid w:val="00B63CE1"/>
    <w:rsid w:val="00B643D5"/>
    <w:rsid w:val="00B650B8"/>
    <w:rsid w:val="00B65345"/>
    <w:rsid w:val="00B6591C"/>
    <w:rsid w:val="00B65B10"/>
    <w:rsid w:val="00B65D9C"/>
    <w:rsid w:val="00B662BD"/>
    <w:rsid w:val="00B667AF"/>
    <w:rsid w:val="00B667B5"/>
    <w:rsid w:val="00B676DB"/>
    <w:rsid w:val="00B67A4F"/>
    <w:rsid w:val="00B67BCE"/>
    <w:rsid w:val="00B67C36"/>
    <w:rsid w:val="00B67D42"/>
    <w:rsid w:val="00B67EF3"/>
    <w:rsid w:val="00B70463"/>
    <w:rsid w:val="00B7084B"/>
    <w:rsid w:val="00B7086B"/>
    <w:rsid w:val="00B70935"/>
    <w:rsid w:val="00B70B2E"/>
    <w:rsid w:val="00B70FB5"/>
    <w:rsid w:val="00B71167"/>
    <w:rsid w:val="00B71191"/>
    <w:rsid w:val="00B7210C"/>
    <w:rsid w:val="00B72289"/>
    <w:rsid w:val="00B72693"/>
    <w:rsid w:val="00B72914"/>
    <w:rsid w:val="00B73B9A"/>
    <w:rsid w:val="00B74483"/>
    <w:rsid w:val="00B75DA9"/>
    <w:rsid w:val="00B76AA8"/>
    <w:rsid w:val="00B76FA5"/>
    <w:rsid w:val="00B770D4"/>
    <w:rsid w:val="00B77314"/>
    <w:rsid w:val="00B77C1D"/>
    <w:rsid w:val="00B80141"/>
    <w:rsid w:val="00B8025F"/>
    <w:rsid w:val="00B806D9"/>
    <w:rsid w:val="00B80AFF"/>
    <w:rsid w:val="00B80F3E"/>
    <w:rsid w:val="00B80FF7"/>
    <w:rsid w:val="00B8189D"/>
    <w:rsid w:val="00B81C4F"/>
    <w:rsid w:val="00B81DDD"/>
    <w:rsid w:val="00B828A0"/>
    <w:rsid w:val="00B83565"/>
    <w:rsid w:val="00B837DC"/>
    <w:rsid w:val="00B838BF"/>
    <w:rsid w:val="00B83CEB"/>
    <w:rsid w:val="00B855A4"/>
    <w:rsid w:val="00B857C2"/>
    <w:rsid w:val="00B86A6F"/>
    <w:rsid w:val="00B87375"/>
    <w:rsid w:val="00B8745C"/>
    <w:rsid w:val="00B8771F"/>
    <w:rsid w:val="00B877C6"/>
    <w:rsid w:val="00B907F7"/>
    <w:rsid w:val="00B90A03"/>
    <w:rsid w:val="00B92287"/>
    <w:rsid w:val="00B92C87"/>
    <w:rsid w:val="00B92DAE"/>
    <w:rsid w:val="00B92FCC"/>
    <w:rsid w:val="00B938E2"/>
    <w:rsid w:val="00B93EA8"/>
    <w:rsid w:val="00B9509E"/>
    <w:rsid w:val="00B95F4E"/>
    <w:rsid w:val="00B96B72"/>
    <w:rsid w:val="00B97176"/>
    <w:rsid w:val="00B9725C"/>
    <w:rsid w:val="00BA0A0D"/>
    <w:rsid w:val="00BA0EE4"/>
    <w:rsid w:val="00BA0FA4"/>
    <w:rsid w:val="00BA12C3"/>
    <w:rsid w:val="00BA1382"/>
    <w:rsid w:val="00BA14C0"/>
    <w:rsid w:val="00BA1613"/>
    <w:rsid w:val="00BA19F7"/>
    <w:rsid w:val="00BA1BF6"/>
    <w:rsid w:val="00BA214B"/>
    <w:rsid w:val="00BA248E"/>
    <w:rsid w:val="00BA253A"/>
    <w:rsid w:val="00BA32E0"/>
    <w:rsid w:val="00BA4C2F"/>
    <w:rsid w:val="00BA5070"/>
    <w:rsid w:val="00BA5E75"/>
    <w:rsid w:val="00BA603F"/>
    <w:rsid w:val="00BA632B"/>
    <w:rsid w:val="00BA70B4"/>
    <w:rsid w:val="00BA728A"/>
    <w:rsid w:val="00BA7484"/>
    <w:rsid w:val="00BA74F4"/>
    <w:rsid w:val="00BA7DCF"/>
    <w:rsid w:val="00BA7EC2"/>
    <w:rsid w:val="00BB0691"/>
    <w:rsid w:val="00BB18A2"/>
    <w:rsid w:val="00BB2045"/>
    <w:rsid w:val="00BB22CD"/>
    <w:rsid w:val="00BB412C"/>
    <w:rsid w:val="00BB4430"/>
    <w:rsid w:val="00BB5458"/>
    <w:rsid w:val="00BB5490"/>
    <w:rsid w:val="00BB5873"/>
    <w:rsid w:val="00BB5F99"/>
    <w:rsid w:val="00BC0B89"/>
    <w:rsid w:val="00BC0C94"/>
    <w:rsid w:val="00BC0D93"/>
    <w:rsid w:val="00BC129B"/>
    <w:rsid w:val="00BC15D4"/>
    <w:rsid w:val="00BC1B9E"/>
    <w:rsid w:val="00BC1EF5"/>
    <w:rsid w:val="00BC2236"/>
    <w:rsid w:val="00BC253A"/>
    <w:rsid w:val="00BC2A15"/>
    <w:rsid w:val="00BC2F62"/>
    <w:rsid w:val="00BC35D0"/>
    <w:rsid w:val="00BC367D"/>
    <w:rsid w:val="00BC387C"/>
    <w:rsid w:val="00BC3ED1"/>
    <w:rsid w:val="00BC4126"/>
    <w:rsid w:val="00BC46BC"/>
    <w:rsid w:val="00BC526F"/>
    <w:rsid w:val="00BC5783"/>
    <w:rsid w:val="00BC6164"/>
    <w:rsid w:val="00BC634D"/>
    <w:rsid w:val="00BC6424"/>
    <w:rsid w:val="00BC725C"/>
    <w:rsid w:val="00BD0385"/>
    <w:rsid w:val="00BD0434"/>
    <w:rsid w:val="00BD0945"/>
    <w:rsid w:val="00BD0F05"/>
    <w:rsid w:val="00BD29FB"/>
    <w:rsid w:val="00BD2EF5"/>
    <w:rsid w:val="00BD318C"/>
    <w:rsid w:val="00BD3291"/>
    <w:rsid w:val="00BD3835"/>
    <w:rsid w:val="00BD3BBB"/>
    <w:rsid w:val="00BD43DD"/>
    <w:rsid w:val="00BD5434"/>
    <w:rsid w:val="00BD6328"/>
    <w:rsid w:val="00BD670B"/>
    <w:rsid w:val="00BD6947"/>
    <w:rsid w:val="00BD6A9B"/>
    <w:rsid w:val="00BD6CB9"/>
    <w:rsid w:val="00BD729B"/>
    <w:rsid w:val="00BD7A5D"/>
    <w:rsid w:val="00BE063D"/>
    <w:rsid w:val="00BE082A"/>
    <w:rsid w:val="00BE0CCC"/>
    <w:rsid w:val="00BE1C11"/>
    <w:rsid w:val="00BE1D7D"/>
    <w:rsid w:val="00BE230B"/>
    <w:rsid w:val="00BE23CA"/>
    <w:rsid w:val="00BE268F"/>
    <w:rsid w:val="00BE28DA"/>
    <w:rsid w:val="00BE2B9B"/>
    <w:rsid w:val="00BE33E1"/>
    <w:rsid w:val="00BE4405"/>
    <w:rsid w:val="00BE46CF"/>
    <w:rsid w:val="00BE49C2"/>
    <w:rsid w:val="00BE4E48"/>
    <w:rsid w:val="00BE52F9"/>
    <w:rsid w:val="00BE56F8"/>
    <w:rsid w:val="00BE5E61"/>
    <w:rsid w:val="00BE5E63"/>
    <w:rsid w:val="00BE60C9"/>
    <w:rsid w:val="00BE6A66"/>
    <w:rsid w:val="00BE7319"/>
    <w:rsid w:val="00BE7FDF"/>
    <w:rsid w:val="00BF08E4"/>
    <w:rsid w:val="00BF0977"/>
    <w:rsid w:val="00BF20FB"/>
    <w:rsid w:val="00BF236B"/>
    <w:rsid w:val="00BF2A94"/>
    <w:rsid w:val="00BF2B21"/>
    <w:rsid w:val="00BF2BAB"/>
    <w:rsid w:val="00BF3625"/>
    <w:rsid w:val="00BF3C7B"/>
    <w:rsid w:val="00BF3DAB"/>
    <w:rsid w:val="00BF420F"/>
    <w:rsid w:val="00BF5988"/>
    <w:rsid w:val="00BF631C"/>
    <w:rsid w:val="00BF6532"/>
    <w:rsid w:val="00BF692F"/>
    <w:rsid w:val="00BF6A49"/>
    <w:rsid w:val="00BF6C43"/>
    <w:rsid w:val="00BF772A"/>
    <w:rsid w:val="00C0012C"/>
    <w:rsid w:val="00C0027F"/>
    <w:rsid w:val="00C01320"/>
    <w:rsid w:val="00C027FF"/>
    <w:rsid w:val="00C030C9"/>
    <w:rsid w:val="00C0332B"/>
    <w:rsid w:val="00C0351D"/>
    <w:rsid w:val="00C036DF"/>
    <w:rsid w:val="00C038C2"/>
    <w:rsid w:val="00C03D1E"/>
    <w:rsid w:val="00C04702"/>
    <w:rsid w:val="00C0473A"/>
    <w:rsid w:val="00C04F3E"/>
    <w:rsid w:val="00C05AEC"/>
    <w:rsid w:val="00C05DAD"/>
    <w:rsid w:val="00C05E2E"/>
    <w:rsid w:val="00C06070"/>
    <w:rsid w:val="00C0609D"/>
    <w:rsid w:val="00C06ABF"/>
    <w:rsid w:val="00C06B43"/>
    <w:rsid w:val="00C06E2E"/>
    <w:rsid w:val="00C06F31"/>
    <w:rsid w:val="00C073C1"/>
    <w:rsid w:val="00C07842"/>
    <w:rsid w:val="00C0784F"/>
    <w:rsid w:val="00C07A62"/>
    <w:rsid w:val="00C07D8C"/>
    <w:rsid w:val="00C10CC0"/>
    <w:rsid w:val="00C10F4C"/>
    <w:rsid w:val="00C112D3"/>
    <w:rsid w:val="00C11917"/>
    <w:rsid w:val="00C1229F"/>
    <w:rsid w:val="00C12FD1"/>
    <w:rsid w:val="00C13099"/>
    <w:rsid w:val="00C130C1"/>
    <w:rsid w:val="00C1314B"/>
    <w:rsid w:val="00C138D9"/>
    <w:rsid w:val="00C13976"/>
    <w:rsid w:val="00C13EE1"/>
    <w:rsid w:val="00C1425B"/>
    <w:rsid w:val="00C145B2"/>
    <w:rsid w:val="00C145D2"/>
    <w:rsid w:val="00C14AB8"/>
    <w:rsid w:val="00C14D9F"/>
    <w:rsid w:val="00C14E38"/>
    <w:rsid w:val="00C1561B"/>
    <w:rsid w:val="00C15C17"/>
    <w:rsid w:val="00C15EED"/>
    <w:rsid w:val="00C165CF"/>
    <w:rsid w:val="00C16B58"/>
    <w:rsid w:val="00C16E91"/>
    <w:rsid w:val="00C1765A"/>
    <w:rsid w:val="00C1771B"/>
    <w:rsid w:val="00C2163D"/>
    <w:rsid w:val="00C22822"/>
    <w:rsid w:val="00C22C63"/>
    <w:rsid w:val="00C22DF7"/>
    <w:rsid w:val="00C22F46"/>
    <w:rsid w:val="00C23396"/>
    <w:rsid w:val="00C233A6"/>
    <w:rsid w:val="00C2391E"/>
    <w:rsid w:val="00C23DC6"/>
    <w:rsid w:val="00C24716"/>
    <w:rsid w:val="00C24A4F"/>
    <w:rsid w:val="00C24B02"/>
    <w:rsid w:val="00C24FAB"/>
    <w:rsid w:val="00C267D5"/>
    <w:rsid w:val="00C272B7"/>
    <w:rsid w:val="00C27340"/>
    <w:rsid w:val="00C27A79"/>
    <w:rsid w:val="00C3073D"/>
    <w:rsid w:val="00C30C5A"/>
    <w:rsid w:val="00C30F48"/>
    <w:rsid w:val="00C30FDF"/>
    <w:rsid w:val="00C316F9"/>
    <w:rsid w:val="00C319E3"/>
    <w:rsid w:val="00C31F27"/>
    <w:rsid w:val="00C32640"/>
    <w:rsid w:val="00C32A5A"/>
    <w:rsid w:val="00C32CE8"/>
    <w:rsid w:val="00C32DF3"/>
    <w:rsid w:val="00C32EBD"/>
    <w:rsid w:val="00C3399C"/>
    <w:rsid w:val="00C33F9A"/>
    <w:rsid w:val="00C34059"/>
    <w:rsid w:val="00C3532F"/>
    <w:rsid w:val="00C35B21"/>
    <w:rsid w:val="00C3602D"/>
    <w:rsid w:val="00C365E5"/>
    <w:rsid w:val="00C36772"/>
    <w:rsid w:val="00C36DC7"/>
    <w:rsid w:val="00C372B5"/>
    <w:rsid w:val="00C3776D"/>
    <w:rsid w:val="00C37F3E"/>
    <w:rsid w:val="00C4012E"/>
    <w:rsid w:val="00C4268D"/>
    <w:rsid w:val="00C429CC"/>
    <w:rsid w:val="00C435FE"/>
    <w:rsid w:val="00C43A85"/>
    <w:rsid w:val="00C43D48"/>
    <w:rsid w:val="00C43DA0"/>
    <w:rsid w:val="00C440C6"/>
    <w:rsid w:val="00C447E4"/>
    <w:rsid w:val="00C45335"/>
    <w:rsid w:val="00C458A0"/>
    <w:rsid w:val="00C45B0E"/>
    <w:rsid w:val="00C45FD5"/>
    <w:rsid w:val="00C46C77"/>
    <w:rsid w:val="00C46FFA"/>
    <w:rsid w:val="00C478B9"/>
    <w:rsid w:val="00C4794A"/>
    <w:rsid w:val="00C47994"/>
    <w:rsid w:val="00C5001C"/>
    <w:rsid w:val="00C50D86"/>
    <w:rsid w:val="00C50EED"/>
    <w:rsid w:val="00C51354"/>
    <w:rsid w:val="00C5170D"/>
    <w:rsid w:val="00C5176E"/>
    <w:rsid w:val="00C529B9"/>
    <w:rsid w:val="00C52C7D"/>
    <w:rsid w:val="00C52D55"/>
    <w:rsid w:val="00C52E09"/>
    <w:rsid w:val="00C530F8"/>
    <w:rsid w:val="00C537A3"/>
    <w:rsid w:val="00C54316"/>
    <w:rsid w:val="00C54400"/>
    <w:rsid w:val="00C54A0D"/>
    <w:rsid w:val="00C553D2"/>
    <w:rsid w:val="00C55ED5"/>
    <w:rsid w:val="00C56152"/>
    <w:rsid w:val="00C566E5"/>
    <w:rsid w:val="00C568FE"/>
    <w:rsid w:val="00C56E40"/>
    <w:rsid w:val="00C57008"/>
    <w:rsid w:val="00C5700D"/>
    <w:rsid w:val="00C6002D"/>
    <w:rsid w:val="00C6034C"/>
    <w:rsid w:val="00C60677"/>
    <w:rsid w:val="00C60D7A"/>
    <w:rsid w:val="00C6124E"/>
    <w:rsid w:val="00C616CC"/>
    <w:rsid w:val="00C6213D"/>
    <w:rsid w:val="00C62177"/>
    <w:rsid w:val="00C6263E"/>
    <w:rsid w:val="00C627CD"/>
    <w:rsid w:val="00C64093"/>
    <w:rsid w:val="00C641E9"/>
    <w:rsid w:val="00C649C7"/>
    <w:rsid w:val="00C656E2"/>
    <w:rsid w:val="00C65990"/>
    <w:rsid w:val="00C66481"/>
    <w:rsid w:val="00C667DC"/>
    <w:rsid w:val="00C67D83"/>
    <w:rsid w:val="00C700C5"/>
    <w:rsid w:val="00C702BF"/>
    <w:rsid w:val="00C70545"/>
    <w:rsid w:val="00C70D18"/>
    <w:rsid w:val="00C70EFD"/>
    <w:rsid w:val="00C7106B"/>
    <w:rsid w:val="00C726AC"/>
    <w:rsid w:val="00C7309A"/>
    <w:rsid w:val="00C73FA4"/>
    <w:rsid w:val="00C753AD"/>
    <w:rsid w:val="00C75600"/>
    <w:rsid w:val="00C758AA"/>
    <w:rsid w:val="00C75EE2"/>
    <w:rsid w:val="00C7635C"/>
    <w:rsid w:val="00C763EA"/>
    <w:rsid w:val="00C77053"/>
    <w:rsid w:val="00C774F3"/>
    <w:rsid w:val="00C776B9"/>
    <w:rsid w:val="00C77AF1"/>
    <w:rsid w:val="00C77C18"/>
    <w:rsid w:val="00C8020C"/>
    <w:rsid w:val="00C809C5"/>
    <w:rsid w:val="00C810A0"/>
    <w:rsid w:val="00C8212B"/>
    <w:rsid w:val="00C82D00"/>
    <w:rsid w:val="00C831F0"/>
    <w:rsid w:val="00C832F0"/>
    <w:rsid w:val="00C833EA"/>
    <w:rsid w:val="00C83434"/>
    <w:rsid w:val="00C83BE6"/>
    <w:rsid w:val="00C83C9D"/>
    <w:rsid w:val="00C844A9"/>
    <w:rsid w:val="00C8531F"/>
    <w:rsid w:val="00C8565E"/>
    <w:rsid w:val="00C85FE0"/>
    <w:rsid w:val="00C8601F"/>
    <w:rsid w:val="00C860F3"/>
    <w:rsid w:val="00C8624F"/>
    <w:rsid w:val="00C8771F"/>
    <w:rsid w:val="00C87B71"/>
    <w:rsid w:val="00C87E68"/>
    <w:rsid w:val="00C87F80"/>
    <w:rsid w:val="00C903EE"/>
    <w:rsid w:val="00C90AB9"/>
    <w:rsid w:val="00C90CC4"/>
    <w:rsid w:val="00C911EB"/>
    <w:rsid w:val="00C9190B"/>
    <w:rsid w:val="00C91BA3"/>
    <w:rsid w:val="00C923D2"/>
    <w:rsid w:val="00C92665"/>
    <w:rsid w:val="00C92F66"/>
    <w:rsid w:val="00C93291"/>
    <w:rsid w:val="00C932E4"/>
    <w:rsid w:val="00C93A41"/>
    <w:rsid w:val="00C93C52"/>
    <w:rsid w:val="00C93D0C"/>
    <w:rsid w:val="00C9417D"/>
    <w:rsid w:val="00C94E27"/>
    <w:rsid w:val="00C95173"/>
    <w:rsid w:val="00C96A1F"/>
    <w:rsid w:val="00C96C9A"/>
    <w:rsid w:val="00C97324"/>
    <w:rsid w:val="00C976F0"/>
    <w:rsid w:val="00C97B59"/>
    <w:rsid w:val="00C97CA3"/>
    <w:rsid w:val="00CA0165"/>
    <w:rsid w:val="00CA0687"/>
    <w:rsid w:val="00CA0DA9"/>
    <w:rsid w:val="00CA1042"/>
    <w:rsid w:val="00CA1372"/>
    <w:rsid w:val="00CA146C"/>
    <w:rsid w:val="00CA1607"/>
    <w:rsid w:val="00CA1701"/>
    <w:rsid w:val="00CA19DB"/>
    <w:rsid w:val="00CA1D83"/>
    <w:rsid w:val="00CA1F91"/>
    <w:rsid w:val="00CA23AC"/>
    <w:rsid w:val="00CA2B3F"/>
    <w:rsid w:val="00CA2F6C"/>
    <w:rsid w:val="00CA317F"/>
    <w:rsid w:val="00CA36E9"/>
    <w:rsid w:val="00CA3EC5"/>
    <w:rsid w:val="00CA3FEB"/>
    <w:rsid w:val="00CA4141"/>
    <w:rsid w:val="00CA4355"/>
    <w:rsid w:val="00CA536F"/>
    <w:rsid w:val="00CA5AEC"/>
    <w:rsid w:val="00CA5B91"/>
    <w:rsid w:val="00CA5C74"/>
    <w:rsid w:val="00CA773B"/>
    <w:rsid w:val="00CA7969"/>
    <w:rsid w:val="00CB0594"/>
    <w:rsid w:val="00CB06ED"/>
    <w:rsid w:val="00CB0B7F"/>
    <w:rsid w:val="00CB11CB"/>
    <w:rsid w:val="00CB17FC"/>
    <w:rsid w:val="00CB1B60"/>
    <w:rsid w:val="00CB2026"/>
    <w:rsid w:val="00CB2218"/>
    <w:rsid w:val="00CB2340"/>
    <w:rsid w:val="00CB3A53"/>
    <w:rsid w:val="00CB3BC9"/>
    <w:rsid w:val="00CB3EFD"/>
    <w:rsid w:val="00CB44D9"/>
    <w:rsid w:val="00CB4BC7"/>
    <w:rsid w:val="00CB4C71"/>
    <w:rsid w:val="00CB5008"/>
    <w:rsid w:val="00CB5BE2"/>
    <w:rsid w:val="00CB7283"/>
    <w:rsid w:val="00CB7468"/>
    <w:rsid w:val="00CB7A50"/>
    <w:rsid w:val="00CB7B82"/>
    <w:rsid w:val="00CB7F63"/>
    <w:rsid w:val="00CC052D"/>
    <w:rsid w:val="00CC06CD"/>
    <w:rsid w:val="00CC09AE"/>
    <w:rsid w:val="00CC1C79"/>
    <w:rsid w:val="00CC1D9F"/>
    <w:rsid w:val="00CC279C"/>
    <w:rsid w:val="00CC2996"/>
    <w:rsid w:val="00CC3012"/>
    <w:rsid w:val="00CC354D"/>
    <w:rsid w:val="00CC3A21"/>
    <w:rsid w:val="00CC4484"/>
    <w:rsid w:val="00CC4A3F"/>
    <w:rsid w:val="00CC4ED0"/>
    <w:rsid w:val="00CC5CAC"/>
    <w:rsid w:val="00CC5F0F"/>
    <w:rsid w:val="00CC6285"/>
    <w:rsid w:val="00CC6573"/>
    <w:rsid w:val="00CC6A46"/>
    <w:rsid w:val="00CC6AC2"/>
    <w:rsid w:val="00CC6C5A"/>
    <w:rsid w:val="00CC7493"/>
    <w:rsid w:val="00CC74F7"/>
    <w:rsid w:val="00CC78BD"/>
    <w:rsid w:val="00CC791B"/>
    <w:rsid w:val="00CD073C"/>
    <w:rsid w:val="00CD0CC4"/>
    <w:rsid w:val="00CD122D"/>
    <w:rsid w:val="00CD12DF"/>
    <w:rsid w:val="00CD21B7"/>
    <w:rsid w:val="00CD30C3"/>
    <w:rsid w:val="00CD3163"/>
    <w:rsid w:val="00CD3D55"/>
    <w:rsid w:val="00CD4170"/>
    <w:rsid w:val="00CD4898"/>
    <w:rsid w:val="00CD5263"/>
    <w:rsid w:val="00CD57D2"/>
    <w:rsid w:val="00CD6359"/>
    <w:rsid w:val="00CD729E"/>
    <w:rsid w:val="00CD7751"/>
    <w:rsid w:val="00CD7ABD"/>
    <w:rsid w:val="00CE00CD"/>
    <w:rsid w:val="00CE06D1"/>
    <w:rsid w:val="00CE0832"/>
    <w:rsid w:val="00CE0899"/>
    <w:rsid w:val="00CE0B50"/>
    <w:rsid w:val="00CE0BA1"/>
    <w:rsid w:val="00CE140F"/>
    <w:rsid w:val="00CE14A1"/>
    <w:rsid w:val="00CE16B9"/>
    <w:rsid w:val="00CE1959"/>
    <w:rsid w:val="00CE1961"/>
    <w:rsid w:val="00CE1A7D"/>
    <w:rsid w:val="00CE1D5B"/>
    <w:rsid w:val="00CE1F10"/>
    <w:rsid w:val="00CE3FC1"/>
    <w:rsid w:val="00CE449B"/>
    <w:rsid w:val="00CE47EC"/>
    <w:rsid w:val="00CE4953"/>
    <w:rsid w:val="00CE5208"/>
    <w:rsid w:val="00CE5C9D"/>
    <w:rsid w:val="00CE61D9"/>
    <w:rsid w:val="00CE7584"/>
    <w:rsid w:val="00CE7F53"/>
    <w:rsid w:val="00CF0248"/>
    <w:rsid w:val="00CF032E"/>
    <w:rsid w:val="00CF05BB"/>
    <w:rsid w:val="00CF1088"/>
    <w:rsid w:val="00CF138E"/>
    <w:rsid w:val="00CF13EB"/>
    <w:rsid w:val="00CF16D2"/>
    <w:rsid w:val="00CF1D3C"/>
    <w:rsid w:val="00CF1E63"/>
    <w:rsid w:val="00CF20D3"/>
    <w:rsid w:val="00CF22BA"/>
    <w:rsid w:val="00CF24C7"/>
    <w:rsid w:val="00CF2530"/>
    <w:rsid w:val="00CF415F"/>
    <w:rsid w:val="00CF4C8C"/>
    <w:rsid w:val="00CF4D54"/>
    <w:rsid w:val="00CF50BD"/>
    <w:rsid w:val="00CF5526"/>
    <w:rsid w:val="00CF6415"/>
    <w:rsid w:val="00CF6705"/>
    <w:rsid w:val="00CF6A5F"/>
    <w:rsid w:val="00CF6D7D"/>
    <w:rsid w:val="00CF7276"/>
    <w:rsid w:val="00CF72E7"/>
    <w:rsid w:val="00CF7781"/>
    <w:rsid w:val="00CF7AF2"/>
    <w:rsid w:val="00CF7BED"/>
    <w:rsid w:val="00CF7D4C"/>
    <w:rsid w:val="00D003AA"/>
    <w:rsid w:val="00D00928"/>
    <w:rsid w:val="00D00C39"/>
    <w:rsid w:val="00D0200A"/>
    <w:rsid w:val="00D0237D"/>
    <w:rsid w:val="00D026A4"/>
    <w:rsid w:val="00D02A7E"/>
    <w:rsid w:val="00D031E8"/>
    <w:rsid w:val="00D033B4"/>
    <w:rsid w:val="00D03421"/>
    <w:rsid w:val="00D0357A"/>
    <w:rsid w:val="00D036C0"/>
    <w:rsid w:val="00D03A5B"/>
    <w:rsid w:val="00D03CC2"/>
    <w:rsid w:val="00D0406D"/>
    <w:rsid w:val="00D04114"/>
    <w:rsid w:val="00D0526E"/>
    <w:rsid w:val="00D063B1"/>
    <w:rsid w:val="00D07B4F"/>
    <w:rsid w:val="00D07E8C"/>
    <w:rsid w:val="00D10186"/>
    <w:rsid w:val="00D1027B"/>
    <w:rsid w:val="00D10315"/>
    <w:rsid w:val="00D1045A"/>
    <w:rsid w:val="00D110E4"/>
    <w:rsid w:val="00D118AF"/>
    <w:rsid w:val="00D11F2F"/>
    <w:rsid w:val="00D13C07"/>
    <w:rsid w:val="00D15457"/>
    <w:rsid w:val="00D1551D"/>
    <w:rsid w:val="00D156DF"/>
    <w:rsid w:val="00D15EC2"/>
    <w:rsid w:val="00D16FD7"/>
    <w:rsid w:val="00D17064"/>
    <w:rsid w:val="00D170C3"/>
    <w:rsid w:val="00D17718"/>
    <w:rsid w:val="00D1798F"/>
    <w:rsid w:val="00D17A69"/>
    <w:rsid w:val="00D2041B"/>
    <w:rsid w:val="00D20671"/>
    <w:rsid w:val="00D210FB"/>
    <w:rsid w:val="00D213F9"/>
    <w:rsid w:val="00D21496"/>
    <w:rsid w:val="00D2168B"/>
    <w:rsid w:val="00D21BF1"/>
    <w:rsid w:val="00D21C84"/>
    <w:rsid w:val="00D22061"/>
    <w:rsid w:val="00D22706"/>
    <w:rsid w:val="00D22B3B"/>
    <w:rsid w:val="00D22EB2"/>
    <w:rsid w:val="00D23095"/>
    <w:rsid w:val="00D2310C"/>
    <w:rsid w:val="00D239AE"/>
    <w:rsid w:val="00D24939"/>
    <w:rsid w:val="00D254E8"/>
    <w:rsid w:val="00D25642"/>
    <w:rsid w:val="00D25945"/>
    <w:rsid w:val="00D25ACE"/>
    <w:rsid w:val="00D25B50"/>
    <w:rsid w:val="00D26A67"/>
    <w:rsid w:val="00D26E63"/>
    <w:rsid w:val="00D272A1"/>
    <w:rsid w:val="00D27FF4"/>
    <w:rsid w:val="00D3031E"/>
    <w:rsid w:val="00D3079C"/>
    <w:rsid w:val="00D30FAD"/>
    <w:rsid w:val="00D314E9"/>
    <w:rsid w:val="00D31508"/>
    <w:rsid w:val="00D31623"/>
    <w:rsid w:val="00D322F3"/>
    <w:rsid w:val="00D3508A"/>
    <w:rsid w:val="00D3528B"/>
    <w:rsid w:val="00D352A6"/>
    <w:rsid w:val="00D3680D"/>
    <w:rsid w:val="00D37240"/>
    <w:rsid w:val="00D37FE5"/>
    <w:rsid w:val="00D403BC"/>
    <w:rsid w:val="00D40FD5"/>
    <w:rsid w:val="00D41C0E"/>
    <w:rsid w:val="00D41DAC"/>
    <w:rsid w:val="00D4231F"/>
    <w:rsid w:val="00D42CF7"/>
    <w:rsid w:val="00D43850"/>
    <w:rsid w:val="00D43A22"/>
    <w:rsid w:val="00D440E7"/>
    <w:rsid w:val="00D44658"/>
    <w:rsid w:val="00D45623"/>
    <w:rsid w:val="00D45810"/>
    <w:rsid w:val="00D45863"/>
    <w:rsid w:val="00D459A9"/>
    <w:rsid w:val="00D45FBF"/>
    <w:rsid w:val="00D460FC"/>
    <w:rsid w:val="00D46978"/>
    <w:rsid w:val="00D479FB"/>
    <w:rsid w:val="00D479FC"/>
    <w:rsid w:val="00D501F6"/>
    <w:rsid w:val="00D50F16"/>
    <w:rsid w:val="00D51359"/>
    <w:rsid w:val="00D51542"/>
    <w:rsid w:val="00D51CE1"/>
    <w:rsid w:val="00D52A5A"/>
    <w:rsid w:val="00D53A22"/>
    <w:rsid w:val="00D53BBC"/>
    <w:rsid w:val="00D53F1F"/>
    <w:rsid w:val="00D53F20"/>
    <w:rsid w:val="00D545D3"/>
    <w:rsid w:val="00D54A9B"/>
    <w:rsid w:val="00D55805"/>
    <w:rsid w:val="00D55D61"/>
    <w:rsid w:val="00D563E3"/>
    <w:rsid w:val="00D56708"/>
    <w:rsid w:val="00D577B6"/>
    <w:rsid w:val="00D57AEA"/>
    <w:rsid w:val="00D60BBD"/>
    <w:rsid w:val="00D613A4"/>
    <w:rsid w:val="00D613BB"/>
    <w:rsid w:val="00D621F4"/>
    <w:rsid w:val="00D62499"/>
    <w:rsid w:val="00D62DC0"/>
    <w:rsid w:val="00D63159"/>
    <w:rsid w:val="00D63166"/>
    <w:rsid w:val="00D638B6"/>
    <w:rsid w:val="00D64148"/>
    <w:rsid w:val="00D644D7"/>
    <w:rsid w:val="00D64896"/>
    <w:rsid w:val="00D648BD"/>
    <w:rsid w:val="00D64DD4"/>
    <w:rsid w:val="00D65C90"/>
    <w:rsid w:val="00D65D0A"/>
    <w:rsid w:val="00D6622D"/>
    <w:rsid w:val="00D66C6D"/>
    <w:rsid w:val="00D66E10"/>
    <w:rsid w:val="00D67356"/>
    <w:rsid w:val="00D70137"/>
    <w:rsid w:val="00D70368"/>
    <w:rsid w:val="00D7037B"/>
    <w:rsid w:val="00D7066F"/>
    <w:rsid w:val="00D7089D"/>
    <w:rsid w:val="00D70DD2"/>
    <w:rsid w:val="00D710CF"/>
    <w:rsid w:val="00D71394"/>
    <w:rsid w:val="00D715EB"/>
    <w:rsid w:val="00D71A09"/>
    <w:rsid w:val="00D71AE2"/>
    <w:rsid w:val="00D72262"/>
    <w:rsid w:val="00D72412"/>
    <w:rsid w:val="00D73A77"/>
    <w:rsid w:val="00D7457E"/>
    <w:rsid w:val="00D74CB9"/>
    <w:rsid w:val="00D75346"/>
    <w:rsid w:val="00D7566E"/>
    <w:rsid w:val="00D757FB"/>
    <w:rsid w:val="00D75BD4"/>
    <w:rsid w:val="00D761BD"/>
    <w:rsid w:val="00D761DD"/>
    <w:rsid w:val="00D76EF1"/>
    <w:rsid w:val="00D76FE5"/>
    <w:rsid w:val="00D77156"/>
    <w:rsid w:val="00D7716C"/>
    <w:rsid w:val="00D772D0"/>
    <w:rsid w:val="00D772D3"/>
    <w:rsid w:val="00D773BA"/>
    <w:rsid w:val="00D7760A"/>
    <w:rsid w:val="00D800F2"/>
    <w:rsid w:val="00D80140"/>
    <w:rsid w:val="00D804B2"/>
    <w:rsid w:val="00D80795"/>
    <w:rsid w:val="00D810C7"/>
    <w:rsid w:val="00D8169B"/>
    <w:rsid w:val="00D81779"/>
    <w:rsid w:val="00D818D9"/>
    <w:rsid w:val="00D81FAF"/>
    <w:rsid w:val="00D82601"/>
    <w:rsid w:val="00D82699"/>
    <w:rsid w:val="00D82C27"/>
    <w:rsid w:val="00D83095"/>
    <w:rsid w:val="00D8458D"/>
    <w:rsid w:val="00D84CEC"/>
    <w:rsid w:val="00D84DE1"/>
    <w:rsid w:val="00D8588F"/>
    <w:rsid w:val="00D861C7"/>
    <w:rsid w:val="00D8676E"/>
    <w:rsid w:val="00D875BE"/>
    <w:rsid w:val="00D877E5"/>
    <w:rsid w:val="00D87D21"/>
    <w:rsid w:val="00D87E06"/>
    <w:rsid w:val="00D87EDC"/>
    <w:rsid w:val="00D90323"/>
    <w:rsid w:val="00D90585"/>
    <w:rsid w:val="00D90EBA"/>
    <w:rsid w:val="00D91431"/>
    <w:rsid w:val="00D91F38"/>
    <w:rsid w:val="00D927BD"/>
    <w:rsid w:val="00D93772"/>
    <w:rsid w:val="00D93DAB"/>
    <w:rsid w:val="00D949CE"/>
    <w:rsid w:val="00D9573B"/>
    <w:rsid w:val="00D95E01"/>
    <w:rsid w:val="00D961D8"/>
    <w:rsid w:val="00D964E3"/>
    <w:rsid w:val="00D9680D"/>
    <w:rsid w:val="00D96CD1"/>
    <w:rsid w:val="00D96F67"/>
    <w:rsid w:val="00D96FFE"/>
    <w:rsid w:val="00D97B53"/>
    <w:rsid w:val="00DA0047"/>
    <w:rsid w:val="00DA02FF"/>
    <w:rsid w:val="00DA055A"/>
    <w:rsid w:val="00DA05E3"/>
    <w:rsid w:val="00DA104E"/>
    <w:rsid w:val="00DA148E"/>
    <w:rsid w:val="00DA1A73"/>
    <w:rsid w:val="00DA28EF"/>
    <w:rsid w:val="00DA2998"/>
    <w:rsid w:val="00DA314B"/>
    <w:rsid w:val="00DA3565"/>
    <w:rsid w:val="00DA3A98"/>
    <w:rsid w:val="00DA3FCA"/>
    <w:rsid w:val="00DA45E3"/>
    <w:rsid w:val="00DA478E"/>
    <w:rsid w:val="00DA5848"/>
    <w:rsid w:val="00DA5919"/>
    <w:rsid w:val="00DA5FB7"/>
    <w:rsid w:val="00DA68D4"/>
    <w:rsid w:val="00DA6A3A"/>
    <w:rsid w:val="00DA6E27"/>
    <w:rsid w:val="00DA72F1"/>
    <w:rsid w:val="00DA74A7"/>
    <w:rsid w:val="00DA788A"/>
    <w:rsid w:val="00DA7D95"/>
    <w:rsid w:val="00DB016E"/>
    <w:rsid w:val="00DB0DBF"/>
    <w:rsid w:val="00DB1162"/>
    <w:rsid w:val="00DB1671"/>
    <w:rsid w:val="00DB1826"/>
    <w:rsid w:val="00DB21D9"/>
    <w:rsid w:val="00DB31AF"/>
    <w:rsid w:val="00DB3217"/>
    <w:rsid w:val="00DB42FD"/>
    <w:rsid w:val="00DB471E"/>
    <w:rsid w:val="00DB49B1"/>
    <w:rsid w:val="00DB5772"/>
    <w:rsid w:val="00DB5CA2"/>
    <w:rsid w:val="00DB6229"/>
    <w:rsid w:val="00DB7D54"/>
    <w:rsid w:val="00DC0126"/>
    <w:rsid w:val="00DC0753"/>
    <w:rsid w:val="00DC0D70"/>
    <w:rsid w:val="00DC115F"/>
    <w:rsid w:val="00DC1A33"/>
    <w:rsid w:val="00DC26A5"/>
    <w:rsid w:val="00DC2A30"/>
    <w:rsid w:val="00DC2F85"/>
    <w:rsid w:val="00DC3470"/>
    <w:rsid w:val="00DC3743"/>
    <w:rsid w:val="00DC39D2"/>
    <w:rsid w:val="00DC3BD6"/>
    <w:rsid w:val="00DC4D8A"/>
    <w:rsid w:val="00DC4DAE"/>
    <w:rsid w:val="00DC532C"/>
    <w:rsid w:val="00DC6DD1"/>
    <w:rsid w:val="00DC7153"/>
    <w:rsid w:val="00DC76BE"/>
    <w:rsid w:val="00DD013D"/>
    <w:rsid w:val="00DD0652"/>
    <w:rsid w:val="00DD0AB7"/>
    <w:rsid w:val="00DD0CC0"/>
    <w:rsid w:val="00DD123A"/>
    <w:rsid w:val="00DD12E6"/>
    <w:rsid w:val="00DD1393"/>
    <w:rsid w:val="00DD18F1"/>
    <w:rsid w:val="00DD1E6A"/>
    <w:rsid w:val="00DD22B1"/>
    <w:rsid w:val="00DD32C9"/>
    <w:rsid w:val="00DD383A"/>
    <w:rsid w:val="00DD4CD9"/>
    <w:rsid w:val="00DD5A5B"/>
    <w:rsid w:val="00DD5B3E"/>
    <w:rsid w:val="00DD67E4"/>
    <w:rsid w:val="00DD6983"/>
    <w:rsid w:val="00DD7D22"/>
    <w:rsid w:val="00DE023B"/>
    <w:rsid w:val="00DE09F5"/>
    <w:rsid w:val="00DE0BBE"/>
    <w:rsid w:val="00DE0C1E"/>
    <w:rsid w:val="00DE2AA7"/>
    <w:rsid w:val="00DE2F78"/>
    <w:rsid w:val="00DE3D6B"/>
    <w:rsid w:val="00DE3EAB"/>
    <w:rsid w:val="00DE4531"/>
    <w:rsid w:val="00DE4E7D"/>
    <w:rsid w:val="00DE4FEE"/>
    <w:rsid w:val="00DE5282"/>
    <w:rsid w:val="00DE568C"/>
    <w:rsid w:val="00DE5773"/>
    <w:rsid w:val="00DE5E22"/>
    <w:rsid w:val="00DE5FF5"/>
    <w:rsid w:val="00DE6511"/>
    <w:rsid w:val="00DE6821"/>
    <w:rsid w:val="00DE6E4C"/>
    <w:rsid w:val="00DE6E6B"/>
    <w:rsid w:val="00DE735C"/>
    <w:rsid w:val="00DE74DC"/>
    <w:rsid w:val="00DE7C3D"/>
    <w:rsid w:val="00DF07A1"/>
    <w:rsid w:val="00DF08FB"/>
    <w:rsid w:val="00DF0B41"/>
    <w:rsid w:val="00DF135A"/>
    <w:rsid w:val="00DF178F"/>
    <w:rsid w:val="00DF2163"/>
    <w:rsid w:val="00DF2A86"/>
    <w:rsid w:val="00DF350C"/>
    <w:rsid w:val="00DF36A8"/>
    <w:rsid w:val="00DF36E2"/>
    <w:rsid w:val="00DF39EF"/>
    <w:rsid w:val="00DF3CB0"/>
    <w:rsid w:val="00DF3CEC"/>
    <w:rsid w:val="00DF3F4A"/>
    <w:rsid w:val="00DF4182"/>
    <w:rsid w:val="00DF488E"/>
    <w:rsid w:val="00DF4D03"/>
    <w:rsid w:val="00DF4E24"/>
    <w:rsid w:val="00DF5D8B"/>
    <w:rsid w:val="00DF63A6"/>
    <w:rsid w:val="00DF6C26"/>
    <w:rsid w:val="00DF7316"/>
    <w:rsid w:val="00DF7326"/>
    <w:rsid w:val="00DF7B38"/>
    <w:rsid w:val="00DF7D0F"/>
    <w:rsid w:val="00E00051"/>
    <w:rsid w:val="00E00D45"/>
    <w:rsid w:val="00E00FBC"/>
    <w:rsid w:val="00E02402"/>
    <w:rsid w:val="00E026E8"/>
    <w:rsid w:val="00E02841"/>
    <w:rsid w:val="00E03CD4"/>
    <w:rsid w:val="00E0503F"/>
    <w:rsid w:val="00E0523C"/>
    <w:rsid w:val="00E05AC8"/>
    <w:rsid w:val="00E05EBF"/>
    <w:rsid w:val="00E05F84"/>
    <w:rsid w:val="00E0620F"/>
    <w:rsid w:val="00E069B8"/>
    <w:rsid w:val="00E06CC8"/>
    <w:rsid w:val="00E06F8D"/>
    <w:rsid w:val="00E0732E"/>
    <w:rsid w:val="00E07710"/>
    <w:rsid w:val="00E07978"/>
    <w:rsid w:val="00E07E18"/>
    <w:rsid w:val="00E07EB3"/>
    <w:rsid w:val="00E10ACA"/>
    <w:rsid w:val="00E10F25"/>
    <w:rsid w:val="00E11C96"/>
    <w:rsid w:val="00E12385"/>
    <w:rsid w:val="00E12794"/>
    <w:rsid w:val="00E13953"/>
    <w:rsid w:val="00E13D7E"/>
    <w:rsid w:val="00E13FF7"/>
    <w:rsid w:val="00E141D9"/>
    <w:rsid w:val="00E144E6"/>
    <w:rsid w:val="00E14675"/>
    <w:rsid w:val="00E1554F"/>
    <w:rsid w:val="00E15E2E"/>
    <w:rsid w:val="00E162C4"/>
    <w:rsid w:val="00E164E6"/>
    <w:rsid w:val="00E16736"/>
    <w:rsid w:val="00E16A96"/>
    <w:rsid w:val="00E16FE5"/>
    <w:rsid w:val="00E17A1A"/>
    <w:rsid w:val="00E20685"/>
    <w:rsid w:val="00E20A72"/>
    <w:rsid w:val="00E21434"/>
    <w:rsid w:val="00E21533"/>
    <w:rsid w:val="00E21546"/>
    <w:rsid w:val="00E2163B"/>
    <w:rsid w:val="00E21672"/>
    <w:rsid w:val="00E21AA2"/>
    <w:rsid w:val="00E2202D"/>
    <w:rsid w:val="00E23833"/>
    <w:rsid w:val="00E23BBF"/>
    <w:rsid w:val="00E24FEF"/>
    <w:rsid w:val="00E253A7"/>
    <w:rsid w:val="00E254DF"/>
    <w:rsid w:val="00E258EC"/>
    <w:rsid w:val="00E261E4"/>
    <w:rsid w:val="00E2636C"/>
    <w:rsid w:val="00E268E2"/>
    <w:rsid w:val="00E26D72"/>
    <w:rsid w:val="00E26DDF"/>
    <w:rsid w:val="00E274A5"/>
    <w:rsid w:val="00E278CE"/>
    <w:rsid w:val="00E27A4B"/>
    <w:rsid w:val="00E27DDA"/>
    <w:rsid w:val="00E27F41"/>
    <w:rsid w:val="00E27FEC"/>
    <w:rsid w:val="00E306B7"/>
    <w:rsid w:val="00E30F66"/>
    <w:rsid w:val="00E314CF"/>
    <w:rsid w:val="00E31E38"/>
    <w:rsid w:val="00E32373"/>
    <w:rsid w:val="00E3261F"/>
    <w:rsid w:val="00E346C8"/>
    <w:rsid w:val="00E34D59"/>
    <w:rsid w:val="00E351A7"/>
    <w:rsid w:val="00E352E4"/>
    <w:rsid w:val="00E35944"/>
    <w:rsid w:val="00E35968"/>
    <w:rsid w:val="00E36086"/>
    <w:rsid w:val="00E3641E"/>
    <w:rsid w:val="00E3653A"/>
    <w:rsid w:val="00E36605"/>
    <w:rsid w:val="00E36CE8"/>
    <w:rsid w:val="00E375A5"/>
    <w:rsid w:val="00E375EB"/>
    <w:rsid w:val="00E3796C"/>
    <w:rsid w:val="00E37D6A"/>
    <w:rsid w:val="00E37DA6"/>
    <w:rsid w:val="00E40135"/>
    <w:rsid w:val="00E40D7F"/>
    <w:rsid w:val="00E40DAE"/>
    <w:rsid w:val="00E418A9"/>
    <w:rsid w:val="00E4241A"/>
    <w:rsid w:val="00E42504"/>
    <w:rsid w:val="00E42ECC"/>
    <w:rsid w:val="00E434FF"/>
    <w:rsid w:val="00E43D0A"/>
    <w:rsid w:val="00E440D3"/>
    <w:rsid w:val="00E44605"/>
    <w:rsid w:val="00E4578D"/>
    <w:rsid w:val="00E4640D"/>
    <w:rsid w:val="00E47859"/>
    <w:rsid w:val="00E478A4"/>
    <w:rsid w:val="00E47AE9"/>
    <w:rsid w:val="00E47D47"/>
    <w:rsid w:val="00E47DB5"/>
    <w:rsid w:val="00E47FFE"/>
    <w:rsid w:val="00E50388"/>
    <w:rsid w:val="00E50C0F"/>
    <w:rsid w:val="00E51172"/>
    <w:rsid w:val="00E5146A"/>
    <w:rsid w:val="00E51D66"/>
    <w:rsid w:val="00E52025"/>
    <w:rsid w:val="00E52A35"/>
    <w:rsid w:val="00E530B3"/>
    <w:rsid w:val="00E538C2"/>
    <w:rsid w:val="00E53B83"/>
    <w:rsid w:val="00E53DE9"/>
    <w:rsid w:val="00E54C61"/>
    <w:rsid w:val="00E55D96"/>
    <w:rsid w:val="00E55DF5"/>
    <w:rsid w:val="00E56BA0"/>
    <w:rsid w:val="00E56C97"/>
    <w:rsid w:val="00E57065"/>
    <w:rsid w:val="00E57A78"/>
    <w:rsid w:val="00E57E37"/>
    <w:rsid w:val="00E6111D"/>
    <w:rsid w:val="00E611AD"/>
    <w:rsid w:val="00E61C52"/>
    <w:rsid w:val="00E6294F"/>
    <w:rsid w:val="00E63512"/>
    <w:rsid w:val="00E63DD5"/>
    <w:rsid w:val="00E643E0"/>
    <w:rsid w:val="00E65010"/>
    <w:rsid w:val="00E652B0"/>
    <w:rsid w:val="00E6571B"/>
    <w:rsid w:val="00E658D2"/>
    <w:rsid w:val="00E65CDF"/>
    <w:rsid w:val="00E66790"/>
    <w:rsid w:val="00E66BF6"/>
    <w:rsid w:val="00E6701E"/>
    <w:rsid w:val="00E707F7"/>
    <w:rsid w:val="00E70AAA"/>
    <w:rsid w:val="00E70CAE"/>
    <w:rsid w:val="00E71065"/>
    <w:rsid w:val="00E714F8"/>
    <w:rsid w:val="00E7184F"/>
    <w:rsid w:val="00E71E91"/>
    <w:rsid w:val="00E71FFF"/>
    <w:rsid w:val="00E72149"/>
    <w:rsid w:val="00E72475"/>
    <w:rsid w:val="00E7349C"/>
    <w:rsid w:val="00E7371C"/>
    <w:rsid w:val="00E73CED"/>
    <w:rsid w:val="00E74451"/>
    <w:rsid w:val="00E74C0D"/>
    <w:rsid w:val="00E75400"/>
    <w:rsid w:val="00E75620"/>
    <w:rsid w:val="00E75855"/>
    <w:rsid w:val="00E759DF"/>
    <w:rsid w:val="00E76D51"/>
    <w:rsid w:val="00E7705E"/>
    <w:rsid w:val="00E77151"/>
    <w:rsid w:val="00E771FC"/>
    <w:rsid w:val="00E776D5"/>
    <w:rsid w:val="00E77FFB"/>
    <w:rsid w:val="00E77FFC"/>
    <w:rsid w:val="00E8125A"/>
    <w:rsid w:val="00E8130E"/>
    <w:rsid w:val="00E819F4"/>
    <w:rsid w:val="00E81E92"/>
    <w:rsid w:val="00E82BB1"/>
    <w:rsid w:val="00E82C56"/>
    <w:rsid w:val="00E82F03"/>
    <w:rsid w:val="00E83C6F"/>
    <w:rsid w:val="00E83D3A"/>
    <w:rsid w:val="00E849EB"/>
    <w:rsid w:val="00E84E3E"/>
    <w:rsid w:val="00E84EB7"/>
    <w:rsid w:val="00E84F3A"/>
    <w:rsid w:val="00E84FC7"/>
    <w:rsid w:val="00E85083"/>
    <w:rsid w:val="00E8510C"/>
    <w:rsid w:val="00E85153"/>
    <w:rsid w:val="00E851C7"/>
    <w:rsid w:val="00E85A56"/>
    <w:rsid w:val="00E8663D"/>
    <w:rsid w:val="00E86BE5"/>
    <w:rsid w:val="00E8773D"/>
    <w:rsid w:val="00E879BE"/>
    <w:rsid w:val="00E87D51"/>
    <w:rsid w:val="00E87F8E"/>
    <w:rsid w:val="00E900D8"/>
    <w:rsid w:val="00E9094D"/>
    <w:rsid w:val="00E90A8F"/>
    <w:rsid w:val="00E90D3E"/>
    <w:rsid w:val="00E911FB"/>
    <w:rsid w:val="00E91954"/>
    <w:rsid w:val="00E924E4"/>
    <w:rsid w:val="00E92549"/>
    <w:rsid w:val="00E928A9"/>
    <w:rsid w:val="00E93067"/>
    <w:rsid w:val="00E9478E"/>
    <w:rsid w:val="00E94E41"/>
    <w:rsid w:val="00E94E88"/>
    <w:rsid w:val="00E958EB"/>
    <w:rsid w:val="00E95C2F"/>
    <w:rsid w:val="00E95C57"/>
    <w:rsid w:val="00E95C65"/>
    <w:rsid w:val="00E96C3E"/>
    <w:rsid w:val="00E97122"/>
    <w:rsid w:val="00E97E3A"/>
    <w:rsid w:val="00EA12A7"/>
    <w:rsid w:val="00EA1730"/>
    <w:rsid w:val="00EA1866"/>
    <w:rsid w:val="00EA1B11"/>
    <w:rsid w:val="00EA20C7"/>
    <w:rsid w:val="00EA22FA"/>
    <w:rsid w:val="00EA25DA"/>
    <w:rsid w:val="00EA2953"/>
    <w:rsid w:val="00EA2A65"/>
    <w:rsid w:val="00EA3840"/>
    <w:rsid w:val="00EA429F"/>
    <w:rsid w:val="00EA45B2"/>
    <w:rsid w:val="00EA4A2A"/>
    <w:rsid w:val="00EA4A2F"/>
    <w:rsid w:val="00EA4CFC"/>
    <w:rsid w:val="00EA67CF"/>
    <w:rsid w:val="00EA685D"/>
    <w:rsid w:val="00EA69D1"/>
    <w:rsid w:val="00EA7EF8"/>
    <w:rsid w:val="00EB0035"/>
    <w:rsid w:val="00EB0DD7"/>
    <w:rsid w:val="00EB193E"/>
    <w:rsid w:val="00EB1C29"/>
    <w:rsid w:val="00EB1FD3"/>
    <w:rsid w:val="00EB225F"/>
    <w:rsid w:val="00EB36C2"/>
    <w:rsid w:val="00EB3C43"/>
    <w:rsid w:val="00EB4075"/>
    <w:rsid w:val="00EB47FA"/>
    <w:rsid w:val="00EB4855"/>
    <w:rsid w:val="00EB48E7"/>
    <w:rsid w:val="00EB4D2B"/>
    <w:rsid w:val="00EB5647"/>
    <w:rsid w:val="00EB6F4C"/>
    <w:rsid w:val="00EB7446"/>
    <w:rsid w:val="00EB76F5"/>
    <w:rsid w:val="00EC0F0A"/>
    <w:rsid w:val="00EC0F8C"/>
    <w:rsid w:val="00EC141A"/>
    <w:rsid w:val="00EC145D"/>
    <w:rsid w:val="00EC2505"/>
    <w:rsid w:val="00EC257A"/>
    <w:rsid w:val="00EC330F"/>
    <w:rsid w:val="00EC3729"/>
    <w:rsid w:val="00EC3B10"/>
    <w:rsid w:val="00EC3FD2"/>
    <w:rsid w:val="00EC4BB2"/>
    <w:rsid w:val="00EC4F96"/>
    <w:rsid w:val="00EC50D7"/>
    <w:rsid w:val="00EC519F"/>
    <w:rsid w:val="00EC53AA"/>
    <w:rsid w:val="00EC5719"/>
    <w:rsid w:val="00EC62D9"/>
    <w:rsid w:val="00EC6A6D"/>
    <w:rsid w:val="00EC6D06"/>
    <w:rsid w:val="00EC7804"/>
    <w:rsid w:val="00EC781F"/>
    <w:rsid w:val="00EC7B5A"/>
    <w:rsid w:val="00EC7E91"/>
    <w:rsid w:val="00EC7FD4"/>
    <w:rsid w:val="00ED0B5C"/>
    <w:rsid w:val="00ED1851"/>
    <w:rsid w:val="00ED1D53"/>
    <w:rsid w:val="00ED1D97"/>
    <w:rsid w:val="00ED3040"/>
    <w:rsid w:val="00ED31FA"/>
    <w:rsid w:val="00ED32B0"/>
    <w:rsid w:val="00ED3A88"/>
    <w:rsid w:val="00ED3FEC"/>
    <w:rsid w:val="00ED476F"/>
    <w:rsid w:val="00ED5360"/>
    <w:rsid w:val="00ED572E"/>
    <w:rsid w:val="00ED5E7B"/>
    <w:rsid w:val="00ED60AF"/>
    <w:rsid w:val="00ED72B4"/>
    <w:rsid w:val="00ED7682"/>
    <w:rsid w:val="00EE04CA"/>
    <w:rsid w:val="00EE07FE"/>
    <w:rsid w:val="00EE0D93"/>
    <w:rsid w:val="00EE11DD"/>
    <w:rsid w:val="00EE27B7"/>
    <w:rsid w:val="00EE30C8"/>
    <w:rsid w:val="00EE3E9D"/>
    <w:rsid w:val="00EE44C5"/>
    <w:rsid w:val="00EE47DC"/>
    <w:rsid w:val="00EE52A0"/>
    <w:rsid w:val="00EE5AAE"/>
    <w:rsid w:val="00EE65A5"/>
    <w:rsid w:val="00EE6A8A"/>
    <w:rsid w:val="00EE6FDC"/>
    <w:rsid w:val="00EE79EE"/>
    <w:rsid w:val="00EF0AD8"/>
    <w:rsid w:val="00EF0D45"/>
    <w:rsid w:val="00EF17CD"/>
    <w:rsid w:val="00EF1E0D"/>
    <w:rsid w:val="00EF2521"/>
    <w:rsid w:val="00EF2715"/>
    <w:rsid w:val="00EF2A67"/>
    <w:rsid w:val="00EF3068"/>
    <w:rsid w:val="00EF321B"/>
    <w:rsid w:val="00EF354A"/>
    <w:rsid w:val="00EF3D2F"/>
    <w:rsid w:val="00EF3D9B"/>
    <w:rsid w:val="00EF3E84"/>
    <w:rsid w:val="00EF4AF4"/>
    <w:rsid w:val="00EF5785"/>
    <w:rsid w:val="00EF5935"/>
    <w:rsid w:val="00EF63B7"/>
    <w:rsid w:val="00EF65F7"/>
    <w:rsid w:val="00EF7351"/>
    <w:rsid w:val="00EF7937"/>
    <w:rsid w:val="00EF7C5C"/>
    <w:rsid w:val="00EF7CF5"/>
    <w:rsid w:val="00F00AE8"/>
    <w:rsid w:val="00F00F19"/>
    <w:rsid w:val="00F00FBF"/>
    <w:rsid w:val="00F0196E"/>
    <w:rsid w:val="00F01CFC"/>
    <w:rsid w:val="00F028D4"/>
    <w:rsid w:val="00F02E9C"/>
    <w:rsid w:val="00F02ED0"/>
    <w:rsid w:val="00F02FB1"/>
    <w:rsid w:val="00F03CF5"/>
    <w:rsid w:val="00F03E6E"/>
    <w:rsid w:val="00F04AB2"/>
    <w:rsid w:val="00F04F39"/>
    <w:rsid w:val="00F056DE"/>
    <w:rsid w:val="00F05EF9"/>
    <w:rsid w:val="00F062B9"/>
    <w:rsid w:val="00F06A35"/>
    <w:rsid w:val="00F073DB"/>
    <w:rsid w:val="00F0750C"/>
    <w:rsid w:val="00F0778C"/>
    <w:rsid w:val="00F07A3E"/>
    <w:rsid w:val="00F07E59"/>
    <w:rsid w:val="00F10954"/>
    <w:rsid w:val="00F10BD9"/>
    <w:rsid w:val="00F10FD9"/>
    <w:rsid w:val="00F11052"/>
    <w:rsid w:val="00F11268"/>
    <w:rsid w:val="00F11283"/>
    <w:rsid w:val="00F115A4"/>
    <w:rsid w:val="00F12914"/>
    <w:rsid w:val="00F12B7F"/>
    <w:rsid w:val="00F12F4C"/>
    <w:rsid w:val="00F13DF2"/>
    <w:rsid w:val="00F149B0"/>
    <w:rsid w:val="00F14C26"/>
    <w:rsid w:val="00F15042"/>
    <w:rsid w:val="00F15472"/>
    <w:rsid w:val="00F154E0"/>
    <w:rsid w:val="00F15536"/>
    <w:rsid w:val="00F163E7"/>
    <w:rsid w:val="00F16712"/>
    <w:rsid w:val="00F16888"/>
    <w:rsid w:val="00F1762D"/>
    <w:rsid w:val="00F20245"/>
    <w:rsid w:val="00F2048F"/>
    <w:rsid w:val="00F20765"/>
    <w:rsid w:val="00F20952"/>
    <w:rsid w:val="00F20C08"/>
    <w:rsid w:val="00F20C36"/>
    <w:rsid w:val="00F21873"/>
    <w:rsid w:val="00F229F5"/>
    <w:rsid w:val="00F24227"/>
    <w:rsid w:val="00F246E9"/>
    <w:rsid w:val="00F2498F"/>
    <w:rsid w:val="00F24FD7"/>
    <w:rsid w:val="00F25085"/>
    <w:rsid w:val="00F26396"/>
    <w:rsid w:val="00F263BF"/>
    <w:rsid w:val="00F26B59"/>
    <w:rsid w:val="00F26E0D"/>
    <w:rsid w:val="00F279C2"/>
    <w:rsid w:val="00F27BF7"/>
    <w:rsid w:val="00F30D3B"/>
    <w:rsid w:val="00F31397"/>
    <w:rsid w:val="00F31CC3"/>
    <w:rsid w:val="00F31F22"/>
    <w:rsid w:val="00F3264D"/>
    <w:rsid w:val="00F3368F"/>
    <w:rsid w:val="00F365CF"/>
    <w:rsid w:val="00F36A95"/>
    <w:rsid w:val="00F36F40"/>
    <w:rsid w:val="00F37387"/>
    <w:rsid w:val="00F37642"/>
    <w:rsid w:val="00F37E8A"/>
    <w:rsid w:val="00F40308"/>
    <w:rsid w:val="00F40B1B"/>
    <w:rsid w:val="00F411C5"/>
    <w:rsid w:val="00F4180E"/>
    <w:rsid w:val="00F41A4A"/>
    <w:rsid w:val="00F41A73"/>
    <w:rsid w:val="00F41C1A"/>
    <w:rsid w:val="00F42089"/>
    <w:rsid w:val="00F4235A"/>
    <w:rsid w:val="00F424B1"/>
    <w:rsid w:val="00F42D52"/>
    <w:rsid w:val="00F43762"/>
    <w:rsid w:val="00F43B69"/>
    <w:rsid w:val="00F43EEC"/>
    <w:rsid w:val="00F43F00"/>
    <w:rsid w:val="00F44747"/>
    <w:rsid w:val="00F45769"/>
    <w:rsid w:val="00F458A0"/>
    <w:rsid w:val="00F45E98"/>
    <w:rsid w:val="00F461FA"/>
    <w:rsid w:val="00F463C0"/>
    <w:rsid w:val="00F4677E"/>
    <w:rsid w:val="00F46B5A"/>
    <w:rsid w:val="00F46E30"/>
    <w:rsid w:val="00F472A1"/>
    <w:rsid w:val="00F502ED"/>
    <w:rsid w:val="00F50822"/>
    <w:rsid w:val="00F50DC2"/>
    <w:rsid w:val="00F515DB"/>
    <w:rsid w:val="00F518DA"/>
    <w:rsid w:val="00F51CD3"/>
    <w:rsid w:val="00F535E8"/>
    <w:rsid w:val="00F53D2F"/>
    <w:rsid w:val="00F552AF"/>
    <w:rsid w:val="00F55AF2"/>
    <w:rsid w:val="00F56B13"/>
    <w:rsid w:val="00F5714F"/>
    <w:rsid w:val="00F575E4"/>
    <w:rsid w:val="00F57652"/>
    <w:rsid w:val="00F608EF"/>
    <w:rsid w:val="00F60F2C"/>
    <w:rsid w:val="00F61A45"/>
    <w:rsid w:val="00F61C99"/>
    <w:rsid w:val="00F62D5C"/>
    <w:rsid w:val="00F6310A"/>
    <w:rsid w:val="00F63613"/>
    <w:rsid w:val="00F6378C"/>
    <w:rsid w:val="00F63C97"/>
    <w:rsid w:val="00F63EA3"/>
    <w:rsid w:val="00F63EE1"/>
    <w:rsid w:val="00F65196"/>
    <w:rsid w:val="00F655B0"/>
    <w:rsid w:val="00F65991"/>
    <w:rsid w:val="00F65FD8"/>
    <w:rsid w:val="00F660A6"/>
    <w:rsid w:val="00F66318"/>
    <w:rsid w:val="00F66CAB"/>
    <w:rsid w:val="00F66DF9"/>
    <w:rsid w:val="00F6741A"/>
    <w:rsid w:val="00F70223"/>
    <w:rsid w:val="00F7058E"/>
    <w:rsid w:val="00F71093"/>
    <w:rsid w:val="00F71196"/>
    <w:rsid w:val="00F71C04"/>
    <w:rsid w:val="00F71F8D"/>
    <w:rsid w:val="00F72A3C"/>
    <w:rsid w:val="00F731E9"/>
    <w:rsid w:val="00F732FD"/>
    <w:rsid w:val="00F73960"/>
    <w:rsid w:val="00F73C24"/>
    <w:rsid w:val="00F74036"/>
    <w:rsid w:val="00F74410"/>
    <w:rsid w:val="00F74D10"/>
    <w:rsid w:val="00F74E0A"/>
    <w:rsid w:val="00F75F0A"/>
    <w:rsid w:val="00F766AE"/>
    <w:rsid w:val="00F76976"/>
    <w:rsid w:val="00F769A9"/>
    <w:rsid w:val="00F76D29"/>
    <w:rsid w:val="00F775E3"/>
    <w:rsid w:val="00F77B83"/>
    <w:rsid w:val="00F811B8"/>
    <w:rsid w:val="00F81771"/>
    <w:rsid w:val="00F81CAE"/>
    <w:rsid w:val="00F82EAC"/>
    <w:rsid w:val="00F8377B"/>
    <w:rsid w:val="00F85184"/>
    <w:rsid w:val="00F85201"/>
    <w:rsid w:val="00F86201"/>
    <w:rsid w:val="00F862EB"/>
    <w:rsid w:val="00F86446"/>
    <w:rsid w:val="00F87402"/>
    <w:rsid w:val="00F87522"/>
    <w:rsid w:val="00F87E23"/>
    <w:rsid w:val="00F87E9A"/>
    <w:rsid w:val="00F9043A"/>
    <w:rsid w:val="00F90BE7"/>
    <w:rsid w:val="00F90E85"/>
    <w:rsid w:val="00F91D74"/>
    <w:rsid w:val="00F92848"/>
    <w:rsid w:val="00F9347F"/>
    <w:rsid w:val="00F93EC3"/>
    <w:rsid w:val="00F9414E"/>
    <w:rsid w:val="00F94A2D"/>
    <w:rsid w:val="00F94E20"/>
    <w:rsid w:val="00F94E8D"/>
    <w:rsid w:val="00F9555F"/>
    <w:rsid w:val="00F962A6"/>
    <w:rsid w:val="00F968F7"/>
    <w:rsid w:val="00F96A60"/>
    <w:rsid w:val="00F96E47"/>
    <w:rsid w:val="00F971EB"/>
    <w:rsid w:val="00F97456"/>
    <w:rsid w:val="00F97555"/>
    <w:rsid w:val="00F97E0B"/>
    <w:rsid w:val="00FA03E4"/>
    <w:rsid w:val="00FA0660"/>
    <w:rsid w:val="00FA11CF"/>
    <w:rsid w:val="00FA21D5"/>
    <w:rsid w:val="00FA23A1"/>
    <w:rsid w:val="00FA2BE7"/>
    <w:rsid w:val="00FA3034"/>
    <w:rsid w:val="00FA3118"/>
    <w:rsid w:val="00FA33A4"/>
    <w:rsid w:val="00FA39CE"/>
    <w:rsid w:val="00FA3AE0"/>
    <w:rsid w:val="00FA3C3A"/>
    <w:rsid w:val="00FA493B"/>
    <w:rsid w:val="00FA4BA5"/>
    <w:rsid w:val="00FA59B8"/>
    <w:rsid w:val="00FA61B4"/>
    <w:rsid w:val="00FA6842"/>
    <w:rsid w:val="00FA6AEB"/>
    <w:rsid w:val="00FA6F41"/>
    <w:rsid w:val="00FA7345"/>
    <w:rsid w:val="00FA75BF"/>
    <w:rsid w:val="00FA7868"/>
    <w:rsid w:val="00FA7ADA"/>
    <w:rsid w:val="00FA7CF1"/>
    <w:rsid w:val="00FB0769"/>
    <w:rsid w:val="00FB1327"/>
    <w:rsid w:val="00FB18FF"/>
    <w:rsid w:val="00FB1F54"/>
    <w:rsid w:val="00FB2D0E"/>
    <w:rsid w:val="00FB3F0B"/>
    <w:rsid w:val="00FB4663"/>
    <w:rsid w:val="00FB4912"/>
    <w:rsid w:val="00FB5693"/>
    <w:rsid w:val="00FB56FE"/>
    <w:rsid w:val="00FB592B"/>
    <w:rsid w:val="00FB60C9"/>
    <w:rsid w:val="00FB60EF"/>
    <w:rsid w:val="00FB687A"/>
    <w:rsid w:val="00FB697A"/>
    <w:rsid w:val="00FB7966"/>
    <w:rsid w:val="00FB7ACE"/>
    <w:rsid w:val="00FC0A8C"/>
    <w:rsid w:val="00FC142D"/>
    <w:rsid w:val="00FC1489"/>
    <w:rsid w:val="00FC2035"/>
    <w:rsid w:val="00FC2196"/>
    <w:rsid w:val="00FC2D1B"/>
    <w:rsid w:val="00FC3B3C"/>
    <w:rsid w:val="00FC41B3"/>
    <w:rsid w:val="00FC4584"/>
    <w:rsid w:val="00FC49EC"/>
    <w:rsid w:val="00FC4F09"/>
    <w:rsid w:val="00FC526C"/>
    <w:rsid w:val="00FC60B8"/>
    <w:rsid w:val="00FC6578"/>
    <w:rsid w:val="00FC6B37"/>
    <w:rsid w:val="00FC7659"/>
    <w:rsid w:val="00FC7A22"/>
    <w:rsid w:val="00FC7CBE"/>
    <w:rsid w:val="00FD011F"/>
    <w:rsid w:val="00FD0469"/>
    <w:rsid w:val="00FD0BCC"/>
    <w:rsid w:val="00FD0F60"/>
    <w:rsid w:val="00FD101E"/>
    <w:rsid w:val="00FD1579"/>
    <w:rsid w:val="00FD19C3"/>
    <w:rsid w:val="00FD30EA"/>
    <w:rsid w:val="00FD34F1"/>
    <w:rsid w:val="00FD3721"/>
    <w:rsid w:val="00FD3C25"/>
    <w:rsid w:val="00FD3C9A"/>
    <w:rsid w:val="00FD4B1F"/>
    <w:rsid w:val="00FD4D38"/>
    <w:rsid w:val="00FD4E13"/>
    <w:rsid w:val="00FD50F1"/>
    <w:rsid w:val="00FD52DF"/>
    <w:rsid w:val="00FD5716"/>
    <w:rsid w:val="00FD62E9"/>
    <w:rsid w:val="00FD6948"/>
    <w:rsid w:val="00FD72E7"/>
    <w:rsid w:val="00FD7332"/>
    <w:rsid w:val="00FD754B"/>
    <w:rsid w:val="00FD787C"/>
    <w:rsid w:val="00FD7B22"/>
    <w:rsid w:val="00FE0862"/>
    <w:rsid w:val="00FE0E0A"/>
    <w:rsid w:val="00FE17E0"/>
    <w:rsid w:val="00FE1A5B"/>
    <w:rsid w:val="00FE1F95"/>
    <w:rsid w:val="00FE254D"/>
    <w:rsid w:val="00FE32B2"/>
    <w:rsid w:val="00FE3EFF"/>
    <w:rsid w:val="00FE40D0"/>
    <w:rsid w:val="00FE43AC"/>
    <w:rsid w:val="00FE4E3F"/>
    <w:rsid w:val="00FE4F25"/>
    <w:rsid w:val="00FE5102"/>
    <w:rsid w:val="00FE5986"/>
    <w:rsid w:val="00FE5AB7"/>
    <w:rsid w:val="00FE6468"/>
    <w:rsid w:val="00FE682C"/>
    <w:rsid w:val="00FE6980"/>
    <w:rsid w:val="00FE739B"/>
    <w:rsid w:val="00FE7690"/>
    <w:rsid w:val="00FE77F4"/>
    <w:rsid w:val="00FE7846"/>
    <w:rsid w:val="00FE7892"/>
    <w:rsid w:val="00FF0235"/>
    <w:rsid w:val="00FF0543"/>
    <w:rsid w:val="00FF0790"/>
    <w:rsid w:val="00FF0B96"/>
    <w:rsid w:val="00FF0EA2"/>
    <w:rsid w:val="00FF1678"/>
    <w:rsid w:val="00FF1D41"/>
    <w:rsid w:val="00FF29B9"/>
    <w:rsid w:val="00FF2B93"/>
    <w:rsid w:val="00FF2D86"/>
    <w:rsid w:val="00FF319F"/>
    <w:rsid w:val="00FF31BB"/>
    <w:rsid w:val="00FF3BE3"/>
    <w:rsid w:val="00FF3C74"/>
    <w:rsid w:val="00FF3EB6"/>
    <w:rsid w:val="00FF4121"/>
    <w:rsid w:val="00FF4187"/>
    <w:rsid w:val="00FF5686"/>
    <w:rsid w:val="00FF5DC3"/>
    <w:rsid w:val="00FF7048"/>
    <w:rsid w:val="00FF799A"/>
    <w:rsid w:val="00FF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D6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E1D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1D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1D6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4E1D6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D6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E1D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1D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1D6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4E1D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E32A42-50BE-4C85-B6BD-217163441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</dc:creator>
  <cp:lastModifiedBy>Andreas</cp:lastModifiedBy>
  <cp:revision>22</cp:revision>
  <dcterms:created xsi:type="dcterms:W3CDTF">2016-07-25T22:54:00Z</dcterms:created>
  <dcterms:modified xsi:type="dcterms:W3CDTF">2016-08-19T13:55:00Z</dcterms:modified>
</cp:coreProperties>
</file>